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7BE5B" w14:textId="50B0F411" w:rsidR="007F3233" w:rsidRPr="002F099A" w:rsidRDefault="00097E61" w:rsidP="00097E61">
      <w:pPr>
        <w:spacing w:after="960" w:line="360" w:lineRule="auto"/>
        <w:rPr>
          <w:b/>
          <w:smallCaps/>
          <w:sz w:val="40"/>
          <w:szCs w:val="40"/>
        </w:rPr>
      </w:pPr>
      <w:r>
        <w:rPr>
          <w:b/>
          <w:smallCaps/>
          <w:sz w:val="40"/>
          <w:szCs w:val="40"/>
        </w:rPr>
        <w:t xml:space="preserve">            </w:t>
      </w:r>
      <w:r w:rsidR="007F3233" w:rsidRPr="002F099A">
        <w:rPr>
          <w:b/>
          <w:smallCaps/>
          <w:sz w:val="40"/>
          <w:szCs w:val="40"/>
        </w:rPr>
        <w:t>DECLARATION BY THE CANDIDATE</w:t>
      </w:r>
    </w:p>
    <w:p w14:paraId="1FCE8719" w14:textId="1D8BF221" w:rsidR="007F3233" w:rsidRPr="00006F5E" w:rsidRDefault="004E3E38" w:rsidP="007F3233">
      <w:pPr>
        <w:spacing w:after="240" w:line="360" w:lineRule="auto"/>
        <w:ind w:firstLine="720"/>
        <w:jc w:val="both"/>
        <w:rPr>
          <w:b/>
        </w:rPr>
      </w:pPr>
      <w:r>
        <w:t xml:space="preserve">We </w:t>
      </w:r>
      <w:r w:rsidR="007F3233" w:rsidRPr="00557255">
        <w:t xml:space="preserve">the undersigned solemnly declare </w:t>
      </w:r>
      <w:r w:rsidR="007F3233">
        <w:t xml:space="preserve">that </w:t>
      </w:r>
      <w:r w:rsidR="007F3233" w:rsidRPr="00557255">
        <w:t>the</w:t>
      </w:r>
      <w:r w:rsidR="00D80C69">
        <w:t xml:space="preserve"> </w:t>
      </w:r>
      <w:r w:rsidR="006B6E0C">
        <w:t>M</w:t>
      </w:r>
      <w:r w:rsidR="00D80C69">
        <w:t xml:space="preserve">inor </w:t>
      </w:r>
      <w:r w:rsidR="007F3233">
        <w:t xml:space="preserve">project report </w:t>
      </w:r>
      <w:r w:rsidR="007F3233" w:rsidRPr="00557255">
        <w:t xml:space="preserve">entitled </w:t>
      </w:r>
      <w:r w:rsidR="007F3233" w:rsidRPr="00557255">
        <w:rPr>
          <w:b/>
        </w:rPr>
        <w:t>“</w:t>
      </w:r>
      <w:r w:rsidR="0008588C">
        <w:rPr>
          <w:b/>
          <w:i/>
          <w:iCs/>
          <w:caps/>
        </w:rPr>
        <w:t>Traffic management system using python</w:t>
      </w:r>
      <w:r w:rsidR="007F3233" w:rsidRPr="001A301B">
        <w:rPr>
          <w:b/>
        </w:rPr>
        <w:t>”</w:t>
      </w:r>
      <w:r w:rsidR="00C734F4">
        <w:rPr>
          <w:b/>
        </w:rPr>
        <w:t xml:space="preserve"> </w:t>
      </w:r>
      <w:r w:rsidR="007F3233" w:rsidRPr="00557255">
        <w:t>is</w:t>
      </w:r>
      <w:r w:rsidR="007F3233">
        <w:t xml:space="preserve"> based </w:t>
      </w:r>
      <w:r w:rsidR="00547753">
        <w:t>our</w:t>
      </w:r>
      <w:r w:rsidR="007F3233">
        <w:t xml:space="preserve"> own</w:t>
      </w:r>
      <w:r w:rsidR="007F3233" w:rsidRPr="00557255">
        <w:t xml:space="preserve"> work carried out </w:t>
      </w:r>
      <w:r w:rsidR="007F3233">
        <w:t xml:space="preserve">during the course of </w:t>
      </w:r>
      <w:r w:rsidR="00547753">
        <w:t>our</w:t>
      </w:r>
      <w:r w:rsidR="007F3233">
        <w:t xml:space="preserve"> study </w:t>
      </w:r>
      <w:r w:rsidR="007F3233" w:rsidRPr="00557255">
        <w:t xml:space="preserve">under the supervision </w:t>
      </w:r>
      <w:proofErr w:type="gramStart"/>
      <w:r w:rsidR="007F3233" w:rsidRPr="00557255">
        <w:t>of</w:t>
      </w:r>
      <w:r w:rsidR="003F36EE">
        <w:t xml:space="preserve"> </w:t>
      </w:r>
      <w:r w:rsidR="003949DC">
        <w:rPr>
          <w:b/>
          <w:bCs/>
          <w:i/>
          <w:iCs/>
        </w:rPr>
        <w:t xml:space="preserve"> </w:t>
      </w:r>
      <w:r w:rsidR="003949DC" w:rsidRPr="003949DC">
        <w:rPr>
          <w:b/>
          <w:bCs/>
          <w:i/>
          <w:iCs/>
        </w:rPr>
        <w:t>Mr.</w:t>
      </w:r>
      <w:proofErr w:type="gramEnd"/>
      <w:r w:rsidR="003949DC" w:rsidRPr="003949DC">
        <w:rPr>
          <w:b/>
          <w:bCs/>
          <w:i/>
          <w:iCs/>
        </w:rPr>
        <w:t xml:space="preserve"> Yogesh Rathore</w:t>
      </w:r>
    </w:p>
    <w:p w14:paraId="51217BFC" w14:textId="77777777" w:rsidR="007F3233" w:rsidRPr="00557255" w:rsidRDefault="007F3233" w:rsidP="007F3233">
      <w:pPr>
        <w:spacing w:line="360" w:lineRule="auto"/>
        <w:ind w:firstLine="720"/>
        <w:jc w:val="both"/>
      </w:pPr>
      <w:r w:rsidRPr="00557255">
        <w:t xml:space="preserve"> </w:t>
      </w:r>
      <w:r w:rsidR="00547753">
        <w:t>We</w:t>
      </w:r>
      <w:r w:rsidRPr="00557255">
        <w:t xml:space="preserve"> </w:t>
      </w:r>
      <w:r>
        <w:t xml:space="preserve">assert that the statements made and conclusions drawn are an outcome of the project work. </w:t>
      </w:r>
      <w:r w:rsidR="00547753">
        <w:t>We</w:t>
      </w:r>
      <w:r>
        <w:t xml:space="preserve"> </w:t>
      </w:r>
      <w:r w:rsidRPr="00557255">
        <w:t xml:space="preserve">further declare that to the best of </w:t>
      </w:r>
      <w:r w:rsidR="00547753">
        <w:t>our</w:t>
      </w:r>
      <w:r w:rsidRPr="00557255">
        <w:t xml:space="preserve"> knowledge and </w:t>
      </w:r>
      <w:r w:rsidR="003F36EE" w:rsidRPr="00557255">
        <w:t xml:space="preserve">belief </w:t>
      </w:r>
      <w:r w:rsidR="003F36EE">
        <w:t>that</w:t>
      </w:r>
      <w:r>
        <w:t xml:space="preserve"> </w:t>
      </w:r>
      <w:r w:rsidRPr="00557255">
        <w:t xml:space="preserve">the </w:t>
      </w:r>
      <w:r w:rsidR="003F36EE">
        <w:t xml:space="preserve">report </w:t>
      </w:r>
      <w:r w:rsidR="003F36EE" w:rsidRPr="00557255">
        <w:t>does</w:t>
      </w:r>
      <w:r w:rsidRPr="00557255">
        <w:t xml:space="preserve"> not contain any part of any work which has been submitted for the award of any other degree</w:t>
      </w:r>
      <w:r>
        <w:t xml:space="preserve">/diploma/certificate </w:t>
      </w:r>
      <w:r w:rsidRPr="00557255">
        <w:t xml:space="preserve">in this </w:t>
      </w:r>
      <w:r w:rsidR="003F36EE" w:rsidRPr="00557255">
        <w:t>Uni</w:t>
      </w:r>
      <w:r w:rsidR="003F36EE">
        <w:t>versity/</w:t>
      </w:r>
      <w:r w:rsidR="003F36EE" w:rsidRPr="00557255">
        <w:t>Deemed</w:t>
      </w:r>
      <w:r w:rsidRPr="00557255">
        <w:t xml:space="preserve"> university of India or any other country.</w:t>
      </w:r>
    </w:p>
    <w:p w14:paraId="0C9E4B57" w14:textId="77777777" w:rsidR="00BD13F7" w:rsidRDefault="00BD13F7" w:rsidP="007F3233">
      <w:pPr>
        <w:tabs>
          <w:tab w:val="right" w:pos="9180"/>
        </w:tabs>
      </w:pPr>
    </w:p>
    <w:p w14:paraId="2FBD0573" w14:textId="0DB2B024" w:rsidR="00BD13F7" w:rsidRDefault="00BD13F7" w:rsidP="007F3233">
      <w:pPr>
        <w:tabs>
          <w:tab w:val="right" w:pos="9180"/>
        </w:tabs>
      </w:pPr>
    </w:p>
    <w:p w14:paraId="0186D324" w14:textId="11F32961" w:rsidR="007F3233" w:rsidRPr="007F7AB9" w:rsidRDefault="004E1497" w:rsidP="007F7AB9">
      <w:pPr>
        <w:spacing w:line="276" w:lineRule="auto"/>
        <w:rPr>
          <w:rFonts w:eastAsia="Calibri"/>
          <w:b/>
          <w:sz w:val="28"/>
          <w:szCs w:val="28"/>
        </w:rPr>
      </w:pPr>
      <w:r>
        <w:rPr>
          <w:rFonts w:eastAsia="Calibri"/>
          <w:b/>
          <w:sz w:val="28"/>
          <w:szCs w:val="28"/>
        </w:rPr>
        <w:t xml:space="preserve">    </w:t>
      </w:r>
    </w:p>
    <w:p w14:paraId="2C5EAEB2" w14:textId="229C4293" w:rsidR="009E4714" w:rsidRDefault="009E4714" w:rsidP="00295F56">
      <w:pPr>
        <w:tabs>
          <w:tab w:val="right" w:pos="9180"/>
        </w:tabs>
      </w:pPr>
    </w:p>
    <w:p w14:paraId="4760B95B" w14:textId="4C080BCB" w:rsidR="009E4714" w:rsidRDefault="009E4714" w:rsidP="00295F56">
      <w:pPr>
        <w:tabs>
          <w:tab w:val="right" w:pos="9180"/>
        </w:tabs>
      </w:pPr>
    </w:p>
    <w:p w14:paraId="64B3C377" w14:textId="20B23C0B" w:rsidR="009E4714" w:rsidRDefault="009E4714" w:rsidP="00295F56">
      <w:pPr>
        <w:tabs>
          <w:tab w:val="right" w:pos="9180"/>
        </w:tabs>
      </w:pPr>
    </w:p>
    <w:p w14:paraId="5F5EA7DC" w14:textId="76604211" w:rsidR="009E4714" w:rsidRDefault="009E4714" w:rsidP="00295F56">
      <w:pPr>
        <w:tabs>
          <w:tab w:val="right" w:pos="9180"/>
        </w:tabs>
      </w:pPr>
    </w:p>
    <w:p w14:paraId="4D5A97E2" w14:textId="7A34E3A7" w:rsidR="009E4714" w:rsidRDefault="009E4714" w:rsidP="001541C7">
      <w:pPr>
        <w:tabs>
          <w:tab w:val="right" w:pos="9180"/>
        </w:tabs>
      </w:pPr>
    </w:p>
    <w:p w14:paraId="2781A7B3" w14:textId="082A0E1C" w:rsidR="009E4714" w:rsidRDefault="001541C7" w:rsidP="001541C7">
      <w:pPr>
        <w:tabs>
          <w:tab w:val="right" w:pos="9180"/>
        </w:tabs>
      </w:pPr>
      <w:r>
        <w:rPr>
          <w:b/>
          <w:noProof/>
          <w:sz w:val="40"/>
          <w:szCs w:val="40"/>
        </w:rPr>
        <mc:AlternateContent>
          <mc:Choice Requires="wps">
            <w:drawing>
              <wp:anchor distT="0" distB="0" distL="114300" distR="114300" simplePos="0" relativeHeight="251668480" behindDoc="0" locked="0" layoutInCell="1" allowOverlap="1" wp14:anchorId="600185D5" wp14:editId="513FAF74">
                <wp:simplePos x="0" y="0"/>
                <wp:positionH relativeFrom="column">
                  <wp:posOffset>4031949</wp:posOffset>
                </wp:positionH>
                <wp:positionV relativeFrom="paragraph">
                  <wp:posOffset>3175</wp:posOffset>
                </wp:positionV>
                <wp:extent cx="1764063" cy="8092"/>
                <wp:effectExtent l="0" t="0" r="26670" b="30480"/>
                <wp:wrapNone/>
                <wp:docPr id="13" name="Straight Connector 13"/>
                <wp:cNvGraphicFramePr/>
                <a:graphic xmlns:a="http://schemas.openxmlformats.org/drawingml/2006/main">
                  <a:graphicData uri="http://schemas.microsoft.com/office/word/2010/wordprocessingShape">
                    <wps:wsp>
                      <wps:cNvCnPr/>
                      <wps:spPr>
                        <a:xfrm>
                          <a:off x="0" y="0"/>
                          <a:ext cx="1764063" cy="809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246DC8" id="Straight Connector 1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17.5pt,.25pt" to="456.4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" strokecolor="black [3040]"/>
            </w:pict>
          </mc:Fallback>
        </mc:AlternateContent>
      </w:r>
      <w:r w:rsidRPr="005C3546">
        <w:rPr>
          <w:b/>
          <w:noProof/>
          <w:sz w:val="40"/>
          <w:szCs w:val="40"/>
        </w:rPr>
        <mc:AlternateContent>
          <mc:Choice Requires="wps">
            <w:drawing>
              <wp:anchor distT="45720" distB="45720" distL="114300" distR="114300" simplePos="0" relativeHeight="251663360" behindDoc="0" locked="0" layoutInCell="1" allowOverlap="1" wp14:anchorId="6DEA8818" wp14:editId="0931560C">
                <wp:simplePos x="0" y="0"/>
                <wp:positionH relativeFrom="margin">
                  <wp:align>right</wp:align>
                </wp:positionH>
                <wp:positionV relativeFrom="paragraph">
                  <wp:posOffset>5715</wp:posOffset>
                </wp:positionV>
                <wp:extent cx="1706880" cy="428625"/>
                <wp:effectExtent l="0" t="0" r="762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6880" cy="428625"/>
                        </a:xfrm>
                        <a:prstGeom prst="rect">
                          <a:avLst/>
                        </a:prstGeom>
                        <a:solidFill>
                          <a:srgbClr val="FFFFFF"/>
                        </a:solidFill>
                        <a:ln w="9525">
                          <a:noFill/>
                          <a:miter lim="800000"/>
                          <a:headEnd/>
                          <a:tailEnd/>
                        </a:ln>
                      </wps:spPr>
                      <wps:txbx>
                        <w:txbxContent>
                          <w:p w14:paraId="1CC680B0" w14:textId="5E3894BD" w:rsidR="005C3546" w:rsidRDefault="005C3546">
                            <w:r>
                              <w:t>Signature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EA8818" id="_x0000_t202" coordsize="21600,21600" o:spt="202" path="m,l,21600r21600,l21600,xe">
                <v:stroke joinstyle="miter"/>
                <v:path gradientshapeok="t" o:connecttype="rect"/>
              </v:shapetype>
              <v:shape id="Text Box 2" o:spid="_x0000_s1026" type="#_x0000_t202" style="position:absolute;margin-left:83.2pt;margin-top:.45pt;width:134.4pt;height:33.7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" stroked="f">
                <v:textbox>
                  <w:txbxContent>
                    <w:p w14:paraId="1CC680B0" w14:textId="5E3894BD" w:rsidR="005C3546" w:rsidRDefault="005C3546">
                      <w:r>
                        <w:t>Signature of the Student</w:t>
                      </w:r>
                    </w:p>
                  </w:txbxContent>
                </v:textbox>
                <w10:wrap type="square" anchorx="margin"/>
              </v:shape>
            </w:pict>
          </mc:Fallback>
        </mc:AlternateContent>
      </w:r>
    </w:p>
    <w:p w14:paraId="340B3567" w14:textId="27F2CB57" w:rsidR="009E4714" w:rsidRDefault="009E4714" w:rsidP="001541C7">
      <w:pPr>
        <w:tabs>
          <w:tab w:val="right" w:pos="9180"/>
        </w:tabs>
      </w:pPr>
    </w:p>
    <w:p w14:paraId="2D0C6CD0" w14:textId="6F9FA453" w:rsidR="009E4714" w:rsidRDefault="003949DC" w:rsidP="001541C7">
      <w:pPr>
        <w:tabs>
          <w:tab w:val="right" w:pos="9180"/>
        </w:tabs>
      </w:pPr>
      <w:r>
        <w:rPr>
          <w:noProof/>
        </w:rPr>
        <mc:AlternateContent>
          <mc:Choice Requires="wps">
            <w:drawing>
              <wp:anchor distT="45720" distB="45720" distL="114300" distR="114300" simplePos="0" relativeHeight="251657216" behindDoc="0" locked="0" layoutInCell="1" allowOverlap="1" wp14:anchorId="50DF2691" wp14:editId="25B599AA">
                <wp:simplePos x="0" y="0"/>
                <wp:positionH relativeFrom="column">
                  <wp:posOffset>3938871</wp:posOffset>
                </wp:positionH>
                <wp:positionV relativeFrom="paragraph">
                  <wp:posOffset>12700</wp:posOffset>
                </wp:positionV>
                <wp:extent cx="2066925" cy="1541780"/>
                <wp:effectExtent l="0" t="0" r="9525" b="127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6925" cy="1541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6F201E" w14:textId="77777777" w:rsidR="007F7AB9" w:rsidRPr="007E171F" w:rsidRDefault="00C43270" w:rsidP="00156DB4">
                            <w:pPr>
                              <w:rPr>
                                <w:b/>
                                <w:sz w:val="28"/>
                                <w:szCs w:val="28"/>
                              </w:rPr>
                            </w:pPr>
                            <w:r w:rsidRPr="007E171F">
                              <w:rPr>
                                <w:b/>
                                <w:sz w:val="28"/>
                                <w:szCs w:val="28"/>
                              </w:rPr>
                              <w:t>NAMRATA SAHU</w:t>
                            </w:r>
                          </w:p>
                          <w:p w14:paraId="532FFAC2" w14:textId="77777777" w:rsidR="00C43270" w:rsidRPr="007E171F" w:rsidRDefault="00C43270" w:rsidP="00156DB4">
                            <w:pPr>
                              <w:rPr>
                                <w:b/>
                                <w:sz w:val="28"/>
                                <w:szCs w:val="28"/>
                              </w:rPr>
                            </w:pPr>
                            <w:r w:rsidRPr="007E171F">
                              <w:rPr>
                                <w:b/>
                                <w:sz w:val="28"/>
                                <w:szCs w:val="28"/>
                              </w:rPr>
                              <w:t>Roll NO.-303302218084</w:t>
                            </w:r>
                          </w:p>
                          <w:p w14:paraId="72B3D8D6" w14:textId="77777777" w:rsidR="00C43270" w:rsidRPr="007E171F" w:rsidRDefault="00C43270" w:rsidP="00156DB4">
                            <w:pPr>
                              <w:rPr>
                                <w:b/>
                                <w:sz w:val="28"/>
                                <w:szCs w:val="28"/>
                              </w:rPr>
                            </w:pPr>
                            <w:proofErr w:type="spellStart"/>
                            <w:r w:rsidRPr="007E171F">
                              <w:rPr>
                                <w:b/>
                                <w:sz w:val="28"/>
                                <w:szCs w:val="28"/>
                              </w:rPr>
                              <w:t>En</w:t>
                            </w:r>
                            <w:proofErr w:type="spellEnd"/>
                            <w:r w:rsidRPr="007E171F">
                              <w:rPr>
                                <w:b/>
                                <w:sz w:val="28"/>
                                <w:szCs w:val="28"/>
                              </w:rPr>
                              <w:t>. No.-</w:t>
                            </w:r>
                            <w:r w:rsidR="00AF7CFA">
                              <w:rPr>
                                <w:b/>
                                <w:sz w:val="28"/>
                                <w:szCs w:val="28"/>
                              </w:rPr>
                              <w:t>BF4776</w:t>
                            </w:r>
                          </w:p>
                          <w:p w14:paraId="78928D50" w14:textId="77777777" w:rsidR="00C43270" w:rsidRPr="007E171F" w:rsidRDefault="00C43270" w:rsidP="00156DB4">
                            <w:pPr>
                              <w:rPr>
                                <w:b/>
                                <w:sz w:val="28"/>
                                <w:szCs w:val="28"/>
                              </w:rPr>
                            </w:pPr>
                            <w:r w:rsidRPr="007E171F">
                              <w:rPr>
                                <w:b/>
                                <w:sz w:val="28"/>
                                <w:szCs w:val="28"/>
                              </w:rPr>
                              <w:t>Semester 7</w:t>
                            </w:r>
                            <w:r w:rsidRPr="007E171F">
                              <w:rPr>
                                <w:b/>
                                <w:sz w:val="28"/>
                                <w:szCs w:val="28"/>
                                <w:vertAlign w:val="superscript"/>
                              </w:rPr>
                              <w:t>th</w:t>
                            </w:r>
                            <w:r w:rsidRPr="007E171F">
                              <w:rPr>
                                <w:b/>
                                <w:sz w:val="28"/>
                                <w:szCs w:val="28"/>
                              </w:rPr>
                              <w:t xml:space="preserve"> (C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DF2691" id="_x0000_s1027" type="#_x0000_t202" style="position:absolute;margin-left:310.15pt;margin-top:1pt;width:162.75pt;height:121.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" stroked="f">
                <v:textbox>
                  <w:txbxContent>
                    <w:p w14:paraId="456F201E" w14:textId="77777777" w:rsidR="007F7AB9" w:rsidRPr="007E171F" w:rsidRDefault="00C43270" w:rsidP="00156DB4">
                      <w:pPr>
                        <w:rPr>
                          <w:b/>
                          <w:sz w:val="28"/>
                          <w:szCs w:val="28"/>
                        </w:rPr>
                      </w:pPr>
                      <w:r w:rsidRPr="007E171F">
                        <w:rPr>
                          <w:b/>
                          <w:sz w:val="28"/>
                          <w:szCs w:val="28"/>
                        </w:rPr>
                        <w:t>NAMRATA SAHU</w:t>
                      </w:r>
                    </w:p>
                    <w:p w14:paraId="532FFAC2" w14:textId="77777777" w:rsidR="00C43270" w:rsidRPr="007E171F" w:rsidRDefault="00C43270" w:rsidP="00156DB4">
                      <w:pPr>
                        <w:rPr>
                          <w:b/>
                          <w:sz w:val="28"/>
                          <w:szCs w:val="28"/>
                        </w:rPr>
                      </w:pPr>
                      <w:r w:rsidRPr="007E171F">
                        <w:rPr>
                          <w:b/>
                          <w:sz w:val="28"/>
                          <w:szCs w:val="28"/>
                        </w:rPr>
                        <w:t>Roll NO.-303302218084</w:t>
                      </w:r>
                    </w:p>
                    <w:p w14:paraId="72B3D8D6" w14:textId="77777777" w:rsidR="00C43270" w:rsidRPr="007E171F" w:rsidRDefault="00C43270" w:rsidP="00156DB4">
                      <w:pPr>
                        <w:rPr>
                          <w:b/>
                          <w:sz w:val="28"/>
                          <w:szCs w:val="28"/>
                        </w:rPr>
                      </w:pPr>
                      <w:proofErr w:type="spellStart"/>
                      <w:r w:rsidRPr="007E171F">
                        <w:rPr>
                          <w:b/>
                          <w:sz w:val="28"/>
                          <w:szCs w:val="28"/>
                        </w:rPr>
                        <w:t>En</w:t>
                      </w:r>
                      <w:proofErr w:type="spellEnd"/>
                      <w:r w:rsidRPr="007E171F">
                        <w:rPr>
                          <w:b/>
                          <w:sz w:val="28"/>
                          <w:szCs w:val="28"/>
                        </w:rPr>
                        <w:t>. No.-</w:t>
                      </w:r>
                      <w:r w:rsidR="00AF7CFA">
                        <w:rPr>
                          <w:b/>
                          <w:sz w:val="28"/>
                          <w:szCs w:val="28"/>
                        </w:rPr>
                        <w:t>BF4776</w:t>
                      </w:r>
                    </w:p>
                    <w:p w14:paraId="78928D50" w14:textId="77777777" w:rsidR="00C43270" w:rsidRPr="007E171F" w:rsidRDefault="00C43270" w:rsidP="00156DB4">
                      <w:pPr>
                        <w:rPr>
                          <w:b/>
                          <w:sz w:val="28"/>
                          <w:szCs w:val="28"/>
                        </w:rPr>
                      </w:pPr>
                      <w:r w:rsidRPr="007E171F">
                        <w:rPr>
                          <w:b/>
                          <w:sz w:val="28"/>
                          <w:szCs w:val="28"/>
                        </w:rPr>
                        <w:t>Semester 7</w:t>
                      </w:r>
                      <w:r w:rsidRPr="007E171F">
                        <w:rPr>
                          <w:b/>
                          <w:sz w:val="28"/>
                          <w:szCs w:val="28"/>
                          <w:vertAlign w:val="superscript"/>
                        </w:rPr>
                        <w:t>th</w:t>
                      </w:r>
                      <w:r w:rsidRPr="007E171F">
                        <w:rPr>
                          <w:b/>
                          <w:sz w:val="28"/>
                          <w:szCs w:val="28"/>
                        </w:rPr>
                        <w:t xml:space="preserve"> (CSE)</w:t>
                      </w:r>
                    </w:p>
                  </w:txbxContent>
                </v:textbox>
                <w10:wrap type="square"/>
              </v:shape>
            </w:pict>
          </mc:Fallback>
        </mc:AlternateContent>
      </w:r>
    </w:p>
    <w:p w14:paraId="3BD6EBBB" w14:textId="206AECA4" w:rsidR="007F3233" w:rsidRPr="00FD3F24" w:rsidRDefault="007F3233" w:rsidP="001541C7"/>
    <w:p w14:paraId="3F1E3FD2" w14:textId="2E4F3395" w:rsidR="007F3233" w:rsidRDefault="007F3233" w:rsidP="001541C7">
      <w:pPr>
        <w:spacing w:line="360" w:lineRule="auto"/>
      </w:pPr>
    </w:p>
    <w:p w14:paraId="068341CB" w14:textId="4F9296E8" w:rsidR="007F3233" w:rsidRDefault="007F3233" w:rsidP="001541C7">
      <w:pPr>
        <w:spacing w:line="360" w:lineRule="auto"/>
        <w:rPr>
          <w:b/>
          <w:sz w:val="40"/>
          <w:szCs w:val="40"/>
        </w:rPr>
      </w:pPr>
    </w:p>
    <w:p w14:paraId="747FCECD" w14:textId="6C9CFB14" w:rsidR="007F3233" w:rsidRPr="00CD34B5" w:rsidRDefault="001541C7" w:rsidP="001541C7">
      <w:pPr>
        <w:pStyle w:val="ListParagraph"/>
        <w:spacing w:after="960" w:line="360" w:lineRule="auto"/>
        <w:rPr>
          <w:b/>
          <w:sz w:val="40"/>
          <w:szCs w:val="40"/>
        </w:rPr>
      </w:pPr>
      <w:r>
        <w:rPr>
          <w:b/>
          <w:noProof/>
          <w:sz w:val="40"/>
          <w:szCs w:val="40"/>
        </w:rPr>
        <mc:AlternateContent>
          <mc:Choice Requires="wps">
            <w:drawing>
              <wp:anchor distT="0" distB="0" distL="114300" distR="114300" simplePos="0" relativeHeight="251670528" behindDoc="0" locked="0" layoutInCell="1" allowOverlap="1" wp14:anchorId="6F43847F" wp14:editId="7FBFB01E">
                <wp:simplePos x="0" y="0"/>
                <wp:positionH relativeFrom="margin">
                  <wp:posOffset>4109153</wp:posOffset>
                </wp:positionH>
                <wp:positionV relativeFrom="paragraph">
                  <wp:posOffset>1617912</wp:posOffset>
                </wp:positionV>
                <wp:extent cx="1652838" cy="19251"/>
                <wp:effectExtent l="0" t="0" r="24130" b="19050"/>
                <wp:wrapNone/>
                <wp:docPr id="15" name="Straight Connector 15"/>
                <wp:cNvGraphicFramePr/>
                <a:graphic xmlns:a="http://schemas.openxmlformats.org/drawingml/2006/main">
                  <a:graphicData uri="http://schemas.microsoft.com/office/word/2010/wordprocessingShape">
                    <wps:wsp>
                      <wps:cNvCnPr/>
                      <wps:spPr>
                        <a:xfrm flipV="1">
                          <a:off x="0" y="0"/>
                          <a:ext cx="1652838" cy="192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C47C81" id="Straight Connector 15" o:spid="_x0000_s1026" style="position:absolute;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3.55pt,127.4pt" to="453.7pt,1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" strokecolor="black [3040]">
                <w10:wrap anchorx="margin"/>
              </v:line>
            </w:pict>
          </mc:Fallback>
        </mc:AlternateContent>
      </w:r>
      <w:r>
        <w:rPr>
          <w:b/>
          <w:noProof/>
          <w:sz w:val="40"/>
          <w:szCs w:val="40"/>
        </w:rPr>
        <mc:AlternateContent>
          <mc:Choice Requires="wps">
            <w:drawing>
              <wp:anchor distT="0" distB="0" distL="114300" distR="114300" simplePos="0" relativeHeight="251671552" behindDoc="0" locked="0" layoutInCell="1" allowOverlap="1" wp14:anchorId="49EAE582" wp14:editId="0A3C6D71">
                <wp:simplePos x="0" y="0"/>
                <wp:positionH relativeFrom="margin">
                  <wp:align>right</wp:align>
                </wp:positionH>
                <wp:positionV relativeFrom="paragraph">
                  <wp:posOffset>155775</wp:posOffset>
                </wp:positionV>
                <wp:extent cx="1691235" cy="8564"/>
                <wp:effectExtent l="0" t="0" r="23495" b="29845"/>
                <wp:wrapNone/>
                <wp:docPr id="16" name="Straight Connector 16"/>
                <wp:cNvGraphicFramePr/>
                <a:graphic xmlns:a="http://schemas.openxmlformats.org/drawingml/2006/main">
                  <a:graphicData uri="http://schemas.microsoft.com/office/word/2010/wordprocessingShape">
                    <wps:wsp>
                      <wps:cNvCnPr/>
                      <wps:spPr>
                        <a:xfrm flipV="1">
                          <a:off x="0" y="0"/>
                          <a:ext cx="1691235" cy="85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B4AE5D" id="Straight Connector 16" o:spid="_x0000_s1026" style="position:absolute;flip:y;z-index:251671552;visibility:visible;mso-wrap-style:square;mso-wrap-distance-left:9pt;mso-wrap-distance-top:0;mso-wrap-distance-right:9pt;mso-wrap-distance-bottom:0;mso-position-horizontal:right;mso-position-horizontal-relative:margin;mso-position-vertical:absolute;mso-position-vertical-relative:text" from="81.95pt,12.25pt" to="215.1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" strokecolor="black [3040]">
                <w10:wrap anchorx="margin"/>
              </v:line>
            </w:pict>
          </mc:Fallback>
        </mc:AlternateContent>
      </w:r>
      <w:r w:rsidRPr="005C3546">
        <w:rPr>
          <w:b/>
          <w:noProof/>
          <w:sz w:val="40"/>
          <w:szCs w:val="40"/>
        </w:rPr>
        <mc:AlternateContent>
          <mc:Choice Requires="wps">
            <w:drawing>
              <wp:anchor distT="45720" distB="45720" distL="114300" distR="114300" simplePos="0" relativeHeight="251665408" behindDoc="0" locked="0" layoutInCell="1" allowOverlap="1" wp14:anchorId="55B891F7" wp14:editId="159599E2">
                <wp:simplePos x="0" y="0"/>
                <wp:positionH relativeFrom="page">
                  <wp:posOffset>5169936</wp:posOffset>
                </wp:positionH>
                <wp:positionV relativeFrom="paragraph">
                  <wp:posOffset>144881</wp:posOffset>
                </wp:positionV>
                <wp:extent cx="1706880" cy="428625"/>
                <wp:effectExtent l="0" t="0" r="7620" b="952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6880" cy="428625"/>
                        </a:xfrm>
                        <a:prstGeom prst="rect">
                          <a:avLst/>
                        </a:prstGeom>
                        <a:solidFill>
                          <a:srgbClr val="FFFFFF"/>
                        </a:solidFill>
                        <a:ln w="9525">
                          <a:noFill/>
                          <a:miter lim="800000"/>
                          <a:headEnd/>
                          <a:tailEnd/>
                        </a:ln>
                      </wps:spPr>
                      <wps:txbx>
                        <w:txbxContent>
                          <w:p w14:paraId="663DD91D" w14:textId="77777777" w:rsidR="005C3546" w:rsidRDefault="005C3546" w:rsidP="005C3546">
                            <w:r>
                              <w:t>Signature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891F7" id="_x0000_s1028" type="#_x0000_t202" style="position:absolute;left:0;text-align:left;margin-left:407.1pt;margin-top:11.4pt;width:134.4pt;height:33.7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" stroked="f">
                <v:textbox>
                  <w:txbxContent>
                    <w:p w14:paraId="663DD91D" w14:textId="77777777" w:rsidR="005C3546" w:rsidRDefault="005C3546" w:rsidP="005C3546">
                      <w:r>
                        <w:t>Signature of the Student</w:t>
                      </w:r>
                    </w:p>
                  </w:txbxContent>
                </v:textbox>
                <w10:wrap type="square" anchorx="page"/>
              </v:shape>
            </w:pict>
          </mc:Fallback>
        </mc:AlternateContent>
      </w:r>
      <w:r w:rsidRPr="005C3546">
        <w:rPr>
          <w:b/>
          <w:noProof/>
          <w:sz w:val="40"/>
          <w:szCs w:val="40"/>
        </w:rPr>
        <mc:AlternateContent>
          <mc:Choice Requires="wps">
            <w:drawing>
              <wp:anchor distT="45720" distB="45720" distL="114300" distR="114300" simplePos="0" relativeHeight="251667456" behindDoc="0" locked="0" layoutInCell="1" allowOverlap="1" wp14:anchorId="49C19984" wp14:editId="774DAB3A">
                <wp:simplePos x="0" y="0"/>
                <wp:positionH relativeFrom="margin">
                  <wp:posOffset>4083651</wp:posOffset>
                </wp:positionH>
                <wp:positionV relativeFrom="paragraph">
                  <wp:posOffset>1581150</wp:posOffset>
                </wp:positionV>
                <wp:extent cx="1706880" cy="428625"/>
                <wp:effectExtent l="0" t="0" r="7620" b="95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6880" cy="428625"/>
                        </a:xfrm>
                        <a:prstGeom prst="rect">
                          <a:avLst/>
                        </a:prstGeom>
                        <a:solidFill>
                          <a:srgbClr val="FFFFFF"/>
                        </a:solidFill>
                        <a:ln w="9525">
                          <a:noFill/>
                          <a:miter lim="800000"/>
                          <a:headEnd/>
                          <a:tailEnd/>
                        </a:ln>
                      </wps:spPr>
                      <wps:txbx>
                        <w:txbxContent>
                          <w:p w14:paraId="701FFBF6" w14:textId="77777777" w:rsidR="005C3546" w:rsidRDefault="005C3546" w:rsidP="005C3546">
                            <w:r>
                              <w:t>Signature of the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C19984" id="_x0000_s1029" type="#_x0000_t202" style="position:absolute;left:0;text-align:left;margin-left:321.55pt;margin-top:124.5pt;width:134.4pt;height:33.7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" stroked="f">
                <v:textbox>
                  <w:txbxContent>
                    <w:p w14:paraId="701FFBF6" w14:textId="77777777" w:rsidR="005C3546" w:rsidRDefault="005C3546" w:rsidP="005C3546">
                      <w:r>
                        <w:t>Signature of the Student</w:t>
                      </w:r>
                    </w:p>
                  </w:txbxContent>
                </v:textbox>
                <w10:wrap type="square" anchorx="margin"/>
              </v:shape>
            </w:pict>
          </mc:Fallback>
        </mc:AlternateContent>
      </w:r>
      <w:r>
        <w:rPr>
          <w:noProof/>
        </w:rPr>
        <mc:AlternateContent>
          <mc:Choice Requires="wps">
            <w:drawing>
              <wp:anchor distT="45720" distB="45720" distL="114300" distR="114300" simplePos="0" relativeHeight="251659264" behindDoc="0" locked="0" layoutInCell="1" allowOverlap="1" wp14:anchorId="303EBB63" wp14:editId="0C2C9A76">
                <wp:simplePos x="0" y="0"/>
                <wp:positionH relativeFrom="column">
                  <wp:posOffset>4021889</wp:posOffset>
                </wp:positionH>
                <wp:positionV relativeFrom="paragraph">
                  <wp:posOffset>1964690</wp:posOffset>
                </wp:positionV>
                <wp:extent cx="2000250" cy="1156335"/>
                <wp:effectExtent l="0" t="0" r="0" b="5715"/>
                <wp:wrapSquare wrapText="bothSides"/>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11563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AED4B4" w14:textId="77777777" w:rsidR="00C43270" w:rsidRPr="007E171F" w:rsidRDefault="00C43270" w:rsidP="007E171F">
                            <w:pPr>
                              <w:rPr>
                                <w:b/>
                                <w:sz w:val="28"/>
                                <w:szCs w:val="28"/>
                              </w:rPr>
                            </w:pPr>
                            <w:r w:rsidRPr="007E171F">
                              <w:rPr>
                                <w:b/>
                                <w:sz w:val="28"/>
                                <w:szCs w:val="28"/>
                              </w:rPr>
                              <w:t>SHIVANI DUBEY</w:t>
                            </w:r>
                          </w:p>
                          <w:p w14:paraId="6D22DAAD" w14:textId="77777777" w:rsidR="00C43270" w:rsidRPr="007E171F" w:rsidRDefault="007C6A71" w:rsidP="007E171F">
                            <w:pPr>
                              <w:rPr>
                                <w:b/>
                                <w:sz w:val="28"/>
                                <w:szCs w:val="28"/>
                              </w:rPr>
                            </w:pPr>
                            <w:r>
                              <w:rPr>
                                <w:b/>
                                <w:sz w:val="28"/>
                                <w:szCs w:val="28"/>
                              </w:rPr>
                              <w:t>Roll No.-303302218101</w:t>
                            </w:r>
                          </w:p>
                          <w:p w14:paraId="6D2BFE27" w14:textId="77777777" w:rsidR="00C43270" w:rsidRPr="007E171F" w:rsidRDefault="00C43270" w:rsidP="007E171F">
                            <w:pPr>
                              <w:rPr>
                                <w:b/>
                                <w:sz w:val="28"/>
                                <w:szCs w:val="28"/>
                              </w:rPr>
                            </w:pPr>
                            <w:proofErr w:type="spellStart"/>
                            <w:r w:rsidRPr="007E171F">
                              <w:rPr>
                                <w:b/>
                                <w:sz w:val="28"/>
                                <w:szCs w:val="28"/>
                              </w:rPr>
                              <w:t>En</w:t>
                            </w:r>
                            <w:proofErr w:type="spellEnd"/>
                            <w:r w:rsidRPr="007E171F">
                              <w:rPr>
                                <w:b/>
                                <w:sz w:val="28"/>
                                <w:szCs w:val="28"/>
                              </w:rPr>
                              <w:t>. No-BF</w:t>
                            </w:r>
                            <w:r w:rsidR="00942D85">
                              <w:rPr>
                                <w:b/>
                                <w:sz w:val="28"/>
                                <w:szCs w:val="28"/>
                              </w:rPr>
                              <w:t>4793</w:t>
                            </w:r>
                          </w:p>
                          <w:p w14:paraId="4BC2202B" w14:textId="77777777" w:rsidR="00C43270" w:rsidRPr="007E171F" w:rsidRDefault="00C43270" w:rsidP="007E171F">
                            <w:pPr>
                              <w:rPr>
                                <w:b/>
                                <w:sz w:val="28"/>
                                <w:szCs w:val="28"/>
                              </w:rPr>
                            </w:pPr>
                            <w:r w:rsidRPr="007E171F">
                              <w:rPr>
                                <w:b/>
                                <w:sz w:val="28"/>
                                <w:szCs w:val="28"/>
                              </w:rPr>
                              <w:t>Semester 7</w:t>
                            </w:r>
                            <w:r w:rsidRPr="007E171F">
                              <w:rPr>
                                <w:b/>
                                <w:sz w:val="28"/>
                                <w:szCs w:val="28"/>
                                <w:vertAlign w:val="superscript"/>
                              </w:rPr>
                              <w:t>th</w:t>
                            </w:r>
                            <w:r w:rsidRPr="007E171F">
                              <w:rPr>
                                <w:b/>
                                <w:sz w:val="28"/>
                                <w:szCs w:val="28"/>
                              </w:rPr>
                              <w:t xml:space="preserve"> (CSE)</w:t>
                            </w:r>
                          </w:p>
                          <w:p w14:paraId="7158F127" w14:textId="77777777" w:rsidR="007F7AB9" w:rsidRDefault="007F7AB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3EBB63" id="Text Box 8" o:spid="_x0000_s1030" type="#_x0000_t202" style="position:absolute;left:0;text-align:left;margin-left:316.7pt;margin-top:154.7pt;width:157.5pt;height:91.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" stroked="f">
                <v:textbox>
                  <w:txbxContent>
                    <w:p w14:paraId="2BAED4B4" w14:textId="77777777" w:rsidR="00C43270" w:rsidRPr="007E171F" w:rsidRDefault="00C43270" w:rsidP="007E171F">
                      <w:pPr>
                        <w:rPr>
                          <w:b/>
                          <w:sz w:val="28"/>
                          <w:szCs w:val="28"/>
                        </w:rPr>
                      </w:pPr>
                      <w:r w:rsidRPr="007E171F">
                        <w:rPr>
                          <w:b/>
                          <w:sz w:val="28"/>
                          <w:szCs w:val="28"/>
                        </w:rPr>
                        <w:t>SHIVANI DUBEY</w:t>
                      </w:r>
                    </w:p>
                    <w:p w14:paraId="6D22DAAD" w14:textId="77777777" w:rsidR="00C43270" w:rsidRPr="007E171F" w:rsidRDefault="007C6A71" w:rsidP="007E171F">
                      <w:pPr>
                        <w:rPr>
                          <w:b/>
                          <w:sz w:val="28"/>
                          <w:szCs w:val="28"/>
                        </w:rPr>
                      </w:pPr>
                      <w:r>
                        <w:rPr>
                          <w:b/>
                          <w:sz w:val="28"/>
                          <w:szCs w:val="28"/>
                        </w:rPr>
                        <w:t>Roll No.-303302218101</w:t>
                      </w:r>
                    </w:p>
                    <w:p w14:paraId="6D2BFE27" w14:textId="77777777" w:rsidR="00C43270" w:rsidRPr="007E171F" w:rsidRDefault="00C43270" w:rsidP="007E171F">
                      <w:pPr>
                        <w:rPr>
                          <w:b/>
                          <w:sz w:val="28"/>
                          <w:szCs w:val="28"/>
                        </w:rPr>
                      </w:pPr>
                      <w:proofErr w:type="spellStart"/>
                      <w:r w:rsidRPr="007E171F">
                        <w:rPr>
                          <w:b/>
                          <w:sz w:val="28"/>
                          <w:szCs w:val="28"/>
                        </w:rPr>
                        <w:t>En</w:t>
                      </w:r>
                      <w:proofErr w:type="spellEnd"/>
                      <w:r w:rsidRPr="007E171F">
                        <w:rPr>
                          <w:b/>
                          <w:sz w:val="28"/>
                          <w:szCs w:val="28"/>
                        </w:rPr>
                        <w:t>. No-BF</w:t>
                      </w:r>
                      <w:r w:rsidR="00942D85">
                        <w:rPr>
                          <w:b/>
                          <w:sz w:val="28"/>
                          <w:szCs w:val="28"/>
                        </w:rPr>
                        <w:t>4793</w:t>
                      </w:r>
                    </w:p>
                    <w:p w14:paraId="4BC2202B" w14:textId="77777777" w:rsidR="00C43270" w:rsidRPr="007E171F" w:rsidRDefault="00C43270" w:rsidP="007E171F">
                      <w:pPr>
                        <w:rPr>
                          <w:b/>
                          <w:sz w:val="28"/>
                          <w:szCs w:val="28"/>
                        </w:rPr>
                      </w:pPr>
                      <w:r w:rsidRPr="007E171F">
                        <w:rPr>
                          <w:b/>
                          <w:sz w:val="28"/>
                          <w:szCs w:val="28"/>
                        </w:rPr>
                        <w:t>Semester 7</w:t>
                      </w:r>
                      <w:r w:rsidRPr="007E171F">
                        <w:rPr>
                          <w:b/>
                          <w:sz w:val="28"/>
                          <w:szCs w:val="28"/>
                          <w:vertAlign w:val="superscript"/>
                        </w:rPr>
                        <w:t>th</w:t>
                      </w:r>
                      <w:r w:rsidRPr="007E171F">
                        <w:rPr>
                          <w:b/>
                          <w:sz w:val="28"/>
                          <w:szCs w:val="28"/>
                        </w:rPr>
                        <w:t xml:space="preserve"> (CSE)</w:t>
                      </w:r>
                    </w:p>
                    <w:p w14:paraId="7158F127" w14:textId="77777777" w:rsidR="007F7AB9" w:rsidRDefault="007F7AB9"/>
                  </w:txbxContent>
                </v:textbox>
                <w10:wrap type="square"/>
              </v:shape>
            </w:pict>
          </mc:Fallback>
        </mc:AlternateContent>
      </w:r>
      <w:r>
        <w:rPr>
          <w:noProof/>
        </w:rPr>
        <mc:AlternateContent>
          <mc:Choice Requires="wps">
            <w:drawing>
              <wp:anchor distT="45720" distB="45720" distL="114300" distR="114300" simplePos="0" relativeHeight="251658240" behindDoc="0" locked="0" layoutInCell="1" allowOverlap="1" wp14:anchorId="1BD75E06" wp14:editId="109C68AE">
                <wp:simplePos x="0" y="0"/>
                <wp:positionH relativeFrom="column">
                  <wp:posOffset>3986463</wp:posOffset>
                </wp:positionH>
                <wp:positionV relativeFrom="paragraph">
                  <wp:posOffset>504023</wp:posOffset>
                </wp:positionV>
                <wp:extent cx="1980565" cy="1177925"/>
                <wp:effectExtent l="0" t="0" r="635" b="3175"/>
                <wp:wrapSquare wrapText="bothSides"/>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0565" cy="1177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A9230A" w14:textId="77777777" w:rsidR="007F7AB9" w:rsidRPr="007E171F" w:rsidRDefault="00C43270" w:rsidP="00156DB4">
                            <w:pPr>
                              <w:rPr>
                                <w:b/>
                                <w:sz w:val="28"/>
                                <w:szCs w:val="28"/>
                              </w:rPr>
                            </w:pPr>
                            <w:r w:rsidRPr="007E171F">
                              <w:rPr>
                                <w:b/>
                                <w:sz w:val="28"/>
                                <w:szCs w:val="28"/>
                              </w:rPr>
                              <w:t>SONAL DONGRE</w:t>
                            </w:r>
                          </w:p>
                          <w:p w14:paraId="4BB1F652" w14:textId="77777777" w:rsidR="00C43270" w:rsidRPr="007E171F" w:rsidRDefault="00C43270" w:rsidP="00156DB4">
                            <w:pPr>
                              <w:rPr>
                                <w:b/>
                                <w:sz w:val="28"/>
                                <w:szCs w:val="28"/>
                              </w:rPr>
                            </w:pPr>
                            <w:r w:rsidRPr="007E171F">
                              <w:rPr>
                                <w:b/>
                                <w:sz w:val="28"/>
                                <w:szCs w:val="28"/>
                              </w:rPr>
                              <w:t>Roll No.-303302218091</w:t>
                            </w:r>
                          </w:p>
                          <w:p w14:paraId="054390C4" w14:textId="77777777" w:rsidR="00C43270" w:rsidRPr="007E171F" w:rsidRDefault="00C43270" w:rsidP="00156DB4">
                            <w:pPr>
                              <w:rPr>
                                <w:b/>
                                <w:sz w:val="28"/>
                                <w:szCs w:val="28"/>
                              </w:rPr>
                            </w:pPr>
                            <w:proofErr w:type="spellStart"/>
                            <w:r w:rsidRPr="007E171F">
                              <w:rPr>
                                <w:b/>
                                <w:sz w:val="28"/>
                                <w:szCs w:val="28"/>
                              </w:rPr>
                              <w:t>En</w:t>
                            </w:r>
                            <w:proofErr w:type="spellEnd"/>
                            <w:r w:rsidRPr="007E171F">
                              <w:rPr>
                                <w:b/>
                                <w:sz w:val="28"/>
                                <w:szCs w:val="28"/>
                              </w:rPr>
                              <w:t>. No-BF4783</w:t>
                            </w:r>
                          </w:p>
                          <w:p w14:paraId="0C15750A" w14:textId="77777777" w:rsidR="00C43270" w:rsidRPr="007E171F" w:rsidRDefault="00C43270" w:rsidP="00156DB4">
                            <w:pPr>
                              <w:rPr>
                                <w:b/>
                                <w:sz w:val="28"/>
                                <w:szCs w:val="28"/>
                              </w:rPr>
                            </w:pPr>
                            <w:r w:rsidRPr="007E171F">
                              <w:rPr>
                                <w:b/>
                                <w:sz w:val="28"/>
                                <w:szCs w:val="28"/>
                              </w:rPr>
                              <w:t>Semester 7</w:t>
                            </w:r>
                            <w:r w:rsidRPr="007E171F">
                              <w:rPr>
                                <w:b/>
                                <w:sz w:val="28"/>
                                <w:szCs w:val="28"/>
                                <w:vertAlign w:val="superscript"/>
                              </w:rPr>
                              <w:t>th</w:t>
                            </w:r>
                            <w:r w:rsidRPr="007E171F">
                              <w:rPr>
                                <w:b/>
                                <w:sz w:val="28"/>
                                <w:szCs w:val="28"/>
                              </w:rPr>
                              <w:t xml:space="preserve"> (C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D75E06" id="Text Box 7" o:spid="_x0000_s1031" type="#_x0000_t202" style="position:absolute;left:0;text-align:left;margin-left:313.9pt;margin-top:39.7pt;width:155.95pt;height:92.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" stroked="f">
                <v:textbox>
                  <w:txbxContent>
                    <w:p w14:paraId="38A9230A" w14:textId="77777777" w:rsidR="007F7AB9" w:rsidRPr="007E171F" w:rsidRDefault="00C43270" w:rsidP="00156DB4">
                      <w:pPr>
                        <w:rPr>
                          <w:b/>
                          <w:sz w:val="28"/>
                          <w:szCs w:val="28"/>
                        </w:rPr>
                      </w:pPr>
                      <w:r w:rsidRPr="007E171F">
                        <w:rPr>
                          <w:b/>
                          <w:sz w:val="28"/>
                          <w:szCs w:val="28"/>
                        </w:rPr>
                        <w:t>SONAL DONGRE</w:t>
                      </w:r>
                    </w:p>
                    <w:p w14:paraId="4BB1F652" w14:textId="77777777" w:rsidR="00C43270" w:rsidRPr="007E171F" w:rsidRDefault="00C43270" w:rsidP="00156DB4">
                      <w:pPr>
                        <w:rPr>
                          <w:b/>
                          <w:sz w:val="28"/>
                          <w:szCs w:val="28"/>
                        </w:rPr>
                      </w:pPr>
                      <w:r w:rsidRPr="007E171F">
                        <w:rPr>
                          <w:b/>
                          <w:sz w:val="28"/>
                          <w:szCs w:val="28"/>
                        </w:rPr>
                        <w:t>Roll No.-303302218091</w:t>
                      </w:r>
                    </w:p>
                    <w:p w14:paraId="054390C4" w14:textId="77777777" w:rsidR="00C43270" w:rsidRPr="007E171F" w:rsidRDefault="00C43270" w:rsidP="00156DB4">
                      <w:pPr>
                        <w:rPr>
                          <w:b/>
                          <w:sz w:val="28"/>
                          <w:szCs w:val="28"/>
                        </w:rPr>
                      </w:pPr>
                      <w:proofErr w:type="spellStart"/>
                      <w:r w:rsidRPr="007E171F">
                        <w:rPr>
                          <w:b/>
                          <w:sz w:val="28"/>
                          <w:szCs w:val="28"/>
                        </w:rPr>
                        <w:t>En</w:t>
                      </w:r>
                      <w:proofErr w:type="spellEnd"/>
                      <w:r w:rsidRPr="007E171F">
                        <w:rPr>
                          <w:b/>
                          <w:sz w:val="28"/>
                          <w:szCs w:val="28"/>
                        </w:rPr>
                        <w:t>. No-BF4783</w:t>
                      </w:r>
                    </w:p>
                    <w:p w14:paraId="0C15750A" w14:textId="77777777" w:rsidR="00C43270" w:rsidRPr="007E171F" w:rsidRDefault="00C43270" w:rsidP="00156DB4">
                      <w:pPr>
                        <w:rPr>
                          <w:b/>
                          <w:sz w:val="28"/>
                          <w:szCs w:val="28"/>
                        </w:rPr>
                      </w:pPr>
                      <w:r w:rsidRPr="007E171F">
                        <w:rPr>
                          <w:b/>
                          <w:sz w:val="28"/>
                          <w:szCs w:val="28"/>
                        </w:rPr>
                        <w:t>Semester 7</w:t>
                      </w:r>
                      <w:r w:rsidRPr="007E171F">
                        <w:rPr>
                          <w:b/>
                          <w:sz w:val="28"/>
                          <w:szCs w:val="28"/>
                          <w:vertAlign w:val="superscript"/>
                        </w:rPr>
                        <w:t>th</w:t>
                      </w:r>
                      <w:r w:rsidRPr="007E171F">
                        <w:rPr>
                          <w:b/>
                          <w:sz w:val="28"/>
                          <w:szCs w:val="28"/>
                        </w:rPr>
                        <w:t xml:space="preserve"> (CSE)</w:t>
                      </w:r>
                    </w:p>
                  </w:txbxContent>
                </v:textbox>
                <w10:wrap type="square"/>
              </v:shape>
            </w:pict>
          </mc:Fallback>
        </mc:AlternateContent>
      </w:r>
      <w:r w:rsidR="007F3233">
        <w:rPr>
          <w:b/>
          <w:sz w:val="40"/>
          <w:szCs w:val="40"/>
        </w:rPr>
        <w:br w:type="page"/>
      </w:r>
      <w:r w:rsidR="007F3233" w:rsidRPr="002A1871">
        <w:rPr>
          <w:rFonts w:eastAsia="Times New Roman"/>
          <w:b/>
          <w:smallCaps/>
          <w:sz w:val="40"/>
          <w:szCs w:val="40"/>
        </w:rPr>
        <w:lastRenderedPageBreak/>
        <w:t>CERTIFICATE BY THE SUPERVISOR</w:t>
      </w:r>
    </w:p>
    <w:p w14:paraId="662D884E" w14:textId="77777777" w:rsidR="007F3233" w:rsidRPr="009127D9" w:rsidRDefault="007F3233" w:rsidP="007F3233">
      <w:pPr>
        <w:spacing w:line="360" w:lineRule="auto"/>
        <w:rPr>
          <w:sz w:val="4"/>
        </w:rPr>
      </w:pPr>
    </w:p>
    <w:p w14:paraId="7BD2FFA9" w14:textId="77777777" w:rsidR="007F3233" w:rsidRPr="005249D4" w:rsidRDefault="007F3233" w:rsidP="007F3233">
      <w:pPr>
        <w:tabs>
          <w:tab w:val="right" w:pos="9180"/>
        </w:tabs>
        <w:spacing w:line="276" w:lineRule="auto"/>
        <w:jc w:val="both"/>
      </w:pPr>
      <w:r w:rsidRPr="005249D4">
        <w:t xml:space="preserve">This is to certify that the </w:t>
      </w:r>
      <w:r w:rsidR="006B6E0C">
        <w:t>M</w:t>
      </w:r>
      <w:r w:rsidR="00D80C69">
        <w:t>inor</w:t>
      </w:r>
      <w:r>
        <w:t xml:space="preserve"> project report</w:t>
      </w:r>
      <w:r w:rsidRPr="005249D4">
        <w:t xml:space="preserve"> entitled </w:t>
      </w:r>
      <w:r w:rsidRPr="005249D4">
        <w:rPr>
          <w:b/>
        </w:rPr>
        <w:t>“</w:t>
      </w:r>
      <w:r w:rsidR="00D80C69">
        <w:rPr>
          <w:b/>
          <w:i/>
          <w:iCs/>
          <w:caps/>
        </w:rPr>
        <w:t>traffic management system using python</w:t>
      </w:r>
      <w:r w:rsidRPr="005249D4">
        <w:rPr>
          <w:b/>
        </w:rPr>
        <w:t>”</w:t>
      </w:r>
      <w:r w:rsidRPr="005249D4">
        <w:t xml:space="preserve"> is a record of </w:t>
      </w:r>
      <w:r w:rsidR="00B42D04">
        <w:t xml:space="preserve">project </w:t>
      </w:r>
      <w:r>
        <w:t xml:space="preserve">work carried out </w:t>
      </w:r>
      <w:r w:rsidRPr="005249D4">
        <w:t>under my guidance and supervision for the</w:t>
      </w:r>
      <w:r>
        <w:t xml:space="preserve"> fulfillment of the award of d</w:t>
      </w:r>
      <w:r w:rsidRPr="005249D4">
        <w:t xml:space="preserve">egree of </w:t>
      </w:r>
      <w:r>
        <w:t>Bachelor</w:t>
      </w:r>
      <w:r w:rsidRPr="005249D4">
        <w:t xml:space="preserve"> of </w:t>
      </w:r>
      <w:r>
        <w:t>Engineering</w:t>
      </w:r>
      <w:r w:rsidRPr="005249D4">
        <w:t xml:space="preserve"> in the faculty of </w:t>
      </w:r>
      <w:r w:rsidRPr="0034798B">
        <w:rPr>
          <w:iCs/>
        </w:rPr>
        <w:t>Computer Science &amp; Engineering</w:t>
      </w:r>
      <w:r w:rsidRPr="005249D4">
        <w:t xml:space="preserve"> of Chhattisgarh</w:t>
      </w:r>
      <w:r w:rsidR="00F871BC">
        <w:t xml:space="preserve"> </w:t>
      </w:r>
      <w:r w:rsidRPr="005249D4">
        <w:t>Swami Vivekananda Technical University</w:t>
      </w:r>
      <w:r>
        <w:t xml:space="preserve">, </w:t>
      </w:r>
      <w:proofErr w:type="spellStart"/>
      <w:r>
        <w:t>Bhilai</w:t>
      </w:r>
      <w:proofErr w:type="spellEnd"/>
      <w:r>
        <w:t xml:space="preserve"> (C.G.)</w:t>
      </w:r>
      <w:r w:rsidRPr="005249D4">
        <w:t xml:space="preserve"> India.</w:t>
      </w:r>
    </w:p>
    <w:p w14:paraId="68A6E2BD" w14:textId="77777777" w:rsidR="007F3233" w:rsidRPr="009127D9" w:rsidRDefault="007F3233" w:rsidP="007F3233">
      <w:pPr>
        <w:spacing w:line="360" w:lineRule="auto"/>
        <w:jc w:val="both"/>
        <w:rPr>
          <w:sz w:val="14"/>
        </w:rPr>
      </w:pPr>
    </w:p>
    <w:p w14:paraId="65555FAC" w14:textId="77777777" w:rsidR="007F3233" w:rsidRPr="005249D4" w:rsidRDefault="007F3233" w:rsidP="007F3233">
      <w:pPr>
        <w:spacing w:line="360" w:lineRule="auto"/>
        <w:jc w:val="both"/>
      </w:pPr>
      <w:r w:rsidRPr="005249D4">
        <w:t xml:space="preserve">To the best of my knowledge and belief the </w:t>
      </w:r>
      <w:r>
        <w:t>report</w:t>
      </w:r>
    </w:p>
    <w:p w14:paraId="174442B9" w14:textId="77777777" w:rsidR="007F3233" w:rsidRPr="005249D4" w:rsidRDefault="007F3233" w:rsidP="007F3233">
      <w:pPr>
        <w:numPr>
          <w:ilvl w:val="0"/>
          <w:numId w:val="1"/>
        </w:numPr>
        <w:spacing w:line="360" w:lineRule="auto"/>
        <w:jc w:val="both"/>
      </w:pPr>
      <w:r w:rsidRPr="005249D4">
        <w:t xml:space="preserve">Embodies the work of the candidate </w:t>
      </w:r>
      <w:r>
        <w:t>himself</w:t>
      </w:r>
    </w:p>
    <w:p w14:paraId="30C062A3" w14:textId="77777777" w:rsidR="007F3233" w:rsidRPr="005249D4" w:rsidRDefault="007F3233" w:rsidP="007F3233">
      <w:pPr>
        <w:numPr>
          <w:ilvl w:val="0"/>
          <w:numId w:val="1"/>
        </w:numPr>
        <w:spacing w:line="360" w:lineRule="auto"/>
        <w:jc w:val="both"/>
      </w:pPr>
      <w:r>
        <w:t>Has duly been completed</w:t>
      </w:r>
    </w:p>
    <w:p w14:paraId="5F94E03A" w14:textId="77777777" w:rsidR="007F3233" w:rsidRPr="005249D4" w:rsidRDefault="007F3233" w:rsidP="007F3233">
      <w:pPr>
        <w:numPr>
          <w:ilvl w:val="0"/>
          <w:numId w:val="1"/>
        </w:numPr>
        <w:spacing w:line="360" w:lineRule="auto"/>
        <w:jc w:val="both"/>
      </w:pPr>
      <w:r w:rsidRPr="005249D4">
        <w:t xml:space="preserve">Fulfills the </w:t>
      </w:r>
      <w:r>
        <w:t xml:space="preserve">partial </w:t>
      </w:r>
      <w:r w:rsidRPr="005249D4">
        <w:t xml:space="preserve">requirement of the ordinance relating to the </w:t>
      </w:r>
      <w:r>
        <w:t>B.E.</w:t>
      </w:r>
      <w:r w:rsidRPr="005249D4">
        <w:t xml:space="preserve"> degree of the Univer</w:t>
      </w:r>
      <w:r>
        <w:t>sity</w:t>
      </w:r>
    </w:p>
    <w:p w14:paraId="6D6B092E" w14:textId="77777777" w:rsidR="007F3233" w:rsidRDefault="007F3233" w:rsidP="007F3233">
      <w:pPr>
        <w:numPr>
          <w:ilvl w:val="0"/>
          <w:numId w:val="1"/>
        </w:numPr>
        <w:spacing w:line="360" w:lineRule="auto"/>
        <w:jc w:val="both"/>
      </w:pPr>
      <w:r w:rsidRPr="005249D4">
        <w:t>Is up to the desired standard both in respect of contents and language for being referred to the examiners.</w:t>
      </w:r>
    </w:p>
    <w:p w14:paraId="3E4C0A12" w14:textId="77777777" w:rsidR="007F3233" w:rsidRDefault="007F3233" w:rsidP="007F3233">
      <w:pPr>
        <w:spacing w:line="360" w:lineRule="auto"/>
        <w:ind w:left="720"/>
        <w:jc w:val="both"/>
      </w:pPr>
    </w:p>
    <w:p w14:paraId="062B1ECC" w14:textId="77777777" w:rsidR="007F3233" w:rsidRDefault="007F3233" w:rsidP="007D0C7F">
      <w:pPr>
        <w:spacing w:line="360" w:lineRule="auto"/>
        <w:ind w:left="5760"/>
        <w:jc w:val="right"/>
      </w:pPr>
      <w:r>
        <w:t>__________________________</w:t>
      </w:r>
    </w:p>
    <w:p w14:paraId="3F492BCF" w14:textId="53206C49" w:rsidR="007F3233" w:rsidRPr="005249D4" w:rsidRDefault="00751BF5" w:rsidP="00751BF5">
      <w:pPr>
        <w:tabs>
          <w:tab w:val="right" w:pos="9180"/>
        </w:tabs>
        <w:spacing w:line="360" w:lineRule="auto"/>
        <w:ind w:left="720"/>
      </w:pPr>
      <w:r>
        <w:t xml:space="preserve">                                                                                         </w:t>
      </w:r>
      <w:r w:rsidR="007F3233" w:rsidRPr="005249D4">
        <w:t>(Signature of the</w:t>
      </w:r>
      <w:r>
        <w:t xml:space="preserve"> </w:t>
      </w:r>
      <w:r w:rsidR="007F3233" w:rsidRPr="005249D4">
        <w:t>Supervisor)</w:t>
      </w:r>
      <w:r w:rsidR="007F3233" w:rsidRPr="005249D4">
        <w:tab/>
      </w:r>
    </w:p>
    <w:p w14:paraId="75228AC6" w14:textId="0DD11789" w:rsidR="00F85726" w:rsidRPr="008C221D" w:rsidRDefault="003F36EE" w:rsidP="00F85726">
      <w:pPr>
        <w:tabs>
          <w:tab w:val="right" w:pos="9180"/>
        </w:tabs>
        <w:spacing w:line="360" w:lineRule="auto"/>
        <w:jc w:val="center"/>
        <w:rPr>
          <w:b/>
          <w:bCs/>
        </w:rPr>
      </w:pPr>
      <w:r>
        <w:t xml:space="preserve">                                 </w:t>
      </w:r>
      <w:r w:rsidR="008C221D">
        <w:t xml:space="preserve">                                                                  </w:t>
      </w:r>
      <w:r w:rsidR="008C221D" w:rsidRPr="008C221D">
        <w:rPr>
          <w:b/>
          <w:bCs/>
        </w:rPr>
        <w:t>Mr. Yogesh Rathore</w:t>
      </w:r>
    </w:p>
    <w:p w14:paraId="4932C152" w14:textId="502C02B6" w:rsidR="00F85726" w:rsidRPr="00F85726" w:rsidRDefault="004E0BD3" w:rsidP="004E0BD3">
      <w:pPr>
        <w:jc w:val="center"/>
        <w:rPr>
          <w:b/>
        </w:rPr>
      </w:pPr>
      <w:r>
        <w:rPr>
          <w:bCs/>
        </w:rPr>
        <w:t xml:space="preserve">                                                                                                         </w:t>
      </w:r>
      <w:r w:rsidR="00F85726">
        <w:rPr>
          <w:bCs/>
        </w:rPr>
        <w:t>Professor, Dept of C.S.E.</w:t>
      </w:r>
    </w:p>
    <w:p w14:paraId="3B2F3624" w14:textId="6CC997A4" w:rsidR="00F85726" w:rsidRDefault="004E0BD3" w:rsidP="004E0BD3">
      <w:pPr>
        <w:jc w:val="center"/>
        <w:rPr>
          <w:bCs/>
        </w:rPr>
      </w:pPr>
      <w:r>
        <w:rPr>
          <w:bCs/>
        </w:rPr>
        <w:t xml:space="preserve">                                                                                                            </w:t>
      </w:r>
      <w:r w:rsidR="00F85726">
        <w:rPr>
          <w:bCs/>
        </w:rPr>
        <w:t>S.S.I.P.M.T, Raipur (C.G.)</w:t>
      </w:r>
    </w:p>
    <w:p w14:paraId="1D3CC445" w14:textId="77777777" w:rsidR="00F85726" w:rsidRDefault="00F85726" w:rsidP="00F85726">
      <w:pPr>
        <w:jc w:val="right"/>
        <w:rPr>
          <w:bCs/>
        </w:rPr>
      </w:pPr>
    </w:p>
    <w:p w14:paraId="3F423F97" w14:textId="77777777" w:rsidR="00F85726" w:rsidRPr="001951ED" w:rsidRDefault="00F85726" w:rsidP="00F85726">
      <w:pPr>
        <w:jc w:val="right"/>
        <w:rPr>
          <w:bCs/>
        </w:rPr>
      </w:pPr>
    </w:p>
    <w:p w14:paraId="6B8E6A5B" w14:textId="77777777" w:rsidR="00C91352" w:rsidRDefault="00C91352" w:rsidP="00C91352">
      <w:pPr>
        <w:tabs>
          <w:tab w:val="right" w:pos="9180"/>
        </w:tabs>
        <w:spacing w:line="360" w:lineRule="auto"/>
        <w:ind w:hanging="1701"/>
        <w:jc w:val="center"/>
        <w:rPr>
          <w:noProof/>
        </w:rPr>
      </w:pPr>
    </w:p>
    <w:p w14:paraId="5193117B" w14:textId="77777777" w:rsidR="007F3233" w:rsidRDefault="00C91352" w:rsidP="00C91352">
      <w:pPr>
        <w:tabs>
          <w:tab w:val="right" w:pos="9180"/>
        </w:tabs>
        <w:spacing w:line="360" w:lineRule="auto"/>
        <w:ind w:hanging="1701"/>
        <w:jc w:val="both"/>
        <w:rPr>
          <w:noProof/>
        </w:rPr>
      </w:pPr>
      <w:r>
        <w:rPr>
          <w:noProof/>
        </w:rPr>
        <w:tab/>
        <w:t xml:space="preserve">                  Forwarded to Chhattisgarh Swami Vivekanand Technical University</w:t>
      </w:r>
    </w:p>
    <w:p w14:paraId="12126F3B" w14:textId="77777777" w:rsidR="00F536A3" w:rsidRDefault="00C91352" w:rsidP="00C91352">
      <w:pPr>
        <w:tabs>
          <w:tab w:val="right" w:pos="9180"/>
        </w:tabs>
        <w:spacing w:line="360" w:lineRule="auto"/>
        <w:ind w:hanging="1701"/>
        <w:jc w:val="center"/>
        <w:rPr>
          <w:noProof/>
        </w:rPr>
      </w:pPr>
      <w:r>
        <w:rPr>
          <w:noProof/>
        </w:rPr>
        <w:tab/>
        <w:t>Bhilai</w:t>
      </w:r>
    </w:p>
    <w:p w14:paraId="6841F236" w14:textId="77777777" w:rsidR="00C91352" w:rsidRDefault="00C91352" w:rsidP="00C91352">
      <w:pPr>
        <w:tabs>
          <w:tab w:val="right" w:pos="9180"/>
        </w:tabs>
        <w:spacing w:line="360" w:lineRule="auto"/>
        <w:ind w:hanging="1701"/>
        <w:jc w:val="center"/>
        <w:rPr>
          <w:noProof/>
        </w:rPr>
      </w:pPr>
    </w:p>
    <w:p w14:paraId="44F60245" w14:textId="77777777" w:rsidR="00C91352" w:rsidRDefault="00C91352" w:rsidP="00C91352">
      <w:pPr>
        <w:tabs>
          <w:tab w:val="right" w:pos="9180"/>
        </w:tabs>
        <w:spacing w:line="360" w:lineRule="auto"/>
        <w:ind w:hanging="1701"/>
        <w:jc w:val="center"/>
      </w:pPr>
    </w:p>
    <w:p w14:paraId="2CC1E630" w14:textId="77777777" w:rsidR="00C91352" w:rsidRDefault="00C91352" w:rsidP="007F3233">
      <w:pPr>
        <w:tabs>
          <w:tab w:val="right" w:pos="9180"/>
        </w:tabs>
        <w:spacing w:line="360" w:lineRule="auto"/>
        <w:sectPr w:rsidR="00C91352" w:rsidSect="00A605D8">
          <w:footerReference w:type="even" r:id="rId8"/>
          <w:footerReference w:type="default" r:id="rId9"/>
          <w:footerReference w:type="first" r:id="rId10"/>
          <w:pgSz w:w="11907" w:h="16839" w:code="9"/>
          <w:pgMar w:top="1296" w:right="1138" w:bottom="1296" w:left="1699" w:header="720" w:footer="720" w:gutter="0"/>
          <w:pgBorders w:offsetFrom="page">
            <w:top w:val="double" w:sz="4" w:space="24" w:color="auto"/>
            <w:left w:val="double" w:sz="4" w:space="31" w:color="auto"/>
            <w:bottom w:val="double" w:sz="4" w:space="24" w:color="auto"/>
            <w:right w:val="double" w:sz="4" w:space="24" w:color="auto"/>
          </w:pgBorders>
          <w:pgNumType w:fmt="lowerRoman" w:start="1"/>
          <w:cols w:space="720"/>
          <w:titlePg/>
          <w:docGrid w:linePitch="360"/>
        </w:sectPr>
      </w:pPr>
    </w:p>
    <w:p w14:paraId="25A8801A" w14:textId="77777777" w:rsidR="007F3233" w:rsidRDefault="007F3233" w:rsidP="007F3233">
      <w:pPr>
        <w:tabs>
          <w:tab w:val="right" w:pos="9180"/>
        </w:tabs>
        <w:spacing w:line="360" w:lineRule="auto"/>
      </w:pPr>
      <w:r>
        <w:t xml:space="preserve">_______________________________                                                  </w:t>
      </w:r>
    </w:p>
    <w:p w14:paraId="4C4735EB" w14:textId="77777777" w:rsidR="00F81DEC" w:rsidRDefault="007F3233" w:rsidP="007F3233">
      <w:pPr>
        <w:tabs>
          <w:tab w:val="right" w:pos="9180"/>
        </w:tabs>
        <w:spacing w:line="360" w:lineRule="auto"/>
        <w:ind w:hanging="1701"/>
      </w:pPr>
      <w:r>
        <w:t xml:space="preserve">                             (Signature </w:t>
      </w:r>
      <w:r w:rsidR="00F81DEC">
        <w:t>of HOD)</w:t>
      </w:r>
    </w:p>
    <w:p w14:paraId="62EC555B" w14:textId="77777777" w:rsidR="007F3233" w:rsidRDefault="00F81DEC" w:rsidP="007F3233">
      <w:pPr>
        <w:tabs>
          <w:tab w:val="right" w:pos="9180"/>
        </w:tabs>
        <w:spacing w:line="360" w:lineRule="auto"/>
        <w:ind w:hanging="1701"/>
      </w:pPr>
      <w:r>
        <w:t xml:space="preserve">                             </w:t>
      </w:r>
      <w:r w:rsidR="007F3233" w:rsidRPr="003C2695">
        <w:t>Dept. of Computer Science &amp; Engineering</w:t>
      </w:r>
    </w:p>
    <w:p w14:paraId="1F936DDC" w14:textId="77777777" w:rsidR="007F3233" w:rsidRDefault="007F3233" w:rsidP="007F3233">
      <w:pPr>
        <w:spacing w:line="360" w:lineRule="auto"/>
      </w:pPr>
      <w:r>
        <w:t xml:space="preserve">S.S.I.P.M.T        </w:t>
      </w:r>
    </w:p>
    <w:p w14:paraId="75EA56AD" w14:textId="77777777" w:rsidR="007F3233" w:rsidRDefault="00B42D04" w:rsidP="00F536A3">
      <w:pPr>
        <w:spacing w:line="360" w:lineRule="auto"/>
      </w:pPr>
      <w:r>
        <w:t>Raipur</w:t>
      </w:r>
      <w:r w:rsidR="007F3233">
        <w:t>, C.G</w:t>
      </w:r>
    </w:p>
    <w:p w14:paraId="3A0C2F2C" w14:textId="77777777" w:rsidR="00F536A3" w:rsidRDefault="00F536A3" w:rsidP="00C91352">
      <w:pPr>
        <w:tabs>
          <w:tab w:val="right" w:pos="9180"/>
        </w:tabs>
        <w:spacing w:line="360" w:lineRule="auto"/>
        <w:jc w:val="right"/>
      </w:pPr>
    </w:p>
    <w:p w14:paraId="007A7C70" w14:textId="77777777" w:rsidR="00F81DEC" w:rsidRDefault="00F81DEC" w:rsidP="00C91352">
      <w:pPr>
        <w:tabs>
          <w:tab w:val="right" w:pos="9180"/>
        </w:tabs>
        <w:spacing w:line="360" w:lineRule="auto"/>
        <w:jc w:val="right"/>
      </w:pPr>
    </w:p>
    <w:p w14:paraId="760472CE" w14:textId="77777777" w:rsidR="00C91352" w:rsidRDefault="00C91352" w:rsidP="00C91352">
      <w:pPr>
        <w:tabs>
          <w:tab w:val="right" w:pos="9180"/>
        </w:tabs>
        <w:spacing w:line="360" w:lineRule="auto"/>
        <w:jc w:val="right"/>
      </w:pPr>
      <w:r>
        <w:t xml:space="preserve">_______________________________                                                  </w:t>
      </w:r>
    </w:p>
    <w:p w14:paraId="23B549CA" w14:textId="77777777" w:rsidR="00F81DEC" w:rsidRDefault="00C91352" w:rsidP="00C91352">
      <w:pPr>
        <w:tabs>
          <w:tab w:val="right" w:pos="9180"/>
        </w:tabs>
        <w:spacing w:line="360" w:lineRule="auto"/>
        <w:ind w:hanging="1701"/>
        <w:jc w:val="right"/>
      </w:pPr>
      <w:r>
        <w:t xml:space="preserve">                       </w:t>
      </w:r>
      <w:r w:rsidR="00C064E3">
        <w:t xml:space="preserve">      (Signature of the Principal</w:t>
      </w:r>
      <w:r>
        <w:t>)</w:t>
      </w:r>
    </w:p>
    <w:p w14:paraId="7CDCA09F" w14:textId="77777777" w:rsidR="00C91352" w:rsidRDefault="0053002E" w:rsidP="00C91352">
      <w:pPr>
        <w:tabs>
          <w:tab w:val="right" w:pos="9180"/>
        </w:tabs>
        <w:spacing w:line="360" w:lineRule="auto"/>
        <w:ind w:hanging="1701"/>
        <w:jc w:val="right"/>
      </w:pPr>
      <w:r w:rsidRPr="00C91352">
        <w:rPr>
          <w:b/>
        </w:rPr>
        <w:t xml:space="preserve">Dr. </w:t>
      </w:r>
      <w:r w:rsidR="00C064E3">
        <w:rPr>
          <w:b/>
        </w:rPr>
        <w:t>Alok</w:t>
      </w:r>
      <w:r w:rsidR="003E7185">
        <w:rPr>
          <w:b/>
        </w:rPr>
        <w:t xml:space="preserve"> Kumar</w:t>
      </w:r>
      <w:r w:rsidR="00C064E3">
        <w:rPr>
          <w:b/>
        </w:rPr>
        <w:t xml:space="preserve"> Jain</w:t>
      </w:r>
    </w:p>
    <w:p w14:paraId="370AF696" w14:textId="77777777" w:rsidR="00C91352" w:rsidRDefault="00C91352" w:rsidP="00C91352">
      <w:pPr>
        <w:spacing w:line="360" w:lineRule="auto"/>
        <w:jc w:val="right"/>
      </w:pPr>
      <w:r>
        <w:t>S.S.I.P.M.T</w:t>
      </w:r>
    </w:p>
    <w:p w14:paraId="3AA2B807" w14:textId="77777777" w:rsidR="00C91352" w:rsidRPr="005249D4" w:rsidRDefault="00C91352" w:rsidP="00C91352">
      <w:pPr>
        <w:spacing w:line="360" w:lineRule="auto"/>
        <w:jc w:val="right"/>
      </w:pPr>
      <w:r>
        <w:t>Raipur, C.G</w:t>
      </w:r>
    </w:p>
    <w:p w14:paraId="0F7AAEBA" w14:textId="77777777" w:rsidR="00C91352" w:rsidRDefault="00C91352" w:rsidP="00C91352">
      <w:pPr>
        <w:tabs>
          <w:tab w:val="right" w:pos="9180"/>
        </w:tabs>
        <w:spacing w:line="360" w:lineRule="auto"/>
        <w:ind w:hanging="1701"/>
        <w:jc w:val="right"/>
        <w:sectPr w:rsidR="00C91352" w:rsidSect="00C91352">
          <w:type w:val="continuous"/>
          <w:pgSz w:w="11907" w:h="16839" w:code="9"/>
          <w:pgMar w:top="1296" w:right="1138" w:bottom="1296" w:left="1699" w:header="720" w:footer="720" w:gutter="0"/>
          <w:pgBorders w:offsetFrom="page">
            <w:top w:val="double" w:sz="4" w:space="24" w:color="auto"/>
            <w:left w:val="double" w:sz="4" w:space="31" w:color="auto"/>
            <w:bottom w:val="double" w:sz="4" w:space="24" w:color="auto"/>
            <w:right w:val="double" w:sz="4" w:space="24" w:color="auto"/>
          </w:pgBorders>
          <w:pgNumType w:fmt="lowerRoman"/>
          <w:cols w:num="2" w:space="720"/>
          <w:docGrid w:linePitch="360"/>
        </w:sectPr>
      </w:pPr>
    </w:p>
    <w:p w14:paraId="708DC24D" w14:textId="77777777" w:rsidR="007F3233" w:rsidRPr="00B76814" w:rsidRDefault="007F3233" w:rsidP="00B76814">
      <w:pPr>
        <w:spacing w:after="960" w:line="360" w:lineRule="auto"/>
        <w:jc w:val="center"/>
        <w:rPr>
          <w:b/>
          <w:smallCaps/>
          <w:sz w:val="40"/>
          <w:szCs w:val="40"/>
        </w:rPr>
      </w:pPr>
      <w:r w:rsidRPr="00B76814">
        <w:rPr>
          <w:b/>
          <w:smallCaps/>
          <w:sz w:val="40"/>
          <w:szCs w:val="40"/>
        </w:rPr>
        <w:lastRenderedPageBreak/>
        <w:t>CERTIFICATE BY THE EXAMINERS</w:t>
      </w:r>
    </w:p>
    <w:p w14:paraId="0963EEAD" w14:textId="77777777" w:rsidR="007F3233" w:rsidRDefault="007F3233" w:rsidP="007F3233">
      <w:pPr>
        <w:spacing w:line="360" w:lineRule="auto"/>
        <w:ind w:right="-180"/>
        <w:jc w:val="both"/>
      </w:pPr>
      <w:r>
        <w:t xml:space="preserve">The project report entitled </w:t>
      </w:r>
      <w:r w:rsidRPr="00557255">
        <w:rPr>
          <w:b/>
        </w:rPr>
        <w:t>“</w:t>
      </w:r>
      <w:r w:rsidR="00D80C69">
        <w:rPr>
          <w:b/>
          <w:i/>
          <w:iCs/>
          <w:caps/>
        </w:rPr>
        <w:t>traffic management system using python”</w:t>
      </w:r>
      <w:r w:rsidR="00093BF0">
        <w:rPr>
          <w:b/>
          <w:i/>
          <w:iCs/>
          <w:caps/>
        </w:rPr>
        <w:t xml:space="preserve"> </w:t>
      </w:r>
      <w:r w:rsidR="006B6E0C" w:rsidRPr="007E2743">
        <w:t>has</w:t>
      </w:r>
      <w:r w:rsidRPr="007E2743">
        <w:t xml:space="preserve"> been examined by the undersigned as a part of the examination of Bachelor of Engineering in the faculty of Computer Science &amp; Engineering of Chhattisgarh Swami Vivekanand Technical University, </w:t>
      </w:r>
      <w:proofErr w:type="spellStart"/>
      <w:r w:rsidRPr="007E2743">
        <w:t>Bhilai</w:t>
      </w:r>
      <w:proofErr w:type="spellEnd"/>
      <w:r w:rsidRPr="007E2743">
        <w:t>.</w:t>
      </w:r>
    </w:p>
    <w:p w14:paraId="59C80923" w14:textId="77777777" w:rsidR="007F3233" w:rsidRDefault="007F3233" w:rsidP="007F3233">
      <w:pPr>
        <w:spacing w:line="360" w:lineRule="auto"/>
        <w:ind w:right="-180"/>
        <w:jc w:val="both"/>
      </w:pPr>
    </w:p>
    <w:p w14:paraId="6A135695" w14:textId="77777777" w:rsidR="007F3233" w:rsidRDefault="007F3233" w:rsidP="007F3233">
      <w:pPr>
        <w:spacing w:line="360" w:lineRule="auto"/>
        <w:ind w:right="-180"/>
        <w:jc w:val="both"/>
      </w:pPr>
    </w:p>
    <w:p w14:paraId="02ED8E4A" w14:textId="77777777" w:rsidR="007F3233" w:rsidRDefault="007F3233" w:rsidP="007F3233">
      <w:pPr>
        <w:spacing w:line="360" w:lineRule="auto"/>
        <w:ind w:right="-180"/>
        <w:jc w:val="both"/>
      </w:pPr>
    </w:p>
    <w:p w14:paraId="6E785F88" w14:textId="77777777" w:rsidR="007F3233" w:rsidRDefault="007F3233" w:rsidP="007F3233">
      <w:pPr>
        <w:spacing w:line="360" w:lineRule="auto"/>
        <w:ind w:right="-180"/>
        <w:jc w:val="both"/>
      </w:pPr>
    </w:p>
    <w:p w14:paraId="1AF5DC85" w14:textId="77777777" w:rsidR="007F3233" w:rsidRDefault="007F3233" w:rsidP="007F3233">
      <w:pPr>
        <w:spacing w:line="360" w:lineRule="auto"/>
        <w:ind w:right="-180"/>
        <w:jc w:val="both"/>
      </w:pPr>
    </w:p>
    <w:p w14:paraId="6519AB50" w14:textId="77777777" w:rsidR="007F3233" w:rsidRDefault="007F3233" w:rsidP="007F3233">
      <w:pPr>
        <w:spacing w:line="360" w:lineRule="auto"/>
        <w:ind w:right="-180"/>
        <w:jc w:val="both"/>
      </w:pPr>
      <w:r>
        <w:t>__________________</w:t>
      </w:r>
      <w:r>
        <w:tab/>
        <w:t xml:space="preserve">                                                                      __________________</w:t>
      </w:r>
    </w:p>
    <w:p w14:paraId="24CE0377" w14:textId="77777777" w:rsidR="007F3233" w:rsidRPr="00730CFE" w:rsidRDefault="007F3233" w:rsidP="007F3233">
      <w:pPr>
        <w:spacing w:line="360" w:lineRule="auto"/>
        <w:ind w:right="-180"/>
        <w:jc w:val="both"/>
        <w:rPr>
          <w:b/>
        </w:rPr>
      </w:pPr>
      <w:r w:rsidRPr="00730CFE">
        <w:rPr>
          <w:b/>
        </w:rPr>
        <w:t xml:space="preserve">Internal Examiner                                                                                </w:t>
      </w:r>
      <w:r w:rsidR="001E362B">
        <w:rPr>
          <w:b/>
        </w:rPr>
        <w:t xml:space="preserve">         </w:t>
      </w:r>
      <w:r w:rsidRPr="00730CFE">
        <w:rPr>
          <w:b/>
        </w:rPr>
        <w:t>External Examiner</w:t>
      </w:r>
    </w:p>
    <w:p w14:paraId="0E67B92F" w14:textId="77777777" w:rsidR="007F3233" w:rsidRPr="00FD06C0" w:rsidRDefault="007F3233" w:rsidP="007F3233">
      <w:pPr>
        <w:spacing w:line="360" w:lineRule="auto"/>
        <w:ind w:right="-180"/>
        <w:jc w:val="both"/>
        <w:rPr>
          <w:b/>
        </w:rPr>
      </w:pPr>
      <w:r w:rsidRPr="00730CFE">
        <w:rPr>
          <w:b/>
        </w:rPr>
        <w:t xml:space="preserve">Date:                                                                     </w:t>
      </w:r>
      <w:r w:rsidR="001E362B">
        <w:rPr>
          <w:b/>
        </w:rPr>
        <w:t xml:space="preserve">                                     </w:t>
      </w:r>
      <w:r w:rsidR="00542AAC">
        <w:rPr>
          <w:b/>
        </w:rPr>
        <w:t xml:space="preserve">     </w:t>
      </w:r>
      <w:r w:rsidRPr="00730CFE">
        <w:rPr>
          <w:b/>
        </w:rPr>
        <w:t>Date:</w:t>
      </w:r>
    </w:p>
    <w:p w14:paraId="3C380875" w14:textId="77777777" w:rsidR="00067998" w:rsidRDefault="00067998" w:rsidP="00E458A4">
      <w:pPr>
        <w:spacing w:after="960" w:line="360" w:lineRule="auto"/>
        <w:rPr>
          <w:b/>
        </w:rPr>
      </w:pPr>
    </w:p>
    <w:p w14:paraId="4CA935D0" w14:textId="77777777" w:rsidR="00067998" w:rsidRDefault="00067998" w:rsidP="00E458A4">
      <w:pPr>
        <w:spacing w:after="960" w:line="360" w:lineRule="auto"/>
        <w:rPr>
          <w:b/>
        </w:rPr>
      </w:pPr>
    </w:p>
    <w:p w14:paraId="12824714" w14:textId="77777777" w:rsidR="00067998" w:rsidRDefault="00067998" w:rsidP="00E458A4">
      <w:pPr>
        <w:spacing w:after="960" w:line="360" w:lineRule="auto"/>
        <w:rPr>
          <w:b/>
        </w:rPr>
      </w:pPr>
    </w:p>
    <w:p w14:paraId="2AED8DED" w14:textId="77777777" w:rsidR="00067998" w:rsidRDefault="00067998" w:rsidP="00E458A4">
      <w:pPr>
        <w:spacing w:after="960" w:line="360" w:lineRule="auto"/>
        <w:rPr>
          <w:b/>
        </w:rPr>
      </w:pPr>
    </w:p>
    <w:p w14:paraId="766A97C2" w14:textId="77777777" w:rsidR="00067998" w:rsidRDefault="00067998" w:rsidP="00E458A4">
      <w:pPr>
        <w:spacing w:after="960" w:line="360" w:lineRule="auto"/>
        <w:rPr>
          <w:b/>
        </w:rPr>
      </w:pPr>
    </w:p>
    <w:p w14:paraId="724CE56F" w14:textId="77777777" w:rsidR="00067998" w:rsidRDefault="00067998" w:rsidP="00E458A4">
      <w:pPr>
        <w:spacing w:after="960" w:line="360" w:lineRule="auto"/>
        <w:rPr>
          <w:b/>
        </w:rPr>
      </w:pPr>
    </w:p>
    <w:p w14:paraId="0B0ACC30" w14:textId="77777777" w:rsidR="003E7185" w:rsidRDefault="008A613A" w:rsidP="003E7185">
      <w:pPr>
        <w:spacing w:after="960" w:line="360" w:lineRule="auto"/>
        <w:rPr>
          <w:b/>
          <w:smallCaps/>
          <w:sz w:val="40"/>
          <w:szCs w:val="40"/>
        </w:rPr>
      </w:pPr>
      <w:r>
        <w:rPr>
          <w:b/>
          <w:smallCaps/>
          <w:sz w:val="40"/>
          <w:szCs w:val="40"/>
        </w:rPr>
        <w:lastRenderedPageBreak/>
        <w:t xml:space="preserve">                             </w:t>
      </w:r>
      <w:r w:rsidRPr="00E86E28">
        <w:rPr>
          <w:b/>
          <w:smallCaps/>
          <w:sz w:val="40"/>
          <w:szCs w:val="40"/>
        </w:rPr>
        <w:t>Acknowledgement</w:t>
      </w:r>
    </w:p>
    <w:p w14:paraId="38480077" w14:textId="51F6E6B9" w:rsidR="008A613A" w:rsidRPr="00007220" w:rsidRDefault="008A613A" w:rsidP="003E7185">
      <w:pPr>
        <w:spacing w:after="960" w:line="360" w:lineRule="auto"/>
        <w:jc w:val="both"/>
      </w:pPr>
      <w:r>
        <w:t>Working for this</w:t>
      </w:r>
      <w:r w:rsidRPr="00007220">
        <w:t xml:space="preserve"> project ha</w:t>
      </w:r>
      <w:r>
        <w:t>s been a great experience for us</w:t>
      </w:r>
      <w:r w:rsidRPr="00007220">
        <w:t xml:space="preserve">. There were moments of anxiety, when we could not solve a problem for the several days. But we have enjoyed every bit of process and are thankful to all people associated with us during this period we convey our sincere thanks to our project guide </w:t>
      </w:r>
      <w:r w:rsidR="0059051B">
        <w:rPr>
          <w:b/>
          <w:bCs/>
        </w:rPr>
        <w:t>M</w:t>
      </w:r>
      <w:r w:rsidR="003526C4">
        <w:rPr>
          <w:b/>
          <w:bCs/>
        </w:rPr>
        <w:t>r</w:t>
      </w:r>
      <w:r w:rsidR="0059051B">
        <w:rPr>
          <w:b/>
          <w:bCs/>
        </w:rPr>
        <w:t>. Yogesh Rathore</w:t>
      </w:r>
      <w:r w:rsidRPr="00384E6D">
        <w:rPr>
          <w:b/>
          <w:bCs/>
        </w:rPr>
        <w:t xml:space="preserve"> </w:t>
      </w:r>
      <w:r w:rsidRPr="00007220">
        <w:t>for providing me all sorts of facilities. Hi</w:t>
      </w:r>
      <w:r>
        <w:t>s support and guidance helped us</w:t>
      </w:r>
      <w:r w:rsidRPr="00007220">
        <w:t xml:space="preserve"> to carry out the project. We owe a great dept</w:t>
      </w:r>
      <w:r w:rsidR="00154B1F">
        <w:t>.</w:t>
      </w:r>
      <w:r w:rsidRPr="00007220">
        <w:t xml:space="preserve"> of his gratitude for his constant advice, support, cooperation &amp; encouragement throughout the project we would also like to express our deep gratitude to respected </w:t>
      </w:r>
      <w:r w:rsidR="003E7185">
        <w:rPr>
          <w:b/>
        </w:rPr>
        <w:t>Dr. J P Patra</w:t>
      </w:r>
      <w:r w:rsidRPr="00007220">
        <w:t xml:space="preserve"> (Head of Department) for his ever helping and support. We also pay special thanks for his helpful solution and comments enriched by his experience, which improved our ideas for betterment of the </w:t>
      </w:r>
      <w:r w:rsidR="006B6E0C" w:rsidRPr="00007220">
        <w:t>project</w:t>
      </w:r>
      <w:r w:rsidR="006B6E0C">
        <w:t>. We</w:t>
      </w:r>
      <w:r w:rsidRPr="00007220">
        <w:t xml:space="preserve"> would also like to express our deep gratitude to respected</w:t>
      </w:r>
      <w:r>
        <w:rPr>
          <w:b/>
        </w:rPr>
        <w:t xml:space="preserve">   Dr. Alok </w:t>
      </w:r>
      <w:r w:rsidR="003E7185">
        <w:rPr>
          <w:b/>
        </w:rPr>
        <w:t xml:space="preserve">Kumar </w:t>
      </w:r>
      <w:r>
        <w:rPr>
          <w:b/>
        </w:rPr>
        <w:t xml:space="preserve">Jain </w:t>
      </w:r>
      <w:r w:rsidRPr="00007220">
        <w:t xml:space="preserve">(Principal) and college management for providing an educational ambience. It will be our pleasure to acknowledge, utmost cooperation and valuable suggestions from time to time given by our staff members of our department, to whom we owe our entire computer knowledge and </w:t>
      </w:r>
      <w:proofErr w:type="gramStart"/>
      <w:r w:rsidRPr="00007220">
        <w:t>also</w:t>
      </w:r>
      <w:proofErr w:type="gramEnd"/>
      <w:r w:rsidRPr="00007220">
        <w:t xml:space="preserve"> we would like to thank all those persons who have directly or indirectly helped us by providing books and computer peripherals and other necessary amenities which helped us in the development of this project which would otherwise have</w:t>
      </w:r>
      <w:r>
        <w:t xml:space="preserve"> </w:t>
      </w:r>
      <w:r w:rsidRPr="00007220">
        <w:t>not been possible.</w:t>
      </w:r>
    </w:p>
    <w:p w14:paraId="3D46A375" w14:textId="77777777" w:rsidR="008A613A" w:rsidRDefault="008A613A"/>
    <w:p w14:paraId="59F98B41" w14:textId="77777777" w:rsidR="00F85726" w:rsidRDefault="00F85726"/>
    <w:p w14:paraId="55602EF4" w14:textId="77777777" w:rsidR="00F85726" w:rsidRDefault="00F85726"/>
    <w:p w14:paraId="65F62785" w14:textId="77777777" w:rsidR="00F85726" w:rsidRDefault="00F85726"/>
    <w:p w14:paraId="2F571433" w14:textId="730A99D6" w:rsidR="008A613A" w:rsidRDefault="00813EE4">
      <w:r>
        <w:rPr>
          <w:rFonts w:eastAsia="Calibri"/>
          <w:b/>
          <w:noProof/>
          <w:sz w:val="28"/>
          <w:szCs w:val="28"/>
          <w:lang w:eastAsia="zh-TW"/>
        </w:rPr>
        <mc:AlternateContent>
          <mc:Choice Requires="wps">
            <w:drawing>
              <wp:anchor distT="0" distB="0" distL="114300" distR="114300" simplePos="0" relativeHeight="251660288" behindDoc="0" locked="0" layoutInCell="1" allowOverlap="1" wp14:anchorId="43427C03" wp14:editId="4ABDEBC4">
                <wp:simplePos x="0" y="0"/>
                <wp:positionH relativeFrom="column">
                  <wp:align>center</wp:align>
                </wp:positionH>
                <wp:positionV relativeFrom="paragraph">
                  <wp:posOffset>127635</wp:posOffset>
                </wp:positionV>
                <wp:extent cx="2042160" cy="1195070"/>
                <wp:effectExtent l="3810" t="3810" r="1905" b="127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1195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078070" w14:textId="6B3B2FCA" w:rsidR="002919E0" w:rsidRPr="00FD600D" w:rsidRDefault="002919E0" w:rsidP="00327B7C">
                            <w:pPr>
                              <w:spacing w:line="276" w:lineRule="auto"/>
                              <w:rPr>
                                <w:b/>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427C03" id="Text Box 9" o:spid="_x0000_s1032" type="#_x0000_t202" style="position:absolute;margin-left:0;margin-top:10.05pt;width:160.8pt;height:94.1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" stroked="f">
                <v:textbox>
                  <w:txbxContent>
                    <w:p w14:paraId="0D078070" w14:textId="6B3B2FCA" w:rsidR="002919E0" w:rsidRPr="00FD600D" w:rsidRDefault="002919E0" w:rsidP="00327B7C">
                      <w:pPr>
                        <w:spacing w:line="276" w:lineRule="auto"/>
                        <w:rPr>
                          <w:b/>
                          <w:sz w:val="28"/>
                          <w:szCs w:val="28"/>
                        </w:rPr>
                      </w:pPr>
                    </w:p>
                  </w:txbxContent>
                </v:textbox>
              </v:shape>
            </w:pict>
          </mc:Fallback>
        </mc:AlternateContent>
      </w:r>
    </w:p>
    <w:tbl>
      <w:tblPr>
        <w:tblW w:w="5000" w:type="pct"/>
        <w:jc w:val="center"/>
        <w:tblLook w:val="04A0" w:firstRow="1" w:lastRow="0" w:firstColumn="1" w:lastColumn="0" w:noHBand="0" w:noVBand="1"/>
      </w:tblPr>
      <w:tblGrid>
        <w:gridCol w:w="2830"/>
        <w:gridCol w:w="3341"/>
        <w:gridCol w:w="2899"/>
      </w:tblGrid>
      <w:tr w:rsidR="00F85726" w14:paraId="4F5051F3" w14:textId="77777777" w:rsidTr="00323E66">
        <w:trPr>
          <w:trHeight w:val="159"/>
          <w:jc w:val="center"/>
        </w:trPr>
        <w:tc>
          <w:tcPr>
            <w:tcW w:w="1560" w:type="pct"/>
          </w:tcPr>
          <w:p w14:paraId="6638EC14" w14:textId="186FAF70" w:rsidR="00F85726" w:rsidRPr="00FD12AE" w:rsidRDefault="00F85726" w:rsidP="00FD600D">
            <w:pPr>
              <w:spacing w:line="276" w:lineRule="auto"/>
              <w:rPr>
                <w:rFonts w:eastAsia="Calibri"/>
                <w:b/>
                <w:sz w:val="28"/>
                <w:szCs w:val="28"/>
              </w:rPr>
            </w:pPr>
          </w:p>
        </w:tc>
        <w:tc>
          <w:tcPr>
            <w:tcW w:w="1842" w:type="pct"/>
          </w:tcPr>
          <w:p w14:paraId="30C5B2C7" w14:textId="77777777" w:rsidR="00F85726" w:rsidRPr="00FD12AE" w:rsidRDefault="00F85726" w:rsidP="00072044">
            <w:pPr>
              <w:spacing w:line="276" w:lineRule="auto"/>
              <w:jc w:val="center"/>
              <w:rPr>
                <w:rFonts w:eastAsia="Calibri"/>
                <w:b/>
                <w:sz w:val="28"/>
                <w:szCs w:val="28"/>
              </w:rPr>
            </w:pPr>
          </w:p>
        </w:tc>
        <w:tc>
          <w:tcPr>
            <w:tcW w:w="1598" w:type="pct"/>
          </w:tcPr>
          <w:p w14:paraId="6A4E0CDC" w14:textId="05B77CCB" w:rsidR="00F85726" w:rsidRPr="00FD12AE" w:rsidRDefault="00F85726" w:rsidP="00FD600D">
            <w:pPr>
              <w:spacing w:line="276" w:lineRule="auto"/>
              <w:rPr>
                <w:rFonts w:eastAsia="Calibri"/>
                <w:b/>
                <w:sz w:val="28"/>
                <w:szCs w:val="28"/>
              </w:rPr>
            </w:pPr>
          </w:p>
        </w:tc>
      </w:tr>
    </w:tbl>
    <w:p w14:paraId="5764C50C" w14:textId="77777777" w:rsidR="008A613A" w:rsidRDefault="008A613A"/>
    <w:p w14:paraId="4FE83B2B" w14:textId="77777777" w:rsidR="008A613A" w:rsidRDefault="008A613A"/>
    <w:p w14:paraId="1B32CA59" w14:textId="77777777" w:rsidR="008A613A" w:rsidRDefault="008A613A">
      <w:r>
        <w:br w:type="page"/>
      </w:r>
    </w:p>
    <w:p w14:paraId="06897720" w14:textId="77777777" w:rsidR="002663D8" w:rsidRPr="00A11F8A" w:rsidRDefault="00A11F8A" w:rsidP="00A11F8A">
      <w:pPr>
        <w:tabs>
          <w:tab w:val="right" w:pos="9180"/>
        </w:tabs>
        <w:spacing w:line="360" w:lineRule="auto"/>
      </w:pPr>
      <w:r>
        <w:lastRenderedPageBreak/>
        <w:t xml:space="preserve">                        </w:t>
      </w:r>
      <w:r w:rsidR="00067998">
        <w:t xml:space="preserve">          </w:t>
      </w:r>
      <w:r w:rsidR="002663D8" w:rsidRPr="00067998">
        <w:rPr>
          <w:b/>
          <w:smallCaps/>
          <w:sz w:val="40"/>
          <w:szCs w:val="40"/>
        </w:rPr>
        <w:t>List of Abbreviations</w:t>
      </w:r>
    </w:p>
    <w:p w14:paraId="62ABC257" w14:textId="77777777" w:rsidR="00067998" w:rsidRDefault="00067998" w:rsidP="00067998">
      <w:pPr>
        <w:pStyle w:val="ListParagraph"/>
        <w:tabs>
          <w:tab w:val="right" w:pos="9180"/>
        </w:tabs>
        <w:ind w:left="0"/>
        <w:rPr>
          <w:rFonts w:eastAsia="Times New Roman"/>
          <w:b/>
          <w:smallCaps/>
          <w:sz w:val="40"/>
          <w:szCs w:val="40"/>
        </w:rPr>
      </w:pPr>
    </w:p>
    <w:p w14:paraId="724B7AE3" w14:textId="77777777" w:rsidR="00067998" w:rsidRPr="00067998" w:rsidRDefault="00067998" w:rsidP="00067998">
      <w:pPr>
        <w:pStyle w:val="ListParagraph"/>
        <w:tabs>
          <w:tab w:val="right" w:pos="9180"/>
        </w:tabs>
        <w:ind w:left="0"/>
      </w:pPr>
    </w:p>
    <w:tbl>
      <w:tblPr>
        <w:tblW w:w="73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4"/>
        <w:gridCol w:w="6039"/>
      </w:tblGrid>
      <w:tr w:rsidR="002663D8" w14:paraId="238BF5B9" w14:textId="77777777" w:rsidTr="00FD27B2">
        <w:trPr>
          <w:trHeight w:val="282"/>
          <w:jc w:val="center"/>
        </w:trPr>
        <w:tc>
          <w:tcPr>
            <w:tcW w:w="1284" w:type="dxa"/>
          </w:tcPr>
          <w:p w14:paraId="54B65D43" w14:textId="77777777" w:rsidR="002663D8" w:rsidRDefault="002663D8" w:rsidP="000B5087">
            <w:pPr>
              <w:tabs>
                <w:tab w:val="center" w:pos="4320"/>
                <w:tab w:val="right" w:pos="8640"/>
              </w:tabs>
            </w:pPr>
          </w:p>
          <w:p w14:paraId="7324A47C" w14:textId="6F0B1B21" w:rsidR="00FD27B2" w:rsidRPr="004B0519" w:rsidRDefault="00825E2D" w:rsidP="000B5087">
            <w:pPr>
              <w:tabs>
                <w:tab w:val="center" w:pos="4320"/>
                <w:tab w:val="right" w:pos="8640"/>
              </w:tabs>
            </w:pPr>
            <w:r>
              <w:t>FCW</w:t>
            </w:r>
          </w:p>
        </w:tc>
        <w:tc>
          <w:tcPr>
            <w:tcW w:w="6039" w:type="dxa"/>
          </w:tcPr>
          <w:p w14:paraId="5FC71E62" w14:textId="77777777" w:rsidR="002663D8" w:rsidRDefault="002663D8" w:rsidP="000B5087">
            <w:pPr>
              <w:tabs>
                <w:tab w:val="center" w:pos="4320"/>
                <w:tab w:val="right" w:pos="8640"/>
              </w:tabs>
            </w:pPr>
          </w:p>
          <w:p w14:paraId="74E580D2" w14:textId="630E02BE" w:rsidR="00FD27B2" w:rsidRPr="004B0519" w:rsidRDefault="00825E2D" w:rsidP="000B5087">
            <w:pPr>
              <w:tabs>
                <w:tab w:val="center" w:pos="4320"/>
                <w:tab w:val="right" w:pos="8640"/>
              </w:tabs>
            </w:pPr>
            <w:r>
              <w:t>Forward Collision Warning</w:t>
            </w:r>
          </w:p>
        </w:tc>
      </w:tr>
      <w:tr w:rsidR="002663D8" w14:paraId="0A8B9865" w14:textId="77777777" w:rsidTr="00FD27B2">
        <w:trPr>
          <w:trHeight w:val="282"/>
          <w:jc w:val="center"/>
        </w:trPr>
        <w:tc>
          <w:tcPr>
            <w:tcW w:w="1284" w:type="dxa"/>
          </w:tcPr>
          <w:p w14:paraId="4B5E7061" w14:textId="77777777" w:rsidR="002663D8" w:rsidRDefault="002663D8" w:rsidP="000B5087">
            <w:pPr>
              <w:tabs>
                <w:tab w:val="center" w:pos="4320"/>
                <w:tab w:val="right" w:pos="8640"/>
              </w:tabs>
              <w:rPr>
                <w:color w:val="000000"/>
                <w:lang w:bidi="hi-IN"/>
              </w:rPr>
            </w:pPr>
          </w:p>
          <w:p w14:paraId="010A1F98" w14:textId="029732ED" w:rsidR="00FD27B2" w:rsidRDefault="00825E2D" w:rsidP="000B5087">
            <w:pPr>
              <w:tabs>
                <w:tab w:val="center" w:pos="4320"/>
                <w:tab w:val="right" w:pos="8640"/>
              </w:tabs>
              <w:rPr>
                <w:color w:val="000000"/>
                <w:lang w:bidi="hi-IN"/>
              </w:rPr>
            </w:pPr>
            <w:r>
              <w:rPr>
                <w:color w:val="000000"/>
                <w:lang w:bidi="hi-IN"/>
              </w:rPr>
              <w:t>DSM</w:t>
            </w:r>
          </w:p>
        </w:tc>
        <w:tc>
          <w:tcPr>
            <w:tcW w:w="6039" w:type="dxa"/>
          </w:tcPr>
          <w:p w14:paraId="7C6AC256" w14:textId="77777777" w:rsidR="002663D8" w:rsidRDefault="002663D8" w:rsidP="000B5087">
            <w:pPr>
              <w:tabs>
                <w:tab w:val="center" w:pos="4320"/>
                <w:tab w:val="right" w:pos="8640"/>
              </w:tabs>
              <w:rPr>
                <w:color w:val="000000"/>
                <w:lang w:bidi="hi-IN"/>
              </w:rPr>
            </w:pPr>
          </w:p>
          <w:p w14:paraId="26AE5F52" w14:textId="188CCFE6" w:rsidR="00FD27B2" w:rsidRDefault="00825E2D" w:rsidP="000B5087">
            <w:pPr>
              <w:tabs>
                <w:tab w:val="center" w:pos="4320"/>
                <w:tab w:val="right" w:pos="8640"/>
              </w:tabs>
              <w:rPr>
                <w:color w:val="000000"/>
                <w:lang w:bidi="hi-IN"/>
              </w:rPr>
            </w:pPr>
            <w:r>
              <w:rPr>
                <w:color w:val="000000"/>
                <w:lang w:bidi="hi-IN"/>
              </w:rPr>
              <w:t>Driver Status Monitoring System</w:t>
            </w:r>
          </w:p>
        </w:tc>
      </w:tr>
      <w:tr w:rsidR="002663D8" w14:paraId="158BCBD6" w14:textId="77777777" w:rsidTr="00FD27B2">
        <w:trPr>
          <w:trHeight w:val="298"/>
          <w:jc w:val="center"/>
        </w:trPr>
        <w:tc>
          <w:tcPr>
            <w:tcW w:w="1284" w:type="dxa"/>
          </w:tcPr>
          <w:p w14:paraId="286218BC" w14:textId="77777777" w:rsidR="002663D8" w:rsidRDefault="002663D8" w:rsidP="000B5087">
            <w:pPr>
              <w:tabs>
                <w:tab w:val="center" w:pos="4320"/>
                <w:tab w:val="right" w:pos="8640"/>
              </w:tabs>
            </w:pPr>
          </w:p>
          <w:p w14:paraId="565BA70F" w14:textId="2D3764AE" w:rsidR="00FD27B2" w:rsidRPr="004B0519" w:rsidRDefault="00825E2D" w:rsidP="000B5087">
            <w:pPr>
              <w:tabs>
                <w:tab w:val="center" w:pos="4320"/>
                <w:tab w:val="right" w:pos="8640"/>
              </w:tabs>
            </w:pPr>
            <w:r>
              <w:t>ADAS</w:t>
            </w:r>
          </w:p>
        </w:tc>
        <w:tc>
          <w:tcPr>
            <w:tcW w:w="6039" w:type="dxa"/>
          </w:tcPr>
          <w:p w14:paraId="1524BE39" w14:textId="77777777" w:rsidR="002663D8" w:rsidRDefault="002663D8" w:rsidP="000B5087">
            <w:pPr>
              <w:tabs>
                <w:tab w:val="center" w:pos="4320"/>
                <w:tab w:val="right" w:pos="8640"/>
              </w:tabs>
            </w:pPr>
          </w:p>
          <w:p w14:paraId="3DA24708" w14:textId="4497EA31" w:rsidR="00FD27B2" w:rsidRPr="004B0519" w:rsidRDefault="00825E2D" w:rsidP="000B5087">
            <w:pPr>
              <w:tabs>
                <w:tab w:val="center" w:pos="4320"/>
                <w:tab w:val="right" w:pos="8640"/>
              </w:tabs>
            </w:pPr>
            <w:r>
              <w:t>Advance Driver Assistance System</w:t>
            </w:r>
          </w:p>
        </w:tc>
      </w:tr>
      <w:tr w:rsidR="002663D8" w14:paraId="2D9166B5" w14:textId="77777777" w:rsidTr="00FD27B2">
        <w:trPr>
          <w:trHeight w:val="282"/>
          <w:jc w:val="center"/>
        </w:trPr>
        <w:tc>
          <w:tcPr>
            <w:tcW w:w="1284" w:type="dxa"/>
          </w:tcPr>
          <w:p w14:paraId="2F17809F" w14:textId="77777777" w:rsidR="002663D8" w:rsidRDefault="002663D8" w:rsidP="000B5087">
            <w:pPr>
              <w:tabs>
                <w:tab w:val="center" w:pos="4320"/>
                <w:tab w:val="right" w:pos="8640"/>
              </w:tabs>
            </w:pPr>
          </w:p>
          <w:p w14:paraId="33AE3039" w14:textId="0EC8361B" w:rsidR="00FD27B2" w:rsidRDefault="00825E2D" w:rsidP="000B5087">
            <w:pPr>
              <w:tabs>
                <w:tab w:val="center" w:pos="4320"/>
                <w:tab w:val="right" w:pos="8640"/>
              </w:tabs>
            </w:pPr>
            <w:r>
              <w:t>MPEG</w:t>
            </w:r>
          </w:p>
        </w:tc>
        <w:tc>
          <w:tcPr>
            <w:tcW w:w="6039" w:type="dxa"/>
          </w:tcPr>
          <w:p w14:paraId="3C7CDA17" w14:textId="77777777" w:rsidR="002663D8" w:rsidRDefault="002663D8" w:rsidP="000B5087">
            <w:pPr>
              <w:tabs>
                <w:tab w:val="center" w:pos="4320"/>
                <w:tab w:val="right" w:pos="8640"/>
              </w:tabs>
            </w:pPr>
          </w:p>
          <w:p w14:paraId="1CC786F7" w14:textId="436A86FE" w:rsidR="00FD27B2" w:rsidRDefault="00825E2D" w:rsidP="000B5087">
            <w:pPr>
              <w:tabs>
                <w:tab w:val="center" w:pos="4320"/>
                <w:tab w:val="right" w:pos="8640"/>
              </w:tabs>
            </w:pPr>
            <w:r>
              <w:t>Moving Picture Experts Group</w:t>
            </w:r>
          </w:p>
        </w:tc>
      </w:tr>
    </w:tbl>
    <w:p w14:paraId="311AB4E5" w14:textId="77777777" w:rsidR="002663D8" w:rsidRDefault="002663D8" w:rsidP="002663D8">
      <w:pPr>
        <w:jc w:val="center"/>
        <w:rPr>
          <w:b/>
          <w:caps/>
          <w:sz w:val="28"/>
          <w:szCs w:val="28"/>
        </w:rPr>
      </w:pPr>
    </w:p>
    <w:p w14:paraId="689A75ED" w14:textId="77777777" w:rsidR="002663D8" w:rsidRDefault="002663D8" w:rsidP="002663D8">
      <w:pPr>
        <w:jc w:val="center"/>
        <w:rPr>
          <w:b/>
          <w:caps/>
          <w:sz w:val="28"/>
          <w:szCs w:val="28"/>
        </w:rPr>
      </w:pPr>
    </w:p>
    <w:p w14:paraId="08AB02E8" w14:textId="77777777" w:rsidR="002663D8" w:rsidRDefault="002663D8" w:rsidP="002663D8">
      <w:pPr>
        <w:jc w:val="center"/>
        <w:rPr>
          <w:b/>
          <w:caps/>
          <w:sz w:val="28"/>
          <w:szCs w:val="28"/>
        </w:rPr>
      </w:pPr>
    </w:p>
    <w:p w14:paraId="239B30C9" w14:textId="77777777" w:rsidR="002663D8" w:rsidRDefault="002663D8" w:rsidP="002663D8">
      <w:pPr>
        <w:jc w:val="center"/>
        <w:rPr>
          <w:b/>
          <w:caps/>
          <w:sz w:val="28"/>
          <w:szCs w:val="28"/>
        </w:rPr>
      </w:pPr>
    </w:p>
    <w:p w14:paraId="13AB52D5" w14:textId="77777777" w:rsidR="002663D8" w:rsidRDefault="002663D8" w:rsidP="002663D8">
      <w:pPr>
        <w:jc w:val="center"/>
        <w:rPr>
          <w:b/>
          <w:caps/>
          <w:sz w:val="28"/>
          <w:szCs w:val="28"/>
        </w:rPr>
      </w:pPr>
    </w:p>
    <w:p w14:paraId="2E95779E" w14:textId="77777777" w:rsidR="002663D8" w:rsidRDefault="002663D8" w:rsidP="002663D8">
      <w:pPr>
        <w:jc w:val="center"/>
        <w:rPr>
          <w:b/>
          <w:caps/>
          <w:sz w:val="28"/>
          <w:szCs w:val="28"/>
        </w:rPr>
      </w:pPr>
    </w:p>
    <w:p w14:paraId="371AB1C1" w14:textId="77777777" w:rsidR="002663D8" w:rsidRDefault="002663D8" w:rsidP="002663D8">
      <w:pPr>
        <w:jc w:val="center"/>
        <w:rPr>
          <w:b/>
          <w:caps/>
          <w:sz w:val="28"/>
          <w:szCs w:val="28"/>
        </w:rPr>
      </w:pPr>
    </w:p>
    <w:p w14:paraId="16220C49" w14:textId="77777777" w:rsidR="002663D8" w:rsidRDefault="002663D8" w:rsidP="002663D8">
      <w:pPr>
        <w:jc w:val="center"/>
        <w:rPr>
          <w:b/>
          <w:caps/>
          <w:sz w:val="28"/>
          <w:szCs w:val="28"/>
        </w:rPr>
      </w:pPr>
    </w:p>
    <w:p w14:paraId="333E17D3" w14:textId="77777777" w:rsidR="002663D8" w:rsidRDefault="002663D8" w:rsidP="002663D8">
      <w:pPr>
        <w:jc w:val="center"/>
        <w:rPr>
          <w:b/>
          <w:caps/>
          <w:sz w:val="28"/>
          <w:szCs w:val="28"/>
        </w:rPr>
      </w:pPr>
    </w:p>
    <w:p w14:paraId="7024C22E" w14:textId="77777777" w:rsidR="002663D8" w:rsidRDefault="002663D8" w:rsidP="002663D8">
      <w:pPr>
        <w:jc w:val="center"/>
        <w:rPr>
          <w:b/>
          <w:caps/>
          <w:sz w:val="28"/>
          <w:szCs w:val="28"/>
        </w:rPr>
      </w:pPr>
    </w:p>
    <w:p w14:paraId="4D3A5852" w14:textId="77777777" w:rsidR="002663D8" w:rsidRDefault="002663D8" w:rsidP="002663D8">
      <w:pPr>
        <w:jc w:val="center"/>
        <w:rPr>
          <w:b/>
          <w:caps/>
          <w:sz w:val="28"/>
          <w:szCs w:val="28"/>
        </w:rPr>
      </w:pPr>
    </w:p>
    <w:p w14:paraId="525B1422" w14:textId="77777777" w:rsidR="002663D8" w:rsidRDefault="002663D8" w:rsidP="002663D8">
      <w:pPr>
        <w:jc w:val="center"/>
        <w:rPr>
          <w:b/>
          <w:caps/>
          <w:sz w:val="28"/>
          <w:szCs w:val="28"/>
        </w:rPr>
      </w:pPr>
    </w:p>
    <w:p w14:paraId="0B204E19" w14:textId="77777777" w:rsidR="002663D8" w:rsidRDefault="002663D8" w:rsidP="002663D8">
      <w:pPr>
        <w:pStyle w:val="ListParagraph"/>
        <w:spacing w:after="960" w:line="360" w:lineRule="auto"/>
        <w:jc w:val="center"/>
        <w:rPr>
          <w:rFonts w:eastAsia="Times New Roman"/>
          <w:b/>
          <w:smallCaps/>
          <w:sz w:val="40"/>
          <w:szCs w:val="40"/>
        </w:rPr>
      </w:pPr>
    </w:p>
    <w:p w14:paraId="7160BE37" w14:textId="77777777" w:rsidR="00154B1F" w:rsidRDefault="00154B1F">
      <w:pPr>
        <w:rPr>
          <w:b/>
          <w:smallCaps/>
          <w:sz w:val="40"/>
          <w:szCs w:val="40"/>
        </w:rPr>
      </w:pPr>
      <w:r>
        <w:rPr>
          <w:b/>
          <w:smallCaps/>
          <w:sz w:val="40"/>
          <w:szCs w:val="40"/>
        </w:rPr>
        <w:br w:type="page"/>
      </w:r>
    </w:p>
    <w:p w14:paraId="276E3978" w14:textId="77777777" w:rsidR="00154B1F" w:rsidRPr="00087050" w:rsidRDefault="00154B1F" w:rsidP="00D70606">
      <w:pPr>
        <w:spacing w:after="960"/>
        <w:rPr>
          <w:b/>
          <w:smallCaps/>
          <w:sz w:val="40"/>
          <w:szCs w:val="40"/>
        </w:rPr>
      </w:pPr>
      <w:r>
        <w:rPr>
          <w:b/>
          <w:smallCaps/>
          <w:sz w:val="40"/>
          <w:szCs w:val="40"/>
        </w:rPr>
        <w:lastRenderedPageBreak/>
        <w:t xml:space="preserve">             </w:t>
      </w:r>
      <w:r w:rsidRPr="00087050">
        <w:rPr>
          <w:b/>
          <w:smallCaps/>
          <w:sz w:val="40"/>
          <w:szCs w:val="40"/>
        </w:rPr>
        <w:t xml:space="preserve">                      LIST OF FIGURES</w:t>
      </w:r>
    </w:p>
    <w:tbl>
      <w:tblPr>
        <w:tblpPr w:leftFromText="180" w:rightFromText="180" w:vertAnchor="text" w:horzAnchor="margin" w:tblpY="145"/>
        <w:tblOverlap w:val="never"/>
        <w:tblW w:w="0" w:type="auto"/>
        <w:tblLook w:val="04E0" w:firstRow="1" w:lastRow="1" w:firstColumn="1" w:lastColumn="0" w:noHBand="0" w:noVBand="1"/>
      </w:tblPr>
      <w:tblGrid>
        <w:gridCol w:w="907"/>
        <w:gridCol w:w="1192"/>
        <w:gridCol w:w="557"/>
        <w:gridCol w:w="4694"/>
        <w:gridCol w:w="1192"/>
      </w:tblGrid>
      <w:tr w:rsidR="00154B1F" w:rsidRPr="00E6648F" w14:paraId="2E5638E6" w14:textId="77777777" w:rsidTr="00661B01">
        <w:trPr>
          <w:trHeight w:val="517"/>
        </w:trPr>
        <w:tc>
          <w:tcPr>
            <w:tcW w:w="907" w:type="dxa"/>
          </w:tcPr>
          <w:p w14:paraId="4A9F833D" w14:textId="77777777" w:rsidR="00154B1F" w:rsidRPr="00E6648F" w:rsidRDefault="00390AF0" w:rsidP="00D70606">
            <w:pPr>
              <w:spacing w:line="360" w:lineRule="auto"/>
              <w:jc w:val="center"/>
              <w:rPr>
                <w:b/>
              </w:rPr>
            </w:pPr>
            <w:proofErr w:type="spellStart"/>
            <w:r w:rsidRPr="00E6648F">
              <w:rPr>
                <w:b/>
              </w:rPr>
              <w:t>S</w:t>
            </w:r>
            <w:r>
              <w:rPr>
                <w:b/>
              </w:rPr>
              <w:t>r</w:t>
            </w:r>
            <w:r w:rsidRPr="00E6648F">
              <w:rPr>
                <w:b/>
              </w:rPr>
              <w:t>.No</w:t>
            </w:r>
            <w:proofErr w:type="spellEnd"/>
            <w:r w:rsidRPr="00E6648F">
              <w:rPr>
                <w:b/>
              </w:rPr>
              <w:t>.</w:t>
            </w:r>
          </w:p>
        </w:tc>
        <w:tc>
          <w:tcPr>
            <w:tcW w:w="1749" w:type="dxa"/>
            <w:gridSpan w:val="2"/>
          </w:tcPr>
          <w:p w14:paraId="647AA269" w14:textId="77777777" w:rsidR="00154B1F" w:rsidRPr="00E6648F" w:rsidRDefault="00390AF0" w:rsidP="00D70606">
            <w:pPr>
              <w:spacing w:line="360" w:lineRule="auto"/>
              <w:jc w:val="center"/>
              <w:rPr>
                <w:b/>
              </w:rPr>
            </w:pPr>
            <w:r>
              <w:rPr>
                <w:b/>
              </w:rPr>
              <w:t>Figure</w:t>
            </w:r>
            <w:r w:rsidRPr="00E6648F">
              <w:rPr>
                <w:b/>
              </w:rPr>
              <w:t xml:space="preserve"> No.</w:t>
            </w:r>
          </w:p>
        </w:tc>
        <w:tc>
          <w:tcPr>
            <w:tcW w:w="4694" w:type="dxa"/>
          </w:tcPr>
          <w:p w14:paraId="4FB57B86" w14:textId="77777777" w:rsidR="00154B1F" w:rsidRPr="00E6648F" w:rsidRDefault="00390AF0" w:rsidP="00D70606">
            <w:pPr>
              <w:spacing w:line="360" w:lineRule="auto"/>
              <w:jc w:val="center"/>
              <w:rPr>
                <w:b/>
              </w:rPr>
            </w:pPr>
            <w:r>
              <w:rPr>
                <w:b/>
              </w:rPr>
              <w:t>Description</w:t>
            </w:r>
          </w:p>
        </w:tc>
        <w:tc>
          <w:tcPr>
            <w:tcW w:w="1192" w:type="dxa"/>
          </w:tcPr>
          <w:p w14:paraId="0050944F" w14:textId="77777777" w:rsidR="00154B1F" w:rsidRPr="00E6648F" w:rsidRDefault="00390AF0" w:rsidP="00D70606">
            <w:pPr>
              <w:spacing w:line="360" w:lineRule="auto"/>
              <w:rPr>
                <w:b/>
              </w:rPr>
            </w:pPr>
            <w:r w:rsidRPr="00E6648F">
              <w:rPr>
                <w:b/>
              </w:rPr>
              <w:t>Page No.</w:t>
            </w:r>
          </w:p>
        </w:tc>
      </w:tr>
      <w:tr w:rsidR="008703CF" w:rsidRPr="00E6648F" w14:paraId="5C0B4E2A" w14:textId="77777777" w:rsidTr="00661B01">
        <w:trPr>
          <w:trHeight w:val="447"/>
        </w:trPr>
        <w:tc>
          <w:tcPr>
            <w:tcW w:w="907" w:type="dxa"/>
          </w:tcPr>
          <w:p w14:paraId="3CD18AC0" w14:textId="77777777" w:rsidR="008703CF" w:rsidRPr="00E6648F" w:rsidRDefault="00390AF0" w:rsidP="00D70606">
            <w:pPr>
              <w:spacing w:line="360" w:lineRule="auto"/>
              <w:rPr>
                <w:b/>
              </w:rPr>
            </w:pPr>
            <w:r>
              <w:rPr>
                <w:b/>
              </w:rPr>
              <w:t xml:space="preserve">     1</w:t>
            </w:r>
          </w:p>
        </w:tc>
        <w:tc>
          <w:tcPr>
            <w:tcW w:w="1749" w:type="dxa"/>
            <w:gridSpan w:val="2"/>
          </w:tcPr>
          <w:p w14:paraId="4DC4BCA5" w14:textId="4CF65468" w:rsidR="008703CF" w:rsidRPr="00CA5F71" w:rsidRDefault="00D26BB2" w:rsidP="00D70606">
            <w:pPr>
              <w:pStyle w:val="sub1"/>
              <w:framePr w:hSpace="0" w:wrap="auto" w:vAnchor="margin" w:hAnchor="text" w:yAlign="inline"/>
              <w:spacing w:line="360" w:lineRule="auto"/>
              <w:suppressOverlap w:val="0"/>
            </w:pPr>
            <w:r>
              <w:t>FIGURE 1</w:t>
            </w:r>
          </w:p>
        </w:tc>
        <w:tc>
          <w:tcPr>
            <w:tcW w:w="4694" w:type="dxa"/>
          </w:tcPr>
          <w:p w14:paraId="0F85D811" w14:textId="77777777" w:rsidR="008703CF" w:rsidRPr="008703CF" w:rsidRDefault="00025566" w:rsidP="00D70606">
            <w:pPr>
              <w:pStyle w:val="sub1"/>
              <w:framePr w:hSpace="0" w:wrap="auto" w:vAnchor="margin" w:hAnchor="text" w:yAlign="inline"/>
              <w:spacing w:line="360" w:lineRule="auto"/>
              <w:suppressOverlap w:val="0"/>
            </w:pPr>
            <w:r>
              <w:t>STABLE BACKGROUND IMAGE</w:t>
            </w:r>
          </w:p>
        </w:tc>
        <w:tc>
          <w:tcPr>
            <w:tcW w:w="1192" w:type="dxa"/>
          </w:tcPr>
          <w:p w14:paraId="1CBEBAA7" w14:textId="6CDC5171" w:rsidR="008703CF" w:rsidRPr="005C1C96" w:rsidRDefault="009001F8" w:rsidP="00D70606">
            <w:pPr>
              <w:pStyle w:val="sub1"/>
              <w:framePr w:hSpace="0" w:wrap="auto" w:vAnchor="margin" w:hAnchor="text" w:yAlign="inline"/>
              <w:spacing w:line="360" w:lineRule="auto"/>
              <w:suppressOverlap w:val="0"/>
            </w:pPr>
            <w:r>
              <w:t xml:space="preserve">       </w:t>
            </w:r>
            <w:r w:rsidR="00670149">
              <w:t>7</w:t>
            </w:r>
          </w:p>
        </w:tc>
      </w:tr>
      <w:tr w:rsidR="00154B1F" w:rsidRPr="00E6648F" w14:paraId="28ABADBC" w14:textId="77777777" w:rsidTr="00661B01">
        <w:trPr>
          <w:trHeight w:val="344"/>
        </w:trPr>
        <w:tc>
          <w:tcPr>
            <w:tcW w:w="907" w:type="dxa"/>
          </w:tcPr>
          <w:p w14:paraId="38C2959F" w14:textId="77777777" w:rsidR="00154B1F" w:rsidRPr="00E6648F" w:rsidRDefault="00390AF0" w:rsidP="00D70606">
            <w:pPr>
              <w:spacing w:line="360" w:lineRule="auto"/>
              <w:jc w:val="center"/>
              <w:rPr>
                <w:b/>
              </w:rPr>
            </w:pPr>
            <w:r>
              <w:rPr>
                <w:b/>
              </w:rPr>
              <w:t>2</w:t>
            </w:r>
          </w:p>
        </w:tc>
        <w:tc>
          <w:tcPr>
            <w:tcW w:w="1749" w:type="dxa"/>
            <w:gridSpan w:val="2"/>
          </w:tcPr>
          <w:p w14:paraId="1BF2D1FA" w14:textId="110308EB" w:rsidR="00154B1F" w:rsidRPr="00CA5F71" w:rsidRDefault="00D26BB2" w:rsidP="00D70606">
            <w:pPr>
              <w:pStyle w:val="sub1"/>
              <w:framePr w:hSpace="0" w:wrap="auto" w:vAnchor="margin" w:hAnchor="text" w:yAlign="inline"/>
              <w:spacing w:line="360" w:lineRule="auto"/>
              <w:suppressOverlap w:val="0"/>
            </w:pPr>
            <w:r>
              <w:t>FIGURE 2</w:t>
            </w:r>
            <w:r w:rsidR="00390AF0">
              <w:t xml:space="preserve">         </w:t>
            </w:r>
          </w:p>
        </w:tc>
        <w:tc>
          <w:tcPr>
            <w:tcW w:w="4694" w:type="dxa"/>
          </w:tcPr>
          <w:p w14:paraId="4D6E15CC" w14:textId="77777777" w:rsidR="00154B1F" w:rsidRPr="00CA5F71" w:rsidRDefault="00025566" w:rsidP="00D70606">
            <w:pPr>
              <w:pStyle w:val="sub1"/>
              <w:framePr w:hSpace="0" w:wrap="auto" w:vAnchor="margin" w:hAnchor="text" w:yAlign="inline"/>
              <w:spacing w:line="360" w:lineRule="auto"/>
              <w:suppressOverlap w:val="0"/>
            </w:pPr>
            <w:r>
              <w:t>IMAGE UNDER INVESTIGATION</w:t>
            </w:r>
          </w:p>
        </w:tc>
        <w:tc>
          <w:tcPr>
            <w:tcW w:w="1192" w:type="dxa"/>
          </w:tcPr>
          <w:p w14:paraId="134712DF" w14:textId="0534F710" w:rsidR="00154B1F" w:rsidRPr="00356440" w:rsidRDefault="009001F8" w:rsidP="00D70606">
            <w:pPr>
              <w:pStyle w:val="sub1"/>
              <w:framePr w:hSpace="0" w:wrap="auto" w:vAnchor="margin" w:hAnchor="text" w:yAlign="inline"/>
              <w:spacing w:line="360" w:lineRule="auto"/>
              <w:suppressOverlap w:val="0"/>
            </w:pPr>
            <w:r>
              <w:t xml:space="preserve">       </w:t>
            </w:r>
            <w:r w:rsidR="00670149">
              <w:t>7</w:t>
            </w:r>
          </w:p>
        </w:tc>
      </w:tr>
      <w:tr w:rsidR="00154B1F" w:rsidRPr="00E6648F" w14:paraId="595EF91E" w14:textId="77777777" w:rsidTr="00D70606">
        <w:trPr>
          <w:trHeight w:val="1473"/>
        </w:trPr>
        <w:tc>
          <w:tcPr>
            <w:tcW w:w="907" w:type="dxa"/>
          </w:tcPr>
          <w:p w14:paraId="5D34CC07" w14:textId="77777777" w:rsidR="00154B1F" w:rsidRDefault="00390AF0" w:rsidP="00D70606">
            <w:pPr>
              <w:spacing w:line="360" w:lineRule="auto"/>
              <w:jc w:val="center"/>
              <w:rPr>
                <w:b/>
              </w:rPr>
            </w:pPr>
            <w:r>
              <w:rPr>
                <w:b/>
              </w:rPr>
              <w:t>3</w:t>
            </w:r>
          </w:p>
          <w:p w14:paraId="39AFBCE4" w14:textId="77777777" w:rsidR="0084447C" w:rsidRDefault="0084447C" w:rsidP="00D70606">
            <w:pPr>
              <w:spacing w:line="360" w:lineRule="auto"/>
              <w:jc w:val="center"/>
              <w:rPr>
                <w:b/>
              </w:rPr>
            </w:pPr>
          </w:p>
          <w:p w14:paraId="4D84145D" w14:textId="319902C8" w:rsidR="00390AF0" w:rsidRDefault="00FD0572" w:rsidP="00D70606">
            <w:pPr>
              <w:spacing w:line="360" w:lineRule="auto"/>
              <w:jc w:val="center"/>
              <w:rPr>
                <w:b/>
              </w:rPr>
            </w:pPr>
            <w:r>
              <w:rPr>
                <w:b/>
              </w:rPr>
              <w:t>4</w:t>
            </w:r>
          </w:p>
          <w:p w14:paraId="21EF082E" w14:textId="03400935" w:rsidR="00390AF0" w:rsidRDefault="00390AF0" w:rsidP="0084447C">
            <w:pPr>
              <w:spacing w:line="360" w:lineRule="auto"/>
              <w:jc w:val="center"/>
              <w:rPr>
                <w:b/>
              </w:rPr>
            </w:pPr>
          </w:p>
          <w:p w14:paraId="0401B922" w14:textId="057C7AA5" w:rsidR="00390AF0" w:rsidRDefault="00FD0572" w:rsidP="00D70606">
            <w:pPr>
              <w:spacing w:line="360" w:lineRule="auto"/>
              <w:rPr>
                <w:b/>
              </w:rPr>
            </w:pPr>
            <w:r>
              <w:rPr>
                <w:b/>
              </w:rPr>
              <w:t xml:space="preserve">     </w:t>
            </w:r>
            <w:r w:rsidR="005F6DBC">
              <w:rPr>
                <w:b/>
              </w:rPr>
              <w:t>5</w:t>
            </w:r>
          </w:p>
          <w:p w14:paraId="06CE7587" w14:textId="4F76850B" w:rsidR="00FD0572" w:rsidRDefault="005F6DBC" w:rsidP="00D70606">
            <w:pPr>
              <w:spacing w:line="360" w:lineRule="auto"/>
              <w:rPr>
                <w:b/>
              </w:rPr>
            </w:pPr>
            <w:r>
              <w:rPr>
                <w:b/>
              </w:rPr>
              <w:t xml:space="preserve">     6</w:t>
            </w:r>
          </w:p>
          <w:p w14:paraId="2DFACC79" w14:textId="5091D3F0" w:rsidR="00FD0572" w:rsidRDefault="005F6DBC" w:rsidP="00D70606">
            <w:pPr>
              <w:spacing w:line="360" w:lineRule="auto"/>
              <w:rPr>
                <w:b/>
              </w:rPr>
            </w:pPr>
            <w:r>
              <w:rPr>
                <w:b/>
              </w:rPr>
              <w:t xml:space="preserve"> </w:t>
            </w:r>
            <w:r w:rsidR="00FD0572">
              <w:rPr>
                <w:b/>
              </w:rPr>
              <w:t xml:space="preserve"> </w:t>
            </w:r>
          </w:p>
          <w:p w14:paraId="7D412BC5" w14:textId="10DAC945" w:rsidR="00FD0572" w:rsidRDefault="00FD0572" w:rsidP="00D70606">
            <w:pPr>
              <w:spacing w:line="360" w:lineRule="auto"/>
              <w:rPr>
                <w:b/>
              </w:rPr>
            </w:pPr>
            <w:r>
              <w:rPr>
                <w:b/>
              </w:rPr>
              <w:t xml:space="preserve">     </w:t>
            </w:r>
            <w:r w:rsidR="005F6DBC">
              <w:rPr>
                <w:b/>
              </w:rPr>
              <w:t>7</w:t>
            </w:r>
          </w:p>
          <w:p w14:paraId="1C24147C" w14:textId="77777777" w:rsidR="00FD0572" w:rsidRDefault="00FD0572" w:rsidP="00D70606">
            <w:pPr>
              <w:spacing w:line="360" w:lineRule="auto"/>
              <w:rPr>
                <w:b/>
              </w:rPr>
            </w:pPr>
            <w:r>
              <w:rPr>
                <w:b/>
              </w:rPr>
              <w:t xml:space="preserve">  </w:t>
            </w:r>
          </w:p>
          <w:p w14:paraId="3EAD0F05" w14:textId="0319AF87" w:rsidR="00FD0572" w:rsidRDefault="00FD0572" w:rsidP="00D70606">
            <w:pPr>
              <w:spacing w:line="360" w:lineRule="auto"/>
              <w:rPr>
                <w:b/>
              </w:rPr>
            </w:pPr>
            <w:r>
              <w:rPr>
                <w:b/>
              </w:rPr>
              <w:t xml:space="preserve">     </w:t>
            </w:r>
          </w:p>
          <w:p w14:paraId="20052C17" w14:textId="5335E213" w:rsidR="00FD0572" w:rsidRDefault="005F6DBC" w:rsidP="00D70606">
            <w:pPr>
              <w:spacing w:line="360" w:lineRule="auto"/>
              <w:rPr>
                <w:b/>
              </w:rPr>
            </w:pPr>
            <w:r>
              <w:rPr>
                <w:b/>
              </w:rPr>
              <w:t xml:space="preserve">     8</w:t>
            </w:r>
          </w:p>
          <w:p w14:paraId="552EDC2D" w14:textId="01C18C0F" w:rsidR="008E7D8D" w:rsidRDefault="008E7D8D" w:rsidP="00D70606">
            <w:pPr>
              <w:spacing w:line="360" w:lineRule="auto"/>
              <w:rPr>
                <w:b/>
              </w:rPr>
            </w:pPr>
          </w:p>
          <w:p w14:paraId="7926C987" w14:textId="600E3515" w:rsidR="008E7D8D" w:rsidRDefault="008E7D8D" w:rsidP="00D70606">
            <w:pPr>
              <w:spacing w:line="360" w:lineRule="auto"/>
              <w:rPr>
                <w:b/>
              </w:rPr>
            </w:pPr>
          </w:p>
          <w:p w14:paraId="1C174CE9" w14:textId="44EE37CC" w:rsidR="008E7D8D" w:rsidRDefault="008E7D8D" w:rsidP="00D70606">
            <w:pPr>
              <w:spacing w:line="360" w:lineRule="auto"/>
              <w:rPr>
                <w:b/>
              </w:rPr>
            </w:pPr>
          </w:p>
          <w:p w14:paraId="418BDFEC" w14:textId="499736C7" w:rsidR="008E7D8D" w:rsidRDefault="008E7D8D" w:rsidP="00D70606">
            <w:pPr>
              <w:spacing w:line="360" w:lineRule="auto"/>
              <w:rPr>
                <w:b/>
              </w:rPr>
            </w:pPr>
            <w:r>
              <w:rPr>
                <w:b/>
              </w:rPr>
              <w:t xml:space="preserve">      9</w:t>
            </w:r>
          </w:p>
          <w:p w14:paraId="23F621CC" w14:textId="77777777" w:rsidR="00FD0572" w:rsidRDefault="00FD0572" w:rsidP="00D70606">
            <w:pPr>
              <w:spacing w:line="360" w:lineRule="auto"/>
              <w:rPr>
                <w:b/>
              </w:rPr>
            </w:pPr>
          </w:p>
          <w:p w14:paraId="6A199743" w14:textId="4AE30A94" w:rsidR="00FD0572" w:rsidRPr="00E6648F" w:rsidRDefault="00FD0572" w:rsidP="00D70606">
            <w:pPr>
              <w:spacing w:line="360" w:lineRule="auto"/>
              <w:rPr>
                <w:b/>
              </w:rPr>
            </w:pPr>
            <w:r>
              <w:rPr>
                <w:b/>
              </w:rPr>
              <w:t xml:space="preserve">     </w:t>
            </w:r>
          </w:p>
        </w:tc>
        <w:tc>
          <w:tcPr>
            <w:tcW w:w="1749" w:type="dxa"/>
            <w:gridSpan w:val="2"/>
          </w:tcPr>
          <w:p w14:paraId="2B09CA85" w14:textId="3B1276E6" w:rsidR="00154B1F" w:rsidRPr="00390AF0" w:rsidRDefault="00D26BB2" w:rsidP="00D70606">
            <w:pPr>
              <w:pStyle w:val="sub1"/>
              <w:framePr w:hSpace="0" w:wrap="auto" w:vAnchor="margin" w:hAnchor="text" w:yAlign="inline"/>
              <w:spacing w:line="360" w:lineRule="auto"/>
              <w:suppressOverlap w:val="0"/>
            </w:pPr>
            <w:r>
              <w:t>FIGURE 3</w:t>
            </w:r>
            <w:r w:rsidR="00390AF0" w:rsidRPr="00390AF0">
              <w:t xml:space="preserve">            </w:t>
            </w:r>
          </w:p>
          <w:p w14:paraId="02560960" w14:textId="77777777" w:rsidR="00154B1F" w:rsidRDefault="00154B1F" w:rsidP="00D70606">
            <w:pPr>
              <w:pStyle w:val="sub1"/>
              <w:framePr w:hSpace="0" w:wrap="auto" w:vAnchor="margin" w:hAnchor="text" w:yAlign="inline"/>
              <w:spacing w:line="360" w:lineRule="auto"/>
              <w:suppressOverlap w:val="0"/>
            </w:pPr>
          </w:p>
          <w:p w14:paraId="3E954AD5" w14:textId="799BE60A" w:rsidR="00525747" w:rsidRDefault="00525747" w:rsidP="00D70606">
            <w:pPr>
              <w:pStyle w:val="sub1"/>
              <w:framePr w:hSpace="0" w:wrap="auto" w:vAnchor="margin" w:hAnchor="text" w:yAlign="inline"/>
              <w:spacing w:line="360" w:lineRule="auto"/>
              <w:suppressOverlap w:val="0"/>
            </w:pPr>
            <w:r>
              <w:t xml:space="preserve">FIGURE </w:t>
            </w:r>
            <w:r w:rsidR="005F6DBC">
              <w:t>4</w:t>
            </w:r>
          </w:p>
          <w:p w14:paraId="32640A84" w14:textId="77777777" w:rsidR="00D26BB2" w:rsidRDefault="00D26BB2" w:rsidP="00D70606">
            <w:pPr>
              <w:pStyle w:val="sub1"/>
              <w:framePr w:hSpace="0" w:wrap="auto" w:vAnchor="margin" w:hAnchor="text" w:yAlign="inline"/>
              <w:spacing w:line="360" w:lineRule="auto"/>
              <w:suppressOverlap w:val="0"/>
            </w:pPr>
          </w:p>
          <w:p w14:paraId="37DBC77E" w14:textId="310734E4" w:rsidR="00D26BB2" w:rsidRDefault="00D26BB2" w:rsidP="00D70606">
            <w:pPr>
              <w:pStyle w:val="sub1"/>
              <w:framePr w:hSpace="0" w:wrap="auto" w:vAnchor="margin" w:hAnchor="text" w:yAlign="inline"/>
              <w:spacing w:line="360" w:lineRule="auto"/>
              <w:suppressOverlap w:val="0"/>
            </w:pPr>
            <w:r>
              <w:t xml:space="preserve">FIGURE </w:t>
            </w:r>
            <w:r w:rsidR="005F6DBC">
              <w:t>5</w:t>
            </w:r>
          </w:p>
          <w:p w14:paraId="0F45B5C6" w14:textId="54BD72DA" w:rsidR="00D26BB2" w:rsidRDefault="00D26BB2" w:rsidP="00D70606">
            <w:pPr>
              <w:pStyle w:val="sub1"/>
              <w:framePr w:hSpace="0" w:wrap="auto" w:vAnchor="margin" w:hAnchor="text" w:yAlign="inline"/>
              <w:spacing w:line="360" w:lineRule="auto"/>
              <w:suppressOverlap w:val="0"/>
            </w:pPr>
            <w:r>
              <w:t xml:space="preserve">FIGURE </w:t>
            </w:r>
            <w:r w:rsidR="005F6DBC">
              <w:t>6</w:t>
            </w:r>
          </w:p>
          <w:p w14:paraId="41C3754B" w14:textId="77777777" w:rsidR="00D26BB2" w:rsidRDefault="00D26BB2" w:rsidP="00D70606">
            <w:pPr>
              <w:pStyle w:val="sub1"/>
              <w:framePr w:hSpace="0" w:wrap="auto" w:vAnchor="margin" w:hAnchor="text" w:yAlign="inline"/>
              <w:spacing w:line="360" w:lineRule="auto"/>
              <w:suppressOverlap w:val="0"/>
            </w:pPr>
          </w:p>
          <w:p w14:paraId="35A55840" w14:textId="77777777" w:rsidR="00D26BB2" w:rsidRDefault="00D26BB2" w:rsidP="00D70606">
            <w:pPr>
              <w:pStyle w:val="sub1"/>
              <w:framePr w:hSpace="0" w:wrap="auto" w:vAnchor="margin" w:hAnchor="text" w:yAlign="inline"/>
              <w:spacing w:line="360" w:lineRule="auto"/>
              <w:suppressOverlap w:val="0"/>
            </w:pPr>
            <w:r>
              <w:t>FIGURE 7</w:t>
            </w:r>
          </w:p>
          <w:p w14:paraId="1BC25754" w14:textId="77777777" w:rsidR="00F27A9A" w:rsidRDefault="00F27A9A" w:rsidP="00D70606">
            <w:pPr>
              <w:pStyle w:val="sub1"/>
              <w:framePr w:hSpace="0" w:wrap="auto" w:vAnchor="margin" w:hAnchor="text" w:yAlign="inline"/>
              <w:spacing w:line="360" w:lineRule="auto"/>
              <w:suppressOverlap w:val="0"/>
            </w:pPr>
          </w:p>
          <w:p w14:paraId="65991875" w14:textId="77777777" w:rsidR="00F27A9A" w:rsidRDefault="00F27A9A" w:rsidP="00D70606">
            <w:pPr>
              <w:pStyle w:val="sub1"/>
              <w:framePr w:hSpace="0" w:wrap="auto" w:vAnchor="margin" w:hAnchor="text" w:yAlign="inline"/>
              <w:spacing w:line="360" w:lineRule="auto"/>
              <w:suppressOverlap w:val="0"/>
            </w:pPr>
          </w:p>
          <w:p w14:paraId="6C2F085E" w14:textId="77777777" w:rsidR="00F27A9A" w:rsidRDefault="00F27A9A" w:rsidP="00D70606">
            <w:pPr>
              <w:pStyle w:val="sub1"/>
              <w:framePr w:hSpace="0" w:wrap="auto" w:vAnchor="margin" w:hAnchor="text" w:yAlign="inline"/>
              <w:spacing w:line="360" w:lineRule="auto"/>
              <w:suppressOverlap w:val="0"/>
            </w:pPr>
            <w:r>
              <w:t>FIGURE 8</w:t>
            </w:r>
          </w:p>
          <w:p w14:paraId="179AFC05" w14:textId="77777777" w:rsidR="000F3EDF" w:rsidRDefault="000F3EDF" w:rsidP="00D70606">
            <w:pPr>
              <w:pStyle w:val="sub1"/>
              <w:framePr w:hSpace="0" w:wrap="auto" w:vAnchor="margin" w:hAnchor="text" w:yAlign="inline"/>
              <w:spacing w:line="360" w:lineRule="auto"/>
              <w:suppressOverlap w:val="0"/>
            </w:pPr>
          </w:p>
          <w:p w14:paraId="67050F33" w14:textId="51FFBBAB" w:rsidR="000F3EDF" w:rsidRDefault="000F3EDF" w:rsidP="00D70606">
            <w:pPr>
              <w:pStyle w:val="sub1"/>
              <w:framePr w:hSpace="0" w:wrap="auto" w:vAnchor="margin" w:hAnchor="text" w:yAlign="inline"/>
              <w:spacing w:line="360" w:lineRule="auto"/>
              <w:suppressOverlap w:val="0"/>
            </w:pPr>
          </w:p>
          <w:p w14:paraId="5ACF65D0" w14:textId="77777777" w:rsidR="000F3EDF" w:rsidRDefault="000F3EDF" w:rsidP="00D70606">
            <w:pPr>
              <w:pStyle w:val="sub1"/>
              <w:framePr w:hSpace="0" w:wrap="auto" w:vAnchor="margin" w:hAnchor="text" w:yAlign="inline"/>
              <w:spacing w:line="360" w:lineRule="auto"/>
              <w:suppressOverlap w:val="0"/>
            </w:pPr>
          </w:p>
          <w:p w14:paraId="31AB0CB6" w14:textId="233BD8F2" w:rsidR="000F3EDF" w:rsidRPr="00D50B74" w:rsidRDefault="000F3EDF" w:rsidP="00D70606">
            <w:pPr>
              <w:pStyle w:val="sub1"/>
              <w:framePr w:hSpace="0" w:wrap="auto" w:vAnchor="margin" w:hAnchor="text" w:yAlign="inline"/>
              <w:spacing w:line="360" w:lineRule="auto"/>
              <w:suppressOverlap w:val="0"/>
            </w:pPr>
            <w:r>
              <w:t xml:space="preserve">FIGURE 9           </w:t>
            </w:r>
          </w:p>
        </w:tc>
        <w:tc>
          <w:tcPr>
            <w:tcW w:w="4694" w:type="dxa"/>
          </w:tcPr>
          <w:p w14:paraId="0A136508" w14:textId="2A098437" w:rsidR="00154B1F" w:rsidRDefault="0069449F" w:rsidP="00D70606">
            <w:pPr>
              <w:pStyle w:val="sub1"/>
              <w:framePr w:hSpace="0" w:wrap="auto" w:vAnchor="margin" w:hAnchor="text" w:yAlign="inline"/>
              <w:spacing w:line="360" w:lineRule="auto"/>
              <w:suppressOverlap w:val="0"/>
            </w:pPr>
            <w:r>
              <w:t xml:space="preserve">SELETED CENTRELINE ON EACH </w:t>
            </w:r>
          </w:p>
          <w:p w14:paraId="4A220A65" w14:textId="7AB42731" w:rsidR="0084447C" w:rsidRDefault="0084447C" w:rsidP="00D70606">
            <w:pPr>
              <w:pStyle w:val="sub1"/>
              <w:framePr w:hSpace="0" w:wrap="auto" w:vAnchor="margin" w:hAnchor="text" w:yAlign="inline"/>
              <w:spacing w:line="360" w:lineRule="auto"/>
              <w:suppressOverlap w:val="0"/>
            </w:pPr>
            <w:r>
              <w:t>LANE</w:t>
            </w:r>
          </w:p>
          <w:p w14:paraId="7A2DD361" w14:textId="5ADEA219" w:rsidR="00A630F9" w:rsidRDefault="0084447C" w:rsidP="0084447C">
            <w:pPr>
              <w:pStyle w:val="sub1"/>
              <w:framePr w:hSpace="0" w:wrap="auto" w:vAnchor="margin" w:hAnchor="text" w:yAlign="inline"/>
              <w:spacing w:line="360" w:lineRule="auto"/>
              <w:suppressOverlap w:val="0"/>
            </w:pPr>
            <w:r>
              <w:t>CURRENT FRAME AND EXTRACTED PIXELS ON LANE</w:t>
            </w:r>
          </w:p>
          <w:p w14:paraId="7043C1F6" w14:textId="47CB62D7" w:rsidR="00967B91" w:rsidRDefault="00525747" w:rsidP="0084447C">
            <w:pPr>
              <w:pStyle w:val="sub1"/>
              <w:framePr w:hSpace="0" w:wrap="auto" w:vAnchor="margin" w:hAnchor="text" w:yAlign="inline"/>
              <w:spacing w:line="360" w:lineRule="auto"/>
              <w:suppressOverlap w:val="0"/>
            </w:pPr>
            <w:r>
              <w:t>INTERFACE OF VEHICLE DETECTION</w:t>
            </w:r>
          </w:p>
          <w:p w14:paraId="2133F9E3" w14:textId="77777777" w:rsidR="00525747" w:rsidRDefault="00525747" w:rsidP="0084447C">
            <w:pPr>
              <w:pStyle w:val="sub1"/>
              <w:framePr w:hSpace="0" w:wrap="auto" w:vAnchor="margin" w:hAnchor="text" w:yAlign="inline"/>
              <w:spacing w:line="360" w:lineRule="auto"/>
              <w:suppressOverlap w:val="0"/>
            </w:pPr>
            <w:r>
              <w:t>VIDEO CLIPS USED TO DETECT THE PROPOSED ALGORITHM</w:t>
            </w:r>
          </w:p>
          <w:p w14:paraId="5593F091" w14:textId="77777777" w:rsidR="00D26BB2" w:rsidRDefault="00D26BB2" w:rsidP="0084447C">
            <w:pPr>
              <w:pStyle w:val="sub1"/>
              <w:framePr w:hSpace="0" w:wrap="auto" w:vAnchor="margin" w:hAnchor="text" w:yAlign="inline"/>
              <w:spacing w:line="360" w:lineRule="auto"/>
              <w:suppressOverlap w:val="0"/>
            </w:pPr>
            <w:r>
              <w:t>CAMERA CALIBERATIONS</w:t>
            </w:r>
          </w:p>
          <w:p w14:paraId="11266D86" w14:textId="77777777" w:rsidR="00D26BB2" w:rsidRDefault="00F27A9A" w:rsidP="00D26BB2">
            <w:pPr>
              <w:pStyle w:val="sub1"/>
              <w:framePr w:hSpace="0" w:wrap="auto" w:vAnchor="margin" w:hAnchor="text" w:yAlign="inline"/>
              <w:numPr>
                <w:ilvl w:val="0"/>
                <w:numId w:val="32"/>
              </w:numPr>
              <w:spacing w:line="360" w:lineRule="auto"/>
              <w:suppressOverlap w:val="0"/>
            </w:pPr>
            <w:r>
              <w:t>OPTIMUM CALIBERATION</w:t>
            </w:r>
          </w:p>
          <w:p w14:paraId="2366F6AC" w14:textId="77777777" w:rsidR="00F27A9A" w:rsidRDefault="00F27A9A" w:rsidP="00D26BB2">
            <w:pPr>
              <w:pStyle w:val="sub1"/>
              <w:framePr w:hSpace="0" w:wrap="auto" w:vAnchor="margin" w:hAnchor="text" w:yAlign="inline"/>
              <w:numPr>
                <w:ilvl w:val="0"/>
                <w:numId w:val="32"/>
              </w:numPr>
              <w:spacing w:line="360" w:lineRule="auto"/>
              <w:suppressOverlap w:val="0"/>
            </w:pPr>
            <w:r>
              <w:t>IMPROPER LANE SELECTION</w:t>
            </w:r>
          </w:p>
          <w:p w14:paraId="4796B684" w14:textId="7BE4CE7A" w:rsidR="0046486F" w:rsidRDefault="00F27A9A" w:rsidP="00F27A9A">
            <w:pPr>
              <w:pStyle w:val="sub1"/>
              <w:framePr w:hSpace="0" w:wrap="auto" w:vAnchor="margin" w:hAnchor="text" w:yAlign="inline"/>
              <w:spacing w:line="360" w:lineRule="auto"/>
              <w:suppressOverlap w:val="0"/>
            </w:pPr>
            <w:r>
              <w:t>COMPARISON OF COUNTING RESULTS FOR DIFFERENT TIME INTERVALS OF LANE 1 AND LANE 3</w:t>
            </w:r>
          </w:p>
          <w:p w14:paraId="4928349D" w14:textId="77777777" w:rsidR="000F3EDF" w:rsidRDefault="000F3EDF" w:rsidP="00F27A9A">
            <w:pPr>
              <w:pStyle w:val="sub1"/>
              <w:framePr w:hSpace="0" w:wrap="auto" w:vAnchor="margin" w:hAnchor="text" w:yAlign="inline"/>
              <w:spacing w:line="360" w:lineRule="auto"/>
              <w:suppressOverlap w:val="0"/>
            </w:pPr>
          </w:p>
          <w:p w14:paraId="7FEF63C6" w14:textId="576386A4" w:rsidR="000F3EDF" w:rsidRPr="00A630F9" w:rsidRDefault="000F3EDF" w:rsidP="00F27A9A">
            <w:pPr>
              <w:pStyle w:val="sub1"/>
              <w:framePr w:hSpace="0" w:wrap="auto" w:vAnchor="margin" w:hAnchor="text" w:yAlign="inline"/>
              <w:spacing w:line="360" w:lineRule="auto"/>
              <w:suppressOverlap w:val="0"/>
            </w:pPr>
            <w:r>
              <w:t>COMPARION OF CLASSIFICATION</w:t>
            </w:r>
            <w:r w:rsidR="0046486F">
              <w:t xml:space="preserve">       </w:t>
            </w:r>
            <w:r>
              <w:t xml:space="preserve"> BEWEEN ACTUAL AND CCT SYSTEM </w:t>
            </w:r>
            <w:proofErr w:type="gramStart"/>
            <w:r>
              <w:t>FOR  EACH</w:t>
            </w:r>
            <w:proofErr w:type="gramEnd"/>
            <w:r>
              <w:t xml:space="preserve">  LANE  </w:t>
            </w:r>
          </w:p>
        </w:tc>
        <w:tc>
          <w:tcPr>
            <w:tcW w:w="1192" w:type="dxa"/>
          </w:tcPr>
          <w:p w14:paraId="7591CA0B" w14:textId="0170AFEB" w:rsidR="00390AF0" w:rsidRDefault="009001F8" w:rsidP="00D70606">
            <w:pPr>
              <w:pStyle w:val="sub1"/>
              <w:framePr w:hSpace="0" w:wrap="auto" w:vAnchor="margin" w:hAnchor="text" w:yAlign="inline"/>
              <w:spacing w:line="360" w:lineRule="auto"/>
              <w:suppressOverlap w:val="0"/>
            </w:pPr>
            <w:r>
              <w:t xml:space="preserve">       </w:t>
            </w:r>
            <w:r w:rsidR="009207F0">
              <w:t>9</w:t>
            </w:r>
          </w:p>
          <w:p w14:paraId="4311C4CC" w14:textId="77777777" w:rsidR="002C1650" w:rsidRPr="002C1650" w:rsidRDefault="002C1650" w:rsidP="002C1650"/>
          <w:p w14:paraId="7B6867E8" w14:textId="77777777" w:rsidR="009001F8" w:rsidRDefault="009001F8" w:rsidP="002C1650">
            <w:pPr>
              <w:rPr>
                <w:b/>
                <w:bCs/>
              </w:rPr>
            </w:pPr>
          </w:p>
          <w:p w14:paraId="62C6AEB0" w14:textId="77777777" w:rsidR="009001F8" w:rsidRDefault="009001F8" w:rsidP="002C1650">
            <w:pPr>
              <w:rPr>
                <w:b/>
                <w:bCs/>
              </w:rPr>
            </w:pPr>
          </w:p>
          <w:p w14:paraId="03438B40" w14:textId="01AA3F9A" w:rsidR="002C1650" w:rsidRPr="009001F8" w:rsidRDefault="009001F8" w:rsidP="002C1650">
            <w:pPr>
              <w:rPr>
                <w:b/>
                <w:bCs/>
              </w:rPr>
            </w:pPr>
            <w:r>
              <w:rPr>
                <w:b/>
                <w:bCs/>
              </w:rPr>
              <w:t xml:space="preserve">      </w:t>
            </w:r>
            <w:r w:rsidR="009207F0">
              <w:rPr>
                <w:b/>
                <w:bCs/>
              </w:rPr>
              <w:t>9</w:t>
            </w:r>
          </w:p>
          <w:p w14:paraId="644C4895" w14:textId="77777777" w:rsidR="009001F8" w:rsidRDefault="009001F8" w:rsidP="002C1650"/>
          <w:p w14:paraId="5D0F4C07" w14:textId="71753DAE" w:rsidR="009001F8" w:rsidRDefault="009001F8" w:rsidP="002C1650">
            <w:pPr>
              <w:rPr>
                <w:b/>
                <w:bCs/>
              </w:rPr>
            </w:pPr>
            <w:r>
              <w:rPr>
                <w:b/>
                <w:bCs/>
              </w:rPr>
              <w:t xml:space="preserve">      </w:t>
            </w:r>
            <w:r w:rsidR="00130C6A">
              <w:rPr>
                <w:b/>
                <w:bCs/>
              </w:rPr>
              <w:t>19</w:t>
            </w:r>
          </w:p>
          <w:p w14:paraId="114DA58D" w14:textId="77777777" w:rsidR="009001F8" w:rsidRDefault="009001F8" w:rsidP="002C1650">
            <w:pPr>
              <w:rPr>
                <w:b/>
                <w:bCs/>
              </w:rPr>
            </w:pPr>
          </w:p>
          <w:p w14:paraId="7F5AF993" w14:textId="05A70DD8" w:rsidR="009001F8" w:rsidRDefault="00130C6A" w:rsidP="002C1650">
            <w:pPr>
              <w:rPr>
                <w:b/>
                <w:bCs/>
              </w:rPr>
            </w:pPr>
            <w:r>
              <w:rPr>
                <w:b/>
                <w:bCs/>
              </w:rPr>
              <w:t xml:space="preserve">      20</w:t>
            </w:r>
          </w:p>
          <w:p w14:paraId="4A7B026B" w14:textId="556BE73D" w:rsidR="009001F8" w:rsidRDefault="009001F8" w:rsidP="002C1650">
            <w:pPr>
              <w:rPr>
                <w:b/>
                <w:bCs/>
              </w:rPr>
            </w:pPr>
            <w:r>
              <w:rPr>
                <w:b/>
                <w:bCs/>
              </w:rPr>
              <w:t xml:space="preserve">      </w:t>
            </w:r>
          </w:p>
          <w:p w14:paraId="05B135C5" w14:textId="04EF11CC" w:rsidR="009001F8" w:rsidRDefault="00683256" w:rsidP="002C1650">
            <w:pPr>
              <w:rPr>
                <w:b/>
                <w:bCs/>
              </w:rPr>
            </w:pPr>
            <w:r>
              <w:rPr>
                <w:b/>
                <w:bCs/>
              </w:rPr>
              <w:t xml:space="preserve">      21</w:t>
            </w:r>
          </w:p>
          <w:p w14:paraId="14ABCED8" w14:textId="77777777" w:rsidR="009001F8" w:rsidRDefault="009001F8" w:rsidP="002C1650">
            <w:pPr>
              <w:rPr>
                <w:b/>
                <w:bCs/>
              </w:rPr>
            </w:pPr>
          </w:p>
          <w:p w14:paraId="2F4B8017" w14:textId="75C37A2B" w:rsidR="009001F8" w:rsidRDefault="009001F8" w:rsidP="002C1650">
            <w:pPr>
              <w:rPr>
                <w:b/>
                <w:bCs/>
              </w:rPr>
            </w:pPr>
            <w:r>
              <w:rPr>
                <w:b/>
                <w:bCs/>
              </w:rPr>
              <w:t xml:space="preserve">      </w:t>
            </w:r>
            <w:r w:rsidR="00E6682D">
              <w:rPr>
                <w:b/>
                <w:bCs/>
              </w:rPr>
              <w:t>21</w:t>
            </w:r>
          </w:p>
          <w:p w14:paraId="37B9BDBF" w14:textId="244ED907" w:rsidR="009001F8" w:rsidRDefault="00683256" w:rsidP="002C1650">
            <w:pPr>
              <w:rPr>
                <w:b/>
                <w:bCs/>
              </w:rPr>
            </w:pPr>
            <w:r>
              <w:rPr>
                <w:b/>
                <w:bCs/>
              </w:rPr>
              <w:t xml:space="preserve">      21</w:t>
            </w:r>
          </w:p>
          <w:p w14:paraId="2A94B625" w14:textId="1B6FB28C" w:rsidR="009001F8" w:rsidRDefault="009001F8" w:rsidP="002C1650">
            <w:pPr>
              <w:rPr>
                <w:b/>
                <w:bCs/>
              </w:rPr>
            </w:pPr>
            <w:r>
              <w:rPr>
                <w:b/>
                <w:bCs/>
              </w:rPr>
              <w:t xml:space="preserve">      </w:t>
            </w:r>
          </w:p>
          <w:p w14:paraId="29C38DEF" w14:textId="68FAD2AD" w:rsidR="004D7396" w:rsidRDefault="00683256" w:rsidP="002C1650">
            <w:pPr>
              <w:rPr>
                <w:b/>
                <w:bCs/>
              </w:rPr>
            </w:pPr>
            <w:r>
              <w:rPr>
                <w:b/>
                <w:bCs/>
              </w:rPr>
              <w:t xml:space="preserve">      22</w:t>
            </w:r>
          </w:p>
          <w:p w14:paraId="0C68DF58" w14:textId="77777777" w:rsidR="004D7396" w:rsidRDefault="004D7396" w:rsidP="002C1650">
            <w:pPr>
              <w:rPr>
                <w:b/>
                <w:bCs/>
              </w:rPr>
            </w:pPr>
          </w:p>
          <w:p w14:paraId="5A8CEE6B" w14:textId="77777777" w:rsidR="004D7396" w:rsidRDefault="004D7396" w:rsidP="002C1650">
            <w:pPr>
              <w:rPr>
                <w:b/>
                <w:bCs/>
              </w:rPr>
            </w:pPr>
          </w:p>
          <w:p w14:paraId="73CE7873" w14:textId="77777777" w:rsidR="004D7396" w:rsidRDefault="004D7396" w:rsidP="002C1650">
            <w:pPr>
              <w:rPr>
                <w:b/>
                <w:bCs/>
              </w:rPr>
            </w:pPr>
          </w:p>
          <w:p w14:paraId="58979424" w14:textId="77777777" w:rsidR="004D7396" w:rsidRDefault="004D7396" w:rsidP="002C1650">
            <w:pPr>
              <w:rPr>
                <w:b/>
                <w:bCs/>
              </w:rPr>
            </w:pPr>
            <w:r>
              <w:rPr>
                <w:b/>
                <w:bCs/>
              </w:rPr>
              <w:t xml:space="preserve">      </w:t>
            </w:r>
          </w:p>
          <w:p w14:paraId="3646CCEB" w14:textId="77777777" w:rsidR="0046486F" w:rsidRDefault="00C15B52" w:rsidP="002C1650">
            <w:pPr>
              <w:rPr>
                <w:b/>
                <w:bCs/>
              </w:rPr>
            </w:pPr>
            <w:r>
              <w:rPr>
                <w:b/>
                <w:bCs/>
              </w:rPr>
              <w:t xml:space="preserve">      </w:t>
            </w:r>
          </w:p>
          <w:p w14:paraId="33C4C7FB" w14:textId="77777777" w:rsidR="00683256" w:rsidRPr="00683256" w:rsidRDefault="00683256" w:rsidP="00683256">
            <w:pPr>
              <w:rPr>
                <w:b/>
                <w:bCs/>
              </w:rPr>
            </w:pPr>
          </w:p>
          <w:p w14:paraId="7AA2FA08" w14:textId="3D8CCBB7" w:rsidR="00683256" w:rsidRPr="00683256" w:rsidRDefault="00683256" w:rsidP="00683256">
            <w:r w:rsidRPr="00683256">
              <w:rPr>
                <w:b/>
                <w:bCs/>
              </w:rPr>
              <w:t xml:space="preserve">       23</w:t>
            </w:r>
          </w:p>
        </w:tc>
      </w:tr>
      <w:tr w:rsidR="0084447C" w:rsidRPr="00E6648F" w14:paraId="6D3B722C" w14:textId="77777777" w:rsidTr="00D70606">
        <w:trPr>
          <w:gridAfter w:val="3"/>
          <w:wAfter w:w="6443" w:type="dxa"/>
          <w:trHeight w:val="443"/>
        </w:trPr>
        <w:tc>
          <w:tcPr>
            <w:tcW w:w="907" w:type="dxa"/>
          </w:tcPr>
          <w:p w14:paraId="2B87E99D" w14:textId="58A735B7" w:rsidR="0084447C" w:rsidRDefault="0084447C" w:rsidP="00D70606">
            <w:pPr>
              <w:spacing w:line="360" w:lineRule="auto"/>
              <w:rPr>
                <w:b/>
              </w:rPr>
            </w:pPr>
            <w:r>
              <w:rPr>
                <w:b/>
              </w:rPr>
              <w:t xml:space="preserve">     </w:t>
            </w:r>
          </w:p>
          <w:p w14:paraId="1819ED3A" w14:textId="77777777" w:rsidR="0084447C" w:rsidRPr="00E6648F" w:rsidRDefault="0084447C" w:rsidP="00D70606">
            <w:pPr>
              <w:spacing w:line="360" w:lineRule="auto"/>
              <w:jc w:val="both"/>
              <w:rPr>
                <w:b/>
              </w:rPr>
            </w:pPr>
          </w:p>
        </w:tc>
        <w:tc>
          <w:tcPr>
            <w:tcW w:w="1192" w:type="dxa"/>
          </w:tcPr>
          <w:p w14:paraId="3DD34644" w14:textId="2C3DC47A" w:rsidR="0084447C" w:rsidRPr="005C1C96" w:rsidRDefault="0084447C" w:rsidP="00D70606">
            <w:pPr>
              <w:pStyle w:val="sub1"/>
              <w:framePr w:hSpace="0" w:wrap="auto" w:vAnchor="margin" w:hAnchor="text" w:yAlign="inline"/>
              <w:spacing w:line="360" w:lineRule="auto"/>
              <w:suppressOverlap w:val="0"/>
            </w:pPr>
          </w:p>
        </w:tc>
      </w:tr>
      <w:tr w:rsidR="0084447C" w:rsidRPr="00E6648F" w14:paraId="4C58B0FF" w14:textId="77777777" w:rsidTr="00661B01">
        <w:trPr>
          <w:gridAfter w:val="3"/>
          <w:wAfter w:w="6443" w:type="dxa"/>
          <w:trHeight w:val="326"/>
        </w:trPr>
        <w:tc>
          <w:tcPr>
            <w:tcW w:w="907" w:type="dxa"/>
          </w:tcPr>
          <w:p w14:paraId="1C98002B" w14:textId="5BCB0249" w:rsidR="0084447C" w:rsidRDefault="0084447C" w:rsidP="00D70606">
            <w:pPr>
              <w:spacing w:line="360" w:lineRule="auto"/>
              <w:rPr>
                <w:b/>
              </w:rPr>
            </w:pPr>
            <w:r>
              <w:rPr>
                <w:b/>
              </w:rPr>
              <w:t xml:space="preserve">    </w:t>
            </w:r>
          </w:p>
        </w:tc>
        <w:tc>
          <w:tcPr>
            <w:tcW w:w="1192" w:type="dxa"/>
          </w:tcPr>
          <w:p w14:paraId="5B5E5110" w14:textId="35EEA4FE" w:rsidR="0084447C" w:rsidRDefault="0084447C" w:rsidP="00D70606">
            <w:pPr>
              <w:pStyle w:val="sub1"/>
              <w:framePr w:hSpace="0" w:wrap="auto" w:vAnchor="margin" w:hAnchor="text" w:yAlign="inline"/>
              <w:spacing w:line="360" w:lineRule="auto"/>
              <w:suppressOverlap w:val="0"/>
            </w:pPr>
          </w:p>
        </w:tc>
      </w:tr>
      <w:tr w:rsidR="0084447C" w:rsidRPr="00E6648F" w14:paraId="53A3648C" w14:textId="77777777" w:rsidTr="00661B01">
        <w:trPr>
          <w:gridAfter w:val="3"/>
          <w:wAfter w:w="6443" w:type="dxa"/>
          <w:trHeight w:val="326"/>
        </w:trPr>
        <w:tc>
          <w:tcPr>
            <w:tcW w:w="907" w:type="dxa"/>
          </w:tcPr>
          <w:p w14:paraId="018B0CD8" w14:textId="4E0DFD59" w:rsidR="0084447C" w:rsidRDefault="0084447C" w:rsidP="00D70606">
            <w:pPr>
              <w:spacing w:line="360" w:lineRule="auto"/>
              <w:jc w:val="center"/>
              <w:rPr>
                <w:b/>
              </w:rPr>
            </w:pPr>
          </w:p>
        </w:tc>
        <w:tc>
          <w:tcPr>
            <w:tcW w:w="1192" w:type="dxa"/>
          </w:tcPr>
          <w:p w14:paraId="33014AE8" w14:textId="0F26816C" w:rsidR="0084447C" w:rsidRDefault="0084447C" w:rsidP="00D70606">
            <w:pPr>
              <w:pStyle w:val="sub1"/>
              <w:framePr w:hSpace="0" w:wrap="auto" w:vAnchor="margin" w:hAnchor="text" w:yAlign="inline"/>
              <w:spacing w:line="360" w:lineRule="auto"/>
              <w:suppressOverlap w:val="0"/>
            </w:pPr>
          </w:p>
        </w:tc>
      </w:tr>
      <w:tr w:rsidR="0084447C" w:rsidRPr="00E6648F" w14:paraId="3EE22822" w14:textId="77777777" w:rsidTr="00661B01">
        <w:trPr>
          <w:gridAfter w:val="3"/>
          <w:wAfter w:w="6443" w:type="dxa"/>
          <w:trHeight w:val="326"/>
        </w:trPr>
        <w:tc>
          <w:tcPr>
            <w:tcW w:w="907" w:type="dxa"/>
          </w:tcPr>
          <w:p w14:paraId="3E552687" w14:textId="0112421E" w:rsidR="0084447C" w:rsidRDefault="0084447C" w:rsidP="00D70606">
            <w:pPr>
              <w:spacing w:line="360" w:lineRule="auto"/>
              <w:jc w:val="center"/>
              <w:rPr>
                <w:b/>
              </w:rPr>
            </w:pPr>
          </w:p>
        </w:tc>
        <w:tc>
          <w:tcPr>
            <w:tcW w:w="1192" w:type="dxa"/>
          </w:tcPr>
          <w:p w14:paraId="2586C938" w14:textId="6D0D4285" w:rsidR="0084447C" w:rsidRDefault="0084447C" w:rsidP="00D70606">
            <w:pPr>
              <w:pStyle w:val="sub1"/>
              <w:framePr w:hSpace="0" w:wrap="auto" w:vAnchor="margin" w:hAnchor="text" w:yAlign="inline"/>
              <w:spacing w:line="360" w:lineRule="auto"/>
              <w:suppressOverlap w:val="0"/>
            </w:pPr>
          </w:p>
        </w:tc>
      </w:tr>
      <w:tr w:rsidR="0084447C" w:rsidRPr="00E6648F" w14:paraId="3EE8524B" w14:textId="77777777" w:rsidTr="00661B01">
        <w:trPr>
          <w:gridAfter w:val="3"/>
          <w:wAfter w:w="6443" w:type="dxa"/>
          <w:trHeight w:val="326"/>
        </w:trPr>
        <w:tc>
          <w:tcPr>
            <w:tcW w:w="907" w:type="dxa"/>
          </w:tcPr>
          <w:p w14:paraId="052A8270" w14:textId="6448F54B" w:rsidR="0084447C" w:rsidRDefault="0084447C" w:rsidP="0084447C">
            <w:pPr>
              <w:spacing w:line="360" w:lineRule="auto"/>
              <w:rPr>
                <w:b/>
              </w:rPr>
            </w:pPr>
          </w:p>
        </w:tc>
        <w:tc>
          <w:tcPr>
            <w:tcW w:w="1192" w:type="dxa"/>
          </w:tcPr>
          <w:p w14:paraId="0CA55CDD" w14:textId="005054D8" w:rsidR="0084447C" w:rsidRDefault="0084447C" w:rsidP="00D70606">
            <w:pPr>
              <w:pStyle w:val="sub1"/>
              <w:framePr w:hSpace="0" w:wrap="auto" w:vAnchor="margin" w:hAnchor="text" w:yAlign="inline"/>
              <w:spacing w:line="360" w:lineRule="auto"/>
              <w:suppressOverlap w:val="0"/>
            </w:pPr>
          </w:p>
        </w:tc>
      </w:tr>
    </w:tbl>
    <w:p w14:paraId="71A9D013" w14:textId="77777777" w:rsidR="008703CF" w:rsidRDefault="008703CF" w:rsidP="00661B01">
      <w:pPr>
        <w:pStyle w:val="ListParagraph"/>
        <w:ind w:left="0"/>
        <w:jc w:val="center"/>
        <w:rPr>
          <w:rFonts w:eastAsia="Times New Roman"/>
          <w:b/>
          <w:smallCaps/>
          <w:sz w:val="40"/>
          <w:szCs w:val="40"/>
        </w:rPr>
      </w:pPr>
    </w:p>
    <w:p w14:paraId="1AA05806" w14:textId="77777777" w:rsidR="008703CF" w:rsidRDefault="008703CF" w:rsidP="00661B01">
      <w:pPr>
        <w:pStyle w:val="ListParagraph"/>
        <w:ind w:left="0"/>
        <w:jc w:val="center"/>
        <w:rPr>
          <w:rFonts w:eastAsia="Times New Roman"/>
          <w:b/>
          <w:smallCaps/>
          <w:sz w:val="40"/>
          <w:szCs w:val="40"/>
        </w:rPr>
      </w:pPr>
    </w:p>
    <w:p w14:paraId="145DA00B" w14:textId="77777777" w:rsidR="008703CF" w:rsidRDefault="008703CF" w:rsidP="00825DA0">
      <w:pPr>
        <w:pStyle w:val="ListParagraph"/>
        <w:ind w:left="0"/>
        <w:jc w:val="center"/>
        <w:rPr>
          <w:rFonts w:eastAsia="Times New Roman"/>
          <w:b/>
          <w:smallCaps/>
          <w:sz w:val="40"/>
          <w:szCs w:val="40"/>
        </w:rPr>
      </w:pPr>
    </w:p>
    <w:p w14:paraId="10FC5CCA" w14:textId="7D1C5A43" w:rsidR="00154B1F" w:rsidRDefault="00F34C11" w:rsidP="004D7396">
      <w:pPr>
        <w:rPr>
          <w:b/>
          <w:smallCaps/>
          <w:sz w:val="40"/>
          <w:szCs w:val="40"/>
        </w:rPr>
      </w:pPr>
      <w:r>
        <w:rPr>
          <w:b/>
          <w:smallCaps/>
          <w:sz w:val="40"/>
          <w:szCs w:val="40"/>
        </w:rPr>
        <w:br w:type="page"/>
      </w:r>
      <w:r w:rsidR="00154B1F" w:rsidRPr="00D82F0E">
        <w:rPr>
          <w:b/>
          <w:smallCaps/>
          <w:sz w:val="40"/>
          <w:szCs w:val="40"/>
        </w:rPr>
        <w:lastRenderedPageBreak/>
        <w:t>Table of Contents</w:t>
      </w:r>
    </w:p>
    <w:p w14:paraId="01EA6E85" w14:textId="77777777" w:rsidR="00A6772F" w:rsidRDefault="00A6772F" w:rsidP="00892BF2">
      <w:pPr>
        <w:pStyle w:val="sub1"/>
        <w:framePr w:h="13065" w:hRule="exact" w:wrap="around" w:y="343"/>
      </w:pPr>
      <w:r>
        <w:t>Chapter</w:t>
      </w:r>
      <w:r>
        <w:tab/>
        <w:t>Title</w:t>
      </w:r>
      <w:r>
        <w:tab/>
      </w:r>
      <w:r>
        <w:tab/>
      </w:r>
      <w:r>
        <w:tab/>
      </w:r>
      <w:r>
        <w:tab/>
      </w:r>
      <w:r>
        <w:tab/>
      </w:r>
      <w:r>
        <w:tab/>
      </w:r>
      <w:r>
        <w:tab/>
      </w:r>
      <w:r>
        <w:tab/>
      </w:r>
      <w:r>
        <w:tab/>
        <w:t>Page No.</w:t>
      </w:r>
    </w:p>
    <w:p w14:paraId="199EA37C" w14:textId="77777777" w:rsidR="00A6772F" w:rsidRDefault="00A6772F" w:rsidP="00892BF2">
      <w:pPr>
        <w:pStyle w:val="sub1"/>
        <w:framePr w:h="13065" w:hRule="exact" w:wrap="around" w:y="343"/>
      </w:pPr>
    </w:p>
    <w:p w14:paraId="75F2843E" w14:textId="3BCE8429" w:rsidR="00A6772F" w:rsidRPr="00CA60FA" w:rsidRDefault="00A6772F" w:rsidP="00892BF2">
      <w:pPr>
        <w:pStyle w:val="sub1"/>
        <w:framePr w:h="13065" w:hRule="exact" w:wrap="around" w:y="343"/>
      </w:pPr>
      <w:r>
        <w:t xml:space="preserve">                  ABSTRACT                                             </w:t>
      </w:r>
      <w:r>
        <w:tab/>
      </w:r>
      <w:r>
        <w:tab/>
      </w:r>
      <w:r>
        <w:tab/>
      </w:r>
      <w:r>
        <w:tab/>
      </w:r>
      <w:r>
        <w:tab/>
        <w:t xml:space="preserve">                    </w:t>
      </w:r>
    </w:p>
    <w:p w14:paraId="73C83834" w14:textId="77777777" w:rsidR="00A6772F" w:rsidRDefault="00A6772F" w:rsidP="00892BF2">
      <w:pPr>
        <w:pStyle w:val="sub1"/>
        <w:framePr w:h="13065" w:hRule="exact" w:wrap="around" w:y="343"/>
      </w:pPr>
      <w:r>
        <w:t xml:space="preserve">                                                                                                                                                                            </w:t>
      </w:r>
    </w:p>
    <w:p w14:paraId="6321227E" w14:textId="77777777" w:rsidR="00A6772F" w:rsidRDefault="00A6772F" w:rsidP="00892BF2">
      <w:pPr>
        <w:pStyle w:val="sub1"/>
        <w:framePr w:h="13065" w:hRule="exact" w:wrap="around" w:y="343"/>
      </w:pPr>
      <w:r>
        <w:t xml:space="preserve">                                                  </w:t>
      </w:r>
    </w:p>
    <w:p w14:paraId="09352281" w14:textId="2E94F757" w:rsidR="00A6772F" w:rsidRDefault="00A6772F" w:rsidP="00892BF2">
      <w:pPr>
        <w:pStyle w:val="sub1"/>
        <w:framePr w:h="13065" w:hRule="exact" w:wrap="around" w:y="343"/>
      </w:pPr>
      <w:r>
        <w:t>1</w:t>
      </w:r>
      <w:r>
        <w:tab/>
      </w:r>
      <w:proofErr w:type="gramStart"/>
      <w:r w:rsidR="00E71A79">
        <w:t xml:space="preserve">1 </w:t>
      </w:r>
      <w:r w:rsidR="003E1EBA">
        <w:t xml:space="preserve"> </w:t>
      </w:r>
      <w:r>
        <w:t>INTRODUCTION</w:t>
      </w:r>
      <w:proofErr w:type="gramEnd"/>
      <w:r>
        <w:tab/>
        <w:t xml:space="preserve">                                                </w:t>
      </w:r>
      <w:r>
        <w:tab/>
      </w:r>
      <w:r>
        <w:tab/>
      </w:r>
      <w:r>
        <w:tab/>
      </w:r>
      <w:r w:rsidR="003E1EBA">
        <w:t xml:space="preserve">     </w:t>
      </w:r>
      <w:r w:rsidR="00A6111A">
        <w:t xml:space="preserve">               </w:t>
      </w:r>
      <w:r w:rsidR="003E1EBA">
        <w:t xml:space="preserve">1-5 </w:t>
      </w:r>
      <w:r>
        <w:tab/>
        <w:t xml:space="preserve"> </w:t>
      </w:r>
      <w:r>
        <w:tab/>
      </w:r>
      <w:r>
        <w:tab/>
      </w:r>
      <w:r>
        <w:tab/>
        <w:t xml:space="preserve">       </w:t>
      </w:r>
    </w:p>
    <w:p w14:paraId="56796376" w14:textId="5244FC3D" w:rsidR="00A6772F" w:rsidRPr="00CD2476" w:rsidRDefault="00A6772F" w:rsidP="00892BF2">
      <w:pPr>
        <w:pStyle w:val="sub1"/>
        <w:framePr w:h="13065" w:hRule="exact" w:wrap="around" w:y="343"/>
      </w:pPr>
      <w:r>
        <w:tab/>
        <w:t xml:space="preserve">    </w:t>
      </w:r>
      <w:r w:rsidR="00031B79">
        <w:t>1.1</w:t>
      </w:r>
      <w:r w:rsidRPr="00CD2476">
        <w:tab/>
        <w:t>OVER VIEW</w:t>
      </w:r>
      <w:r>
        <w:tab/>
      </w:r>
      <w:r>
        <w:tab/>
      </w:r>
      <w:r>
        <w:tab/>
      </w:r>
      <w:r>
        <w:tab/>
      </w:r>
      <w:r>
        <w:tab/>
      </w:r>
      <w:r>
        <w:tab/>
      </w:r>
      <w:r>
        <w:tab/>
      </w:r>
      <w:r>
        <w:tab/>
        <w:t xml:space="preserve">     </w:t>
      </w:r>
      <w:r w:rsidR="002A7C44">
        <w:t>3-4</w:t>
      </w:r>
    </w:p>
    <w:p w14:paraId="09E99357" w14:textId="06110B6D" w:rsidR="00A6772F" w:rsidRPr="00CD2476" w:rsidRDefault="00A6772F" w:rsidP="00892BF2">
      <w:pPr>
        <w:pStyle w:val="sub1"/>
        <w:framePr w:h="13065" w:hRule="exact" w:wrap="around" w:y="343"/>
      </w:pPr>
      <w:r>
        <w:t xml:space="preserve">                    </w:t>
      </w:r>
      <w:proofErr w:type="gramStart"/>
      <w:r w:rsidR="00031B79">
        <w:t>1.</w:t>
      </w:r>
      <w:r w:rsidR="00730994">
        <w:t>2</w:t>
      </w:r>
      <w:r>
        <w:t xml:space="preserve">  </w:t>
      </w:r>
      <w:r w:rsidRPr="00CD2476">
        <w:t>APPLICATIONS</w:t>
      </w:r>
      <w:proofErr w:type="gramEnd"/>
      <w:r>
        <w:tab/>
      </w:r>
      <w:r>
        <w:tab/>
      </w:r>
      <w:r>
        <w:tab/>
      </w:r>
      <w:r>
        <w:tab/>
      </w:r>
      <w:r>
        <w:tab/>
      </w:r>
      <w:r>
        <w:tab/>
        <w:t xml:space="preserve">                  </w:t>
      </w:r>
      <w:r w:rsidR="002A7C44">
        <w:t xml:space="preserve"> </w:t>
      </w:r>
      <w:r>
        <w:t xml:space="preserve"> </w:t>
      </w:r>
      <w:r w:rsidR="002A7C44">
        <w:t>5</w:t>
      </w:r>
    </w:p>
    <w:p w14:paraId="60C6328A" w14:textId="77777777" w:rsidR="00A6772F" w:rsidRPr="00CD2476" w:rsidRDefault="00A6772F" w:rsidP="00892BF2">
      <w:pPr>
        <w:pStyle w:val="sub1"/>
        <w:framePr w:h="13065" w:hRule="exact" w:wrap="around" w:y="343"/>
      </w:pPr>
    </w:p>
    <w:p w14:paraId="2E8DD258" w14:textId="187DA18E" w:rsidR="00A6772F" w:rsidRDefault="00A6772F" w:rsidP="00892BF2">
      <w:pPr>
        <w:pStyle w:val="sub1"/>
        <w:framePr w:h="13065" w:hRule="exact" w:wrap="around" w:y="343"/>
      </w:pPr>
      <w:r>
        <w:t>2</w:t>
      </w:r>
      <w:r>
        <w:tab/>
      </w:r>
      <w:r w:rsidR="00E71A79">
        <w:t>2</w:t>
      </w:r>
      <w:r w:rsidR="00031B79">
        <w:t xml:space="preserve"> </w:t>
      </w:r>
      <w:r>
        <w:t xml:space="preserve">LITERATURE REVIEW                                               </w:t>
      </w:r>
      <w:r>
        <w:tab/>
      </w:r>
      <w:r>
        <w:tab/>
      </w:r>
      <w:r w:rsidR="00031B79">
        <w:t xml:space="preserve">                  </w:t>
      </w:r>
      <w:r w:rsidR="00A6111A">
        <w:t xml:space="preserve">               </w:t>
      </w:r>
      <w:r w:rsidR="00031B79">
        <w:t xml:space="preserve"> 6 -</w:t>
      </w:r>
      <w:r w:rsidR="002A7C44">
        <w:t>16</w:t>
      </w:r>
    </w:p>
    <w:p w14:paraId="11CB3743" w14:textId="497321AC" w:rsidR="00A6772F" w:rsidRPr="00CD2476" w:rsidRDefault="00A6772F" w:rsidP="00892BF2">
      <w:pPr>
        <w:pStyle w:val="sub1"/>
        <w:framePr w:h="13065" w:hRule="exact" w:wrap="around" w:y="343"/>
      </w:pPr>
      <w:r>
        <w:tab/>
        <w:t xml:space="preserve">      </w:t>
      </w:r>
      <w:r w:rsidR="00B87CF3">
        <w:t xml:space="preserve">2.1 </w:t>
      </w:r>
      <w:r w:rsidRPr="00CD2476">
        <w:t xml:space="preserve"> </w:t>
      </w:r>
      <w:r w:rsidR="00221213">
        <w:t xml:space="preserve"> </w:t>
      </w:r>
      <w:r w:rsidRPr="00CD2476">
        <w:t>C</w:t>
      </w:r>
      <w:r>
        <w:t>AMERA CALLIBERATION</w:t>
      </w:r>
      <w:r w:rsidRPr="00CD2476">
        <w:t xml:space="preserve">          </w:t>
      </w:r>
      <w:r>
        <w:tab/>
      </w:r>
      <w:r>
        <w:tab/>
      </w:r>
      <w:r>
        <w:tab/>
      </w:r>
      <w:r>
        <w:tab/>
        <w:t xml:space="preserve">    </w:t>
      </w:r>
      <w:r w:rsidR="00517093">
        <w:t>8</w:t>
      </w:r>
      <w:r>
        <w:tab/>
      </w:r>
      <w:r>
        <w:tab/>
        <w:t xml:space="preserve">      </w:t>
      </w:r>
      <w:r w:rsidR="00B87CF3">
        <w:t>2</w:t>
      </w:r>
      <w:r w:rsidR="00031B79">
        <w:t>.</w:t>
      </w:r>
      <w:r w:rsidR="003D67E5">
        <w:t>2</w:t>
      </w:r>
      <w:r>
        <w:t xml:space="preserve">  </w:t>
      </w:r>
      <w:r w:rsidR="00221213">
        <w:t xml:space="preserve"> </w:t>
      </w:r>
      <w:r>
        <w:t>LANE CALLIBERATION</w:t>
      </w:r>
      <w:r w:rsidRPr="00CD2476">
        <w:t xml:space="preserve">                               </w:t>
      </w:r>
      <w:r>
        <w:t xml:space="preserve">                    </w:t>
      </w:r>
      <w:r>
        <w:tab/>
      </w:r>
      <w:r w:rsidRPr="00CD2476">
        <w:t xml:space="preserve">                   </w:t>
      </w:r>
      <w:r w:rsidR="00517093">
        <w:t>9</w:t>
      </w:r>
      <w:r w:rsidRPr="00CD2476">
        <w:t xml:space="preserve">                               </w:t>
      </w:r>
    </w:p>
    <w:p w14:paraId="7D3BE4C9" w14:textId="65D6F09D" w:rsidR="002A7C44" w:rsidRPr="00CD2476" w:rsidRDefault="00A6772F" w:rsidP="00892BF2">
      <w:pPr>
        <w:pStyle w:val="sub1"/>
        <w:framePr w:h="13065" w:hRule="exact" w:wrap="around" w:y="343"/>
      </w:pPr>
      <w:r>
        <w:tab/>
        <w:t xml:space="preserve">      </w:t>
      </w:r>
      <w:r w:rsidR="003D67E5">
        <w:t>2.3</w:t>
      </w:r>
      <w:r>
        <w:t xml:space="preserve">   VEHICLE TRACKING</w:t>
      </w:r>
      <w:r w:rsidRPr="00CD2476">
        <w:tab/>
        <w:t xml:space="preserve">                       </w:t>
      </w:r>
      <w:r>
        <w:tab/>
      </w:r>
      <w:r>
        <w:tab/>
      </w:r>
      <w:r>
        <w:tab/>
      </w:r>
      <w:r>
        <w:tab/>
        <w:t xml:space="preserve">    </w:t>
      </w:r>
      <w:r w:rsidR="00517093">
        <w:t>10</w:t>
      </w:r>
      <w:r>
        <w:tab/>
      </w:r>
      <w:r>
        <w:tab/>
        <w:t xml:space="preserve"> </w:t>
      </w:r>
      <w:r w:rsidR="00221213">
        <w:t xml:space="preserve">    </w:t>
      </w:r>
      <w:r>
        <w:t xml:space="preserve"> </w:t>
      </w:r>
      <w:r w:rsidR="003D67E5">
        <w:t>2.4</w:t>
      </w:r>
      <w:r w:rsidR="00221213">
        <w:t xml:space="preserve">   V</w:t>
      </w:r>
      <w:r>
        <w:t>EHICLE CLASSIFICATION</w:t>
      </w:r>
      <w:r>
        <w:tab/>
      </w:r>
      <w:r>
        <w:tab/>
      </w:r>
      <w:r>
        <w:tab/>
      </w:r>
      <w:r>
        <w:tab/>
      </w:r>
      <w:r>
        <w:tab/>
        <w:t xml:space="preserve">    </w:t>
      </w:r>
      <w:r w:rsidR="00517093">
        <w:t>11</w:t>
      </w:r>
      <w:r>
        <w:tab/>
      </w:r>
      <w:r>
        <w:tab/>
        <w:t xml:space="preserve">      </w:t>
      </w:r>
      <w:r w:rsidR="003D67E5">
        <w:t>2.5</w:t>
      </w:r>
      <w:r w:rsidR="007528D1">
        <w:t xml:space="preserve"> </w:t>
      </w:r>
      <w:r>
        <w:t xml:space="preserve">  VEHICLE COUNTING CONCEPT           </w:t>
      </w:r>
      <w:r w:rsidR="00517093">
        <w:t xml:space="preserve">                                               </w:t>
      </w:r>
      <w:r w:rsidR="00A6111A">
        <w:t xml:space="preserve">    </w:t>
      </w:r>
      <w:r w:rsidR="00517093">
        <w:t>12-13</w:t>
      </w:r>
      <w:r>
        <w:t xml:space="preserve">                                                   </w:t>
      </w:r>
    </w:p>
    <w:p w14:paraId="5EFE950F" w14:textId="06E8E95C" w:rsidR="00A6772F" w:rsidRDefault="00A6772F" w:rsidP="00892BF2">
      <w:pPr>
        <w:pStyle w:val="sub1"/>
        <w:framePr w:h="13065" w:hRule="exact" w:wrap="around" w:y="343"/>
      </w:pPr>
      <w:r>
        <w:tab/>
        <w:t xml:space="preserve">      2.6 </w:t>
      </w:r>
      <w:r w:rsidR="007528D1">
        <w:t xml:space="preserve"> </w:t>
      </w:r>
      <w:r>
        <w:t xml:space="preserve"> VEHICLE TRACKING</w:t>
      </w:r>
      <w:r>
        <w:tab/>
      </w:r>
      <w:r w:rsidR="002A7C44">
        <w:t xml:space="preserve">           </w:t>
      </w:r>
      <w:r>
        <w:tab/>
      </w:r>
      <w:r>
        <w:tab/>
      </w:r>
      <w:r>
        <w:tab/>
      </w:r>
      <w:r>
        <w:tab/>
      </w:r>
      <w:r w:rsidR="00517093">
        <w:t xml:space="preserve">       </w:t>
      </w:r>
      <w:r>
        <w:tab/>
      </w:r>
      <w:r w:rsidR="00517093">
        <w:t xml:space="preserve">   14 </w:t>
      </w:r>
      <w:r>
        <w:tab/>
      </w:r>
      <w:r>
        <w:tab/>
        <w:t xml:space="preserve">     </w:t>
      </w:r>
      <w:r w:rsidR="00B87CF3">
        <w:t xml:space="preserve"> </w:t>
      </w:r>
      <w:r>
        <w:t>2.7</w:t>
      </w:r>
      <w:r w:rsidR="007528D1">
        <w:t xml:space="preserve"> </w:t>
      </w:r>
      <w:r>
        <w:t xml:space="preserve">  STEPS FOR VEHICLE DETECTION AND </w:t>
      </w:r>
    </w:p>
    <w:p w14:paraId="67A93963" w14:textId="7E422033" w:rsidR="00A6772F" w:rsidRDefault="00A6772F" w:rsidP="00892BF2">
      <w:pPr>
        <w:pStyle w:val="sub1"/>
        <w:framePr w:h="13065" w:hRule="exact" w:wrap="around" w:y="343"/>
      </w:pPr>
      <w:r>
        <w:t xml:space="preserve">                               </w:t>
      </w:r>
      <w:r w:rsidR="00B87CF3">
        <w:t xml:space="preserve">    </w:t>
      </w:r>
      <w:r w:rsidR="00E71A79">
        <w:t xml:space="preserve"> </w:t>
      </w:r>
      <w:r>
        <w:t>CLASSIFICATION</w:t>
      </w:r>
      <w:r>
        <w:tab/>
      </w:r>
      <w:r>
        <w:tab/>
      </w:r>
      <w:r w:rsidR="00517093">
        <w:t xml:space="preserve">                                                                15</w:t>
      </w:r>
    </w:p>
    <w:p w14:paraId="42A2BD87" w14:textId="304D2C17" w:rsidR="001A27FC" w:rsidRDefault="00A6772F" w:rsidP="00892BF2">
      <w:pPr>
        <w:pStyle w:val="sub1"/>
        <w:framePr w:h="13065" w:hRule="exact" w:wrap="around" w:y="343"/>
      </w:pPr>
      <w:r>
        <w:t xml:space="preserve">                   </w:t>
      </w:r>
      <w:r w:rsidR="00E71A79">
        <w:t xml:space="preserve">  </w:t>
      </w:r>
      <w:r>
        <w:t>2.</w:t>
      </w:r>
      <w:r w:rsidR="00E71A79">
        <w:t>8</w:t>
      </w:r>
      <w:r w:rsidR="007528D1">
        <w:t xml:space="preserve"> </w:t>
      </w:r>
      <w:r w:rsidR="00E71A79">
        <w:t xml:space="preserve"> </w:t>
      </w:r>
      <w:r w:rsidR="00F3074B">
        <w:t xml:space="preserve"> </w:t>
      </w:r>
      <w:r>
        <w:t>STATEMENT OF THE PROB</w:t>
      </w:r>
      <w:r w:rsidR="00F3074B">
        <w:t>LEM</w:t>
      </w:r>
      <w:r>
        <w:tab/>
      </w:r>
      <w:r>
        <w:tab/>
      </w:r>
      <w:r>
        <w:tab/>
      </w:r>
      <w:r>
        <w:tab/>
      </w:r>
      <w:r w:rsidR="00517093">
        <w:t xml:space="preserve">   1</w:t>
      </w:r>
      <w:r>
        <w:t>3</w:t>
      </w:r>
      <w:r>
        <w:tab/>
      </w:r>
    </w:p>
    <w:p w14:paraId="6DA4FC49" w14:textId="466934DE" w:rsidR="00A6772F" w:rsidRDefault="001A27FC" w:rsidP="00892BF2">
      <w:pPr>
        <w:pStyle w:val="sub1"/>
        <w:framePr w:h="13065" w:hRule="exact" w:wrap="around" w:y="343"/>
      </w:pPr>
      <w:r>
        <w:t xml:space="preserve">3           </w:t>
      </w:r>
      <w:r w:rsidR="003A1CF7">
        <w:t>3</w:t>
      </w:r>
      <w:r>
        <w:t xml:space="preserve">   </w:t>
      </w:r>
      <w:r w:rsidR="00A6772F">
        <w:t xml:space="preserve">SOFTWARE REQUIREMENTS                                     </w:t>
      </w:r>
      <w:r w:rsidR="00A6772F">
        <w:tab/>
      </w:r>
      <w:r w:rsidR="00A6772F">
        <w:tab/>
      </w:r>
      <w:r w:rsidR="00A6772F">
        <w:tab/>
        <w:t xml:space="preserve">   </w:t>
      </w:r>
      <w:r>
        <w:t>17</w:t>
      </w:r>
    </w:p>
    <w:p w14:paraId="6D6F6C9C" w14:textId="43B689BD" w:rsidR="00A6772F" w:rsidRDefault="00A6772F" w:rsidP="00892BF2">
      <w:pPr>
        <w:pStyle w:val="sub1"/>
        <w:framePr w:h="13065" w:hRule="exact" w:wrap="around" w:y="343"/>
      </w:pPr>
      <w:r>
        <w:t xml:space="preserve"> </w:t>
      </w:r>
      <w:r>
        <w:tab/>
        <w:t xml:space="preserve">     3.1   SOFTWARE’S REQUIRED/VERSIONS           </w:t>
      </w:r>
      <w:r w:rsidR="003A1CF7">
        <w:t xml:space="preserve">   </w:t>
      </w:r>
      <w:r>
        <w:t xml:space="preserve">      </w:t>
      </w:r>
      <w:r>
        <w:tab/>
      </w:r>
      <w:r>
        <w:tab/>
        <w:t xml:space="preserve">   </w:t>
      </w:r>
      <w:r w:rsidR="001A27FC">
        <w:t>17</w:t>
      </w:r>
      <w:r>
        <w:tab/>
        <w:t xml:space="preserve">  </w:t>
      </w:r>
      <w:r w:rsidRPr="00937F1F">
        <w:t xml:space="preserve"> </w:t>
      </w:r>
    </w:p>
    <w:p w14:paraId="66A692AF" w14:textId="77777777" w:rsidR="00A6772F" w:rsidRPr="00937F1F" w:rsidRDefault="00A6772F" w:rsidP="00892BF2">
      <w:pPr>
        <w:pStyle w:val="sub1"/>
        <w:framePr w:h="13065" w:hRule="exact" w:wrap="around" w:y="343"/>
      </w:pPr>
      <w:r>
        <w:tab/>
        <w:t xml:space="preserve"> </w:t>
      </w:r>
    </w:p>
    <w:p w14:paraId="1F5620B6" w14:textId="77777777" w:rsidR="00A6772F" w:rsidRDefault="00A6772F" w:rsidP="00892BF2">
      <w:pPr>
        <w:pStyle w:val="sub1"/>
        <w:framePr w:h="13065" w:hRule="exact" w:wrap="around" w:y="343"/>
      </w:pPr>
      <w:r>
        <w:t xml:space="preserve"> </w:t>
      </w:r>
    </w:p>
    <w:p w14:paraId="4631B77D" w14:textId="05C4922C" w:rsidR="00A6772F" w:rsidRDefault="00A6772F" w:rsidP="00892BF2">
      <w:pPr>
        <w:pStyle w:val="sub1"/>
        <w:framePr w:h="13065" w:hRule="exact" w:wrap="around" w:y="343"/>
      </w:pPr>
      <w:r>
        <w:t>4</w:t>
      </w:r>
      <w:r w:rsidR="00E71A79">
        <w:t xml:space="preserve">        </w:t>
      </w:r>
      <w:r w:rsidR="003A1CF7">
        <w:t xml:space="preserve">   </w:t>
      </w:r>
      <w:r w:rsidR="00E71A79">
        <w:t xml:space="preserve"> </w:t>
      </w:r>
      <w:r w:rsidR="003A1CF7">
        <w:t>4</w:t>
      </w:r>
      <w:r w:rsidR="00E71A79">
        <w:t xml:space="preserve"> </w:t>
      </w:r>
      <w:r>
        <w:t>HARDWARE REQUIREMENTS</w:t>
      </w:r>
      <w:r>
        <w:tab/>
      </w:r>
      <w:r>
        <w:tab/>
      </w:r>
      <w:r>
        <w:tab/>
      </w:r>
      <w:r w:rsidR="00E71A79">
        <w:t xml:space="preserve">                                </w:t>
      </w:r>
      <w:r w:rsidR="001A27FC">
        <w:t>18</w:t>
      </w:r>
      <w:r>
        <w:t xml:space="preserve">    </w:t>
      </w:r>
    </w:p>
    <w:p w14:paraId="7C591A49" w14:textId="0A9ED79F" w:rsidR="00A6772F" w:rsidRPr="00937F1F" w:rsidRDefault="00A6772F" w:rsidP="00892BF2">
      <w:pPr>
        <w:pStyle w:val="sub1"/>
        <w:framePr w:h="13065" w:hRule="exact" w:wrap="around" w:y="343"/>
      </w:pPr>
      <w:r>
        <w:t xml:space="preserve">                    4.1    HARDWARE REQUIRED              </w:t>
      </w:r>
      <w:r w:rsidR="001A27FC">
        <w:t xml:space="preserve">   </w:t>
      </w:r>
      <w:r>
        <w:t xml:space="preserve">                                                 </w:t>
      </w:r>
      <w:proofErr w:type="gramStart"/>
      <w:r>
        <w:tab/>
        <w:t xml:space="preserve">  </w:t>
      </w:r>
      <w:r w:rsidR="001A27FC">
        <w:t>18</w:t>
      </w:r>
      <w:proofErr w:type="gramEnd"/>
      <w:r>
        <w:t xml:space="preserve"> </w:t>
      </w:r>
    </w:p>
    <w:p w14:paraId="01526799" w14:textId="77777777" w:rsidR="00A6772F" w:rsidRDefault="00A6772F" w:rsidP="00892BF2">
      <w:pPr>
        <w:pStyle w:val="sub1"/>
        <w:framePr w:h="13065" w:hRule="exact" w:wrap="around" w:y="343"/>
      </w:pPr>
      <w:r>
        <w:t xml:space="preserve">              </w:t>
      </w:r>
      <w:r>
        <w:tab/>
      </w:r>
    </w:p>
    <w:p w14:paraId="74D5085D" w14:textId="7894218F" w:rsidR="00892BF2" w:rsidRDefault="00A6772F" w:rsidP="00892BF2">
      <w:pPr>
        <w:pStyle w:val="sub1"/>
        <w:framePr w:h="13065" w:hRule="exact" w:wrap="around" w:y="343"/>
      </w:pPr>
      <w:r>
        <w:t>5</w:t>
      </w:r>
      <w:r>
        <w:tab/>
      </w:r>
      <w:r w:rsidR="003A1CF7">
        <w:t xml:space="preserve">5 </w:t>
      </w:r>
      <w:r>
        <w:t xml:space="preserve">FRONT END SNAP SHOTS    </w:t>
      </w:r>
      <w:r w:rsidR="001A27FC">
        <w:t xml:space="preserve">                                                                                    19</w:t>
      </w:r>
    </w:p>
    <w:p w14:paraId="301FB187" w14:textId="0DDAB41B" w:rsidR="00892BF2" w:rsidRDefault="00892BF2" w:rsidP="00892BF2">
      <w:pPr>
        <w:pStyle w:val="sub1"/>
        <w:framePr w:h="13065" w:hRule="exact" w:wrap="around" w:y="343"/>
      </w:pPr>
      <w:r>
        <w:t xml:space="preserve">                        5</w:t>
      </w:r>
      <w:r w:rsidR="003A1CF7">
        <w:t>.1</w:t>
      </w:r>
      <w:r>
        <w:t xml:space="preserve">   FRONT END USED</w:t>
      </w:r>
      <w:r w:rsidR="001A27FC">
        <w:t xml:space="preserve">                                                                          </w:t>
      </w:r>
      <w:r w:rsidR="00B73A59">
        <w:t xml:space="preserve">                 19</w:t>
      </w:r>
    </w:p>
    <w:p w14:paraId="1AC519DC" w14:textId="62756864" w:rsidR="00A6772F" w:rsidRDefault="00892BF2" w:rsidP="00892BF2">
      <w:pPr>
        <w:pStyle w:val="sub1"/>
        <w:framePr w:h="13065" w:hRule="exact" w:wrap="around" w:y="343"/>
      </w:pPr>
      <w:r>
        <w:t xml:space="preserve">                      </w:t>
      </w:r>
      <w:r w:rsidR="00FD6F10">
        <w:t xml:space="preserve"> </w:t>
      </w:r>
      <w:r>
        <w:t xml:space="preserve"> 5.2   SNAPSHOT</w:t>
      </w:r>
      <w:r w:rsidR="00A6772F">
        <w:t xml:space="preserve">                                                         </w:t>
      </w:r>
      <w:r w:rsidR="00A6772F">
        <w:tab/>
      </w:r>
      <w:r w:rsidR="00A6772F">
        <w:tab/>
        <w:t xml:space="preserve">     </w:t>
      </w:r>
      <w:r w:rsidR="00B73A59">
        <w:t xml:space="preserve">                           19</w:t>
      </w:r>
    </w:p>
    <w:p w14:paraId="167DD215" w14:textId="77777777" w:rsidR="00A6772F" w:rsidRDefault="00A6772F" w:rsidP="00892BF2">
      <w:pPr>
        <w:pStyle w:val="sub1"/>
        <w:framePr w:h="13065" w:hRule="exact" w:wrap="around" w:y="343"/>
      </w:pPr>
    </w:p>
    <w:p w14:paraId="73F13C34" w14:textId="00D5BBF1" w:rsidR="00A6772F" w:rsidRDefault="00A6772F" w:rsidP="00892BF2">
      <w:pPr>
        <w:pStyle w:val="sub1"/>
        <w:framePr w:h="13065" w:hRule="exact" w:wrap="around" w:y="343"/>
      </w:pPr>
      <w:r>
        <w:t>6</w:t>
      </w:r>
      <w:r>
        <w:tab/>
      </w:r>
      <w:r w:rsidR="003A1CF7">
        <w:t xml:space="preserve">6 </w:t>
      </w:r>
      <w:r>
        <w:t>RESULTS &amp; ANALYSIS</w:t>
      </w:r>
      <w:r>
        <w:tab/>
      </w:r>
      <w:r>
        <w:tab/>
      </w:r>
      <w:r>
        <w:tab/>
      </w:r>
      <w:r>
        <w:tab/>
      </w:r>
      <w:r>
        <w:tab/>
      </w:r>
      <w:r>
        <w:tab/>
      </w:r>
      <w:proofErr w:type="gramStart"/>
      <w:r>
        <w:tab/>
        <w:t xml:space="preserve">  </w:t>
      </w:r>
      <w:r w:rsidR="00B73A59">
        <w:t>20</w:t>
      </w:r>
      <w:proofErr w:type="gramEnd"/>
      <w:r w:rsidR="00B73A59">
        <w:t>-23</w:t>
      </w:r>
      <w:r>
        <w:t xml:space="preserve">   </w:t>
      </w:r>
    </w:p>
    <w:p w14:paraId="089F8929" w14:textId="77777777" w:rsidR="00A6772F" w:rsidRPr="00937F1F" w:rsidRDefault="00A6772F" w:rsidP="00892BF2">
      <w:pPr>
        <w:pStyle w:val="sub1"/>
        <w:framePr w:h="13065" w:hRule="exact" w:wrap="around" w:y="343"/>
      </w:pPr>
      <w:r>
        <w:tab/>
        <w:t xml:space="preserve">                                          </w:t>
      </w:r>
      <w:r>
        <w:tab/>
      </w:r>
    </w:p>
    <w:p w14:paraId="6B5D9D85" w14:textId="77777777" w:rsidR="00A6772F" w:rsidRPr="00937F1F" w:rsidRDefault="00A6772F" w:rsidP="00892BF2">
      <w:pPr>
        <w:pStyle w:val="sub1"/>
        <w:framePr w:h="13065" w:hRule="exact" w:wrap="around" w:y="343"/>
      </w:pPr>
      <w:r>
        <w:t xml:space="preserve">                                                                                                    </w:t>
      </w:r>
      <w:r>
        <w:tab/>
      </w:r>
      <w:r>
        <w:tab/>
      </w:r>
    </w:p>
    <w:p w14:paraId="0170D6EE" w14:textId="77777777" w:rsidR="00A6772F" w:rsidRDefault="00A6772F" w:rsidP="00892BF2">
      <w:pPr>
        <w:pStyle w:val="sub1"/>
        <w:framePr w:h="13065" w:hRule="exact" w:wrap="around" w:y="343"/>
      </w:pPr>
    </w:p>
    <w:p w14:paraId="60F2133E" w14:textId="22BC9943" w:rsidR="00A6772F" w:rsidRDefault="00A6772F" w:rsidP="00892BF2">
      <w:pPr>
        <w:pStyle w:val="sub1"/>
        <w:framePr w:h="13065" w:hRule="exact" w:wrap="around" w:y="343"/>
      </w:pPr>
      <w:r>
        <w:t>7</w:t>
      </w:r>
      <w:r>
        <w:tab/>
      </w:r>
      <w:r w:rsidR="003A1CF7">
        <w:t xml:space="preserve">7 </w:t>
      </w:r>
      <w:r>
        <w:t>FEATURES &amp; ADVANTAGES</w:t>
      </w:r>
      <w:r>
        <w:tab/>
      </w:r>
      <w:r>
        <w:tab/>
      </w:r>
      <w:r>
        <w:tab/>
      </w:r>
      <w:r>
        <w:tab/>
      </w:r>
      <w:r>
        <w:tab/>
        <w:t xml:space="preserve">              </w:t>
      </w:r>
      <w:r w:rsidR="00B73A59">
        <w:t xml:space="preserve">  </w:t>
      </w:r>
      <w:r>
        <w:t xml:space="preserve"> </w:t>
      </w:r>
      <w:r w:rsidR="00B73A59">
        <w:t>24-26</w:t>
      </w:r>
      <w:r>
        <w:t xml:space="preserve">     </w:t>
      </w:r>
    </w:p>
    <w:p w14:paraId="41D926DD" w14:textId="533B558A" w:rsidR="00A6772F" w:rsidRDefault="00A6772F" w:rsidP="00892BF2">
      <w:pPr>
        <w:pStyle w:val="sub1"/>
        <w:framePr w:h="13065" w:hRule="exact" w:wrap="around" w:y="343"/>
      </w:pPr>
      <w:r>
        <w:t xml:space="preserve">             </w:t>
      </w:r>
      <w:r w:rsidR="00104EF0">
        <w:t xml:space="preserve">            </w:t>
      </w:r>
      <w:r>
        <w:t xml:space="preserve">7.1  </w:t>
      </w:r>
      <w:r w:rsidR="00104EF0">
        <w:t xml:space="preserve"> </w:t>
      </w:r>
      <w:r>
        <w:t xml:space="preserve"> FEATURES                                                                                </w:t>
      </w:r>
      <w:r>
        <w:tab/>
        <w:t xml:space="preserve">                 </w:t>
      </w:r>
      <w:r w:rsidR="00B73A59">
        <w:t>24</w:t>
      </w:r>
      <w:r>
        <w:t xml:space="preserve">                  </w:t>
      </w:r>
    </w:p>
    <w:p w14:paraId="4299A0AF" w14:textId="45E68571" w:rsidR="002F4251" w:rsidRDefault="00A6772F" w:rsidP="00892BF2">
      <w:pPr>
        <w:pStyle w:val="sub1"/>
        <w:framePr w:h="13065" w:hRule="exact" w:wrap="around" w:y="343"/>
      </w:pPr>
      <w:r>
        <w:t xml:space="preserve">             </w:t>
      </w:r>
      <w:r w:rsidR="00104EF0">
        <w:t xml:space="preserve">           </w:t>
      </w:r>
      <w:r>
        <w:t xml:space="preserve"> 7.2  </w:t>
      </w:r>
      <w:r w:rsidR="00104EF0">
        <w:t xml:space="preserve"> </w:t>
      </w:r>
      <w:r>
        <w:t xml:space="preserve"> ADVANTAGES     </w:t>
      </w:r>
      <w:r w:rsidR="00B73A59">
        <w:t xml:space="preserve">                                                                                             25</w:t>
      </w:r>
    </w:p>
    <w:p w14:paraId="42B4BC75" w14:textId="2EE2DF1D" w:rsidR="00A6772F" w:rsidRPr="00937F1F" w:rsidRDefault="00104EF0" w:rsidP="00892BF2">
      <w:pPr>
        <w:pStyle w:val="sub1"/>
        <w:framePr w:h="13065" w:hRule="exact" w:wrap="around" w:y="343"/>
      </w:pPr>
      <w:r>
        <w:t xml:space="preserve">                         </w:t>
      </w:r>
      <w:r w:rsidR="002F4251">
        <w:t>7.3</w:t>
      </w:r>
      <w:r>
        <w:t xml:space="preserve">  </w:t>
      </w:r>
      <w:r w:rsidR="002F4251">
        <w:t xml:space="preserve"> THE LIMITATION OF THE STU</w:t>
      </w:r>
      <w:r>
        <w:t>DY</w:t>
      </w:r>
      <w:r w:rsidR="00A6772F">
        <w:t xml:space="preserve">                                                     </w:t>
      </w:r>
      <w:r w:rsidR="00A6111A">
        <w:t>26</w:t>
      </w:r>
      <w:r w:rsidR="00A6772F">
        <w:t xml:space="preserve">       </w:t>
      </w:r>
      <w:r w:rsidR="00A6772F">
        <w:tab/>
      </w:r>
    </w:p>
    <w:p w14:paraId="2AAEBBFB" w14:textId="77777777" w:rsidR="00A6772F" w:rsidRDefault="00A6772F" w:rsidP="00892BF2">
      <w:pPr>
        <w:pStyle w:val="sub1"/>
        <w:framePr w:h="13065" w:hRule="exact" w:wrap="around" w:y="343"/>
      </w:pPr>
    </w:p>
    <w:p w14:paraId="0C6E601B" w14:textId="59E2A778" w:rsidR="00A6772F" w:rsidRDefault="00A6772F" w:rsidP="00892BF2">
      <w:pPr>
        <w:pStyle w:val="sub1"/>
        <w:framePr w:h="13065" w:hRule="exact" w:wrap="around" w:y="343"/>
      </w:pPr>
      <w:r>
        <w:t xml:space="preserve">8      </w:t>
      </w:r>
      <w:r>
        <w:tab/>
        <w:t>CONCLUSION &amp; FUTURE ENHANCEMENT</w:t>
      </w:r>
      <w:r>
        <w:tab/>
      </w:r>
      <w:r>
        <w:tab/>
        <w:t xml:space="preserve">                              </w:t>
      </w:r>
      <w:r w:rsidR="00B73A59">
        <w:t xml:space="preserve">  27-29</w:t>
      </w:r>
      <w:r>
        <w:t xml:space="preserve">     </w:t>
      </w:r>
    </w:p>
    <w:p w14:paraId="0169B013" w14:textId="4C176056" w:rsidR="00A6772F" w:rsidRPr="00937F1F" w:rsidRDefault="00A6772F" w:rsidP="00892BF2">
      <w:pPr>
        <w:pStyle w:val="sub1"/>
        <w:framePr w:h="13065" w:hRule="exact" w:wrap="around" w:y="343"/>
      </w:pPr>
      <w:r>
        <w:t xml:space="preserve">              </w:t>
      </w:r>
      <w:r>
        <w:tab/>
        <w:t xml:space="preserve">                                                                                            </w:t>
      </w:r>
    </w:p>
    <w:p w14:paraId="4E946839" w14:textId="37CEF155" w:rsidR="00A6772F" w:rsidRDefault="00A6772F" w:rsidP="00892BF2">
      <w:pPr>
        <w:pStyle w:val="sub1"/>
        <w:framePr w:h="13065" w:hRule="exact" w:wrap="around" w:y="343"/>
      </w:pPr>
      <w:r>
        <w:t xml:space="preserve">           </w:t>
      </w:r>
      <w:r>
        <w:tab/>
        <w:t xml:space="preserve">8.2   FUTURE </w:t>
      </w:r>
      <w:r w:rsidR="008D36D6">
        <w:t>ENHANCEMENT</w:t>
      </w:r>
      <w:r>
        <w:t xml:space="preserve">                                                         </w:t>
      </w:r>
      <w:r>
        <w:tab/>
      </w:r>
      <w:proofErr w:type="gramStart"/>
      <w:r>
        <w:tab/>
        <w:t xml:space="preserve">  </w:t>
      </w:r>
      <w:r w:rsidR="00D27F66">
        <w:t>29</w:t>
      </w:r>
      <w:proofErr w:type="gramEnd"/>
      <w:r>
        <w:t xml:space="preserve">  </w:t>
      </w:r>
    </w:p>
    <w:p w14:paraId="2E6F29B4" w14:textId="77777777" w:rsidR="00A6772F" w:rsidRDefault="00A6772F" w:rsidP="00892BF2">
      <w:pPr>
        <w:pStyle w:val="sub1"/>
        <w:framePr w:h="13065" w:hRule="exact" w:wrap="around" w:y="343"/>
      </w:pPr>
    </w:p>
    <w:p w14:paraId="799F98E8" w14:textId="41BB158C" w:rsidR="00A6772F" w:rsidRDefault="00A6772F" w:rsidP="00892BF2">
      <w:pPr>
        <w:pStyle w:val="sub1"/>
        <w:framePr w:h="13065" w:hRule="exact" w:wrap="around" w:y="343"/>
      </w:pPr>
      <w:r>
        <w:tab/>
      </w:r>
      <w:r w:rsidRPr="00154B1F">
        <w:t>REFERENCES</w:t>
      </w:r>
      <w:r>
        <w:tab/>
      </w:r>
      <w:r>
        <w:tab/>
      </w:r>
      <w:r>
        <w:tab/>
      </w:r>
      <w:r>
        <w:tab/>
      </w:r>
      <w:r>
        <w:tab/>
      </w:r>
      <w:r>
        <w:tab/>
      </w:r>
      <w:r>
        <w:tab/>
      </w:r>
      <w:proofErr w:type="gramStart"/>
      <w:r>
        <w:tab/>
      </w:r>
      <w:r w:rsidR="00D27F66">
        <w:t xml:space="preserve">  30</w:t>
      </w:r>
      <w:proofErr w:type="gramEnd"/>
    </w:p>
    <w:p w14:paraId="7AB9F729" w14:textId="77777777" w:rsidR="00A6772F" w:rsidRDefault="00A6772F" w:rsidP="00892BF2">
      <w:pPr>
        <w:pStyle w:val="sub1"/>
        <w:framePr w:h="13065" w:hRule="exact" w:wrap="around" w:y="343"/>
      </w:pPr>
    </w:p>
    <w:p w14:paraId="4B4BDBE7" w14:textId="77777777" w:rsidR="00A6772F" w:rsidRPr="00154B1F" w:rsidRDefault="00A6772F" w:rsidP="00892BF2">
      <w:pPr>
        <w:pStyle w:val="sub1"/>
        <w:framePr w:h="13065" w:hRule="exact" w:wrap="around" w:y="343"/>
      </w:pPr>
      <w:r>
        <w:tab/>
        <w:t>PAPER PUBLICATION</w:t>
      </w:r>
    </w:p>
    <w:p w14:paraId="383FF812" w14:textId="77777777" w:rsidR="00A6772F" w:rsidRDefault="00A6772F" w:rsidP="00892BF2">
      <w:pPr>
        <w:pStyle w:val="sub1"/>
        <w:framePr w:h="13065" w:hRule="exact" w:wrap="around" w:y="343"/>
      </w:pPr>
    </w:p>
    <w:p w14:paraId="3C807AD0" w14:textId="4FF0BFE3" w:rsidR="00825DA0" w:rsidRPr="00D82F0E" w:rsidRDefault="00F27A9A" w:rsidP="00825DA0">
      <w:pPr>
        <w:pStyle w:val="ListParagraph"/>
        <w:ind w:left="0"/>
        <w:jc w:val="center"/>
        <w:rPr>
          <w:rFonts w:eastAsia="Times New Roman"/>
          <w:b/>
          <w:smallCaps/>
          <w:sz w:val="40"/>
          <w:szCs w:val="40"/>
        </w:rPr>
      </w:pPr>
      <w:r>
        <w:rPr>
          <w:rFonts w:eastAsia="Times New Roman"/>
          <w:b/>
          <w:smallCaps/>
          <w:sz w:val="40"/>
          <w:szCs w:val="40"/>
        </w:rPr>
        <w:lastRenderedPageBreak/>
        <w:t xml:space="preserve"> </w:t>
      </w:r>
    </w:p>
    <w:p w14:paraId="5BA42079" w14:textId="77777777" w:rsidR="00BA2E2F" w:rsidRDefault="00154B1F" w:rsidP="00154B1F">
      <w:pPr>
        <w:rPr>
          <w:b/>
        </w:rPr>
      </w:pPr>
      <w:r w:rsidRPr="00154B1F">
        <w:rPr>
          <w:b/>
        </w:rPr>
        <w:t xml:space="preserve">                 </w:t>
      </w:r>
    </w:p>
    <w:p w14:paraId="6B142983" w14:textId="1C49C050" w:rsidR="0050463B" w:rsidRPr="00D915FF" w:rsidRDefault="00BA2E2F" w:rsidP="00B864AB">
      <w:pPr>
        <w:jc w:val="center"/>
        <w:rPr>
          <w:b/>
        </w:rPr>
      </w:pPr>
      <w:r w:rsidRPr="0050463B">
        <w:rPr>
          <w:b/>
          <w:bCs/>
          <w:sz w:val="40"/>
          <w:szCs w:val="40"/>
        </w:rPr>
        <w:t>ABSTRACT</w:t>
      </w:r>
    </w:p>
    <w:p w14:paraId="2155F1DF" w14:textId="77777777" w:rsidR="00F27CA6" w:rsidRPr="0050463B" w:rsidRDefault="00F27CA6" w:rsidP="00514F5F">
      <w:pPr>
        <w:spacing w:line="276" w:lineRule="auto"/>
        <w:jc w:val="both"/>
        <w:rPr>
          <w:b/>
          <w:bCs/>
          <w:sz w:val="40"/>
          <w:szCs w:val="40"/>
        </w:rPr>
      </w:pPr>
    </w:p>
    <w:p w14:paraId="460DC48B" w14:textId="27554124" w:rsidR="00154B1F" w:rsidRPr="00154B1F" w:rsidRDefault="00BA2E2F" w:rsidP="00514F5F">
      <w:pPr>
        <w:spacing w:line="360" w:lineRule="auto"/>
        <w:jc w:val="both"/>
        <w:rPr>
          <w:b/>
          <w:smallCaps/>
          <w:sz w:val="40"/>
          <w:szCs w:val="40"/>
        </w:rPr>
      </w:pPr>
      <w:r>
        <w:t xml:space="preserve"> This work was carried out to determine the performance of image processing techniques in classifying and counting moving vehicles in video streams of traffic scenes recorded by stationary cameras. The detection and tracking approach </w:t>
      </w:r>
      <w:proofErr w:type="gramStart"/>
      <w:r>
        <w:t>is</w:t>
      </w:r>
      <w:proofErr w:type="gramEnd"/>
      <w:r>
        <w:t xml:space="preserve"> as follows. The moving vehicles are first extracted from the traffic scene by applying the adoptive background subtraction technique. After the background subtraction, using threshold and median filters, isolated image blobs are identified as individual vehicles. Once the blobs are identified, counting and classification of vehicles in a selected region are carried out. The preliminary results show that the developed system can efficiently and reliably track vehicles when unobstructed view of the traffic scene can be obtained. For optimal camera calibration, an accuracy better than 80% in counting vehicles was observed. The present system performs better with video data in which the vehicles are moving away from the camera compared to the video data in which the vehicles are moving towards the camera. The results obtained through the developed system show that with further improvements the system can be used in real-time to count and classify vehicles on busy traffic routes.</w:t>
      </w:r>
    </w:p>
    <w:p w14:paraId="45E5875C" w14:textId="48CE3A0F" w:rsidR="004274A5" w:rsidRDefault="004274A5" w:rsidP="00F27CA6">
      <w:pPr>
        <w:spacing w:line="360" w:lineRule="auto"/>
        <w:rPr>
          <w:b/>
          <w:smallCaps/>
          <w:sz w:val="40"/>
          <w:szCs w:val="40"/>
        </w:rPr>
      </w:pPr>
    </w:p>
    <w:p w14:paraId="2A96278B" w14:textId="4930262D" w:rsidR="004274A5" w:rsidRDefault="004274A5">
      <w:pPr>
        <w:rPr>
          <w:b/>
          <w:smallCaps/>
          <w:sz w:val="40"/>
          <w:szCs w:val="40"/>
        </w:rPr>
      </w:pPr>
    </w:p>
    <w:sectPr w:rsidR="004274A5" w:rsidSect="00A605D8">
      <w:headerReference w:type="even" r:id="rId11"/>
      <w:headerReference w:type="default" r:id="rId12"/>
      <w:footerReference w:type="even" r:id="rId13"/>
      <w:headerReference w:type="first" r:id="rId14"/>
      <w:pgSz w:w="11907" w:h="16839" w:code="9"/>
      <w:pgMar w:top="1627" w:right="1138" w:bottom="720" w:left="1699" w:header="720" w:footer="720" w:gutter="0"/>
      <w:pgBorders w:offsetFrom="page">
        <w:top w:val="triple" w:sz="4" w:space="24" w:color="auto"/>
        <w:left w:val="triple" w:sz="4" w:space="24" w:color="auto"/>
        <w:bottom w:val="triple" w:sz="4" w:space="24" w:color="auto"/>
        <w:right w:val="triple" w:sz="4" w:space="24" w:color="auto"/>
      </w:pgBorders>
      <w:pgNumType w:fmt="lowerRoman"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1DC2F" w14:textId="77777777" w:rsidR="00F74FDD" w:rsidRDefault="00F74FDD" w:rsidP="00261ABB">
      <w:r>
        <w:separator/>
      </w:r>
    </w:p>
  </w:endnote>
  <w:endnote w:type="continuationSeparator" w:id="0">
    <w:p w14:paraId="36B207F2" w14:textId="77777777" w:rsidR="00F74FDD" w:rsidRDefault="00F74FDD" w:rsidP="00261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5D22B" w14:textId="77777777" w:rsidR="00C91352" w:rsidRDefault="003835F8" w:rsidP="000B5087">
    <w:pPr>
      <w:pStyle w:val="Footer"/>
      <w:framePr w:wrap="around" w:vAnchor="text" w:hAnchor="margin" w:xAlign="center" w:y="1"/>
      <w:rPr>
        <w:rStyle w:val="PageNumber"/>
      </w:rPr>
    </w:pPr>
    <w:r>
      <w:rPr>
        <w:rStyle w:val="PageNumber"/>
      </w:rPr>
      <w:fldChar w:fldCharType="begin"/>
    </w:r>
    <w:r w:rsidR="00C91352">
      <w:rPr>
        <w:rStyle w:val="PageNumber"/>
      </w:rPr>
      <w:instrText xml:space="preserve">PAGE  </w:instrText>
    </w:r>
    <w:r>
      <w:rPr>
        <w:rStyle w:val="PageNumber"/>
      </w:rPr>
      <w:fldChar w:fldCharType="end"/>
    </w:r>
  </w:p>
  <w:p w14:paraId="6A3CAA5D" w14:textId="77777777" w:rsidR="00C91352" w:rsidRDefault="00C913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6673323"/>
      <w:docPartObj>
        <w:docPartGallery w:val="Page Numbers (Bottom of Page)"/>
        <w:docPartUnique/>
      </w:docPartObj>
    </w:sdtPr>
    <w:sdtEndPr>
      <w:rPr>
        <w:noProof/>
      </w:rPr>
    </w:sdtEndPr>
    <w:sdtContent>
      <w:p w14:paraId="51167545" w14:textId="6DBC0314" w:rsidR="00DA4E22" w:rsidRDefault="00DA4E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668642" w14:textId="1DBF5B18" w:rsidR="007341E0" w:rsidRDefault="007341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3025769"/>
      <w:docPartObj>
        <w:docPartGallery w:val="Page Numbers (Bottom of Page)"/>
        <w:docPartUnique/>
      </w:docPartObj>
    </w:sdtPr>
    <w:sdtEndPr>
      <w:rPr>
        <w:noProof/>
      </w:rPr>
    </w:sdtEndPr>
    <w:sdtContent>
      <w:p w14:paraId="5A14AA55" w14:textId="14D1B5B9" w:rsidR="00A605D8" w:rsidRDefault="00A605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373C64" w14:textId="77777777" w:rsidR="00A605D8" w:rsidRDefault="00A605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7B08A" w14:textId="77777777" w:rsidR="000B5087" w:rsidRDefault="003835F8" w:rsidP="000B5087">
    <w:pPr>
      <w:pStyle w:val="Footer"/>
      <w:framePr w:wrap="around" w:vAnchor="text" w:hAnchor="margin" w:xAlign="center" w:y="1"/>
      <w:rPr>
        <w:rStyle w:val="PageNumber"/>
      </w:rPr>
    </w:pPr>
    <w:r>
      <w:rPr>
        <w:rStyle w:val="PageNumber"/>
      </w:rPr>
      <w:fldChar w:fldCharType="begin"/>
    </w:r>
    <w:r w:rsidR="007F3233">
      <w:rPr>
        <w:rStyle w:val="PageNumber"/>
      </w:rPr>
      <w:instrText xml:space="preserve">PAGE  </w:instrText>
    </w:r>
    <w:r>
      <w:rPr>
        <w:rStyle w:val="PageNumber"/>
      </w:rPr>
      <w:fldChar w:fldCharType="end"/>
    </w:r>
  </w:p>
  <w:p w14:paraId="689C6E01" w14:textId="77777777" w:rsidR="000B5087" w:rsidRDefault="000B5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80D3C" w14:textId="77777777" w:rsidR="00F74FDD" w:rsidRDefault="00F74FDD" w:rsidP="00261ABB">
      <w:r>
        <w:separator/>
      </w:r>
    </w:p>
  </w:footnote>
  <w:footnote w:type="continuationSeparator" w:id="0">
    <w:p w14:paraId="71BAD442" w14:textId="77777777" w:rsidR="00F74FDD" w:rsidRDefault="00F74FDD" w:rsidP="00261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02676" w14:textId="77777777" w:rsidR="00746A3C" w:rsidRDefault="00746A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EBB84" w14:textId="77777777" w:rsidR="00746A3C" w:rsidRDefault="00746A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390EC" w14:textId="77777777" w:rsidR="00746A3C" w:rsidRDefault="00746A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48D"/>
    <w:multiLevelType w:val="hybridMultilevel"/>
    <w:tmpl w:val="DF543F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6674DAF"/>
    <w:multiLevelType w:val="hybridMultilevel"/>
    <w:tmpl w:val="DECCB8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77E1367"/>
    <w:multiLevelType w:val="hybridMultilevel"/>
    <w:tmpl w:val="B2108A40"/>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048CD"/>
    <w:multiLevelType w:val="hybridMultilevel"/>
    <w:tmpl w:val="97E25F88"/>
    <w:lvl w:ilvl="0" w:tplc="6DCA6B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B731F"/>
    <w:multiLevelType w:val="hybridMultilevel"/>
    <w:tmpl w:val="1E02BC64"/>
    <w:lvl w:ilvl="0" w:tplc="BF34B0B8">
      <w:start w:val="1"/>
      <w:numFmt w:val="decimal"/>
      <w:lvlText w:val="(%1)"/>
      <w:lvlJc w:val="left"/>
      <w:pPr>
        <w:ind w:left="2274" w:hanging="360"/>
      </w:pPr>
      <w:rPr>
        <w:rFonts w:hint="default"/>
      </w:rPr>
    </w:lvl>
    <w:lvl w:ilvl="1" w:tplc="40090019" w:tentative="1">
      <w:start w:val="1"/>
      <w:numFmt w:val="lowerLetter"/>
      <w:lvlText w:val="%2."/>
      <w:lvlJc w:val="left"/>
      <w:pPr>
        <w:ind w:left="2994" w:hanging="360"/>
      </w:pPr>
    </w:lvl>
    <w:lvl w:ilvl="2" w:tplc="4009001B" w:tentative="1">
      <w:start w:val="1"/>
      <w:numFmt w:val="lowerRoman"/>
      <w:lvlText w:val="%3."/>
      <w:lvlJc w:val="right"/>
      <w:pPr>
        <w:ind w:left="3714" w:hanging="180"/>
      </w:pPr>
    </w:lvl>
    <w:lvl w:ilvl="3" w:tplc="4009000F" w:tentative="1">
      <w:start w:val="1"/>
      <w:numFmt w:val="decimal"/>
      <w:lvlText w:val="%4."/>
      <w:lvlJc w:val="left"/>
      <w:pPr>
        <w:ind w:left="4434" w:hanging="360"/>
      </w:pPr>
    </w:lvl>
    <w:lvl w:ilvl="4" w:tplc="40090019" w:tentative="1">
      <w:start w:val="1"/>
      <w:numFmt w:val="lowerLetter"/>
      <w:lvlText w:val="%5."/>
      <w:lvlJc w:val="left"/>
      <w:pPr>
        <w:ind w:left="5154" w:hanging="360"/>
      </w:pPr>
    </w:lvl>
    <w:lvl w:ilvl="5" w:tplc="4009001B" w:tentative="1">
      <w:start w:val="1"/>
      <w:numFmt w:val="lowerRoman"/>
      <w:lvlText w:val="%6."/>
      <w:lvlJc w:val="right"/>
      <w:pPr>
        <w:ind w:left="5874" w:hanging="180"/>
      </w:pPr>
    </w:lvl>
    <w:lvl w:ilvl="6" w:tplc="4009000F" w:tentative="1">
      <w:start w:val="1"/>
      <w:numFmt w:val="decimal"/>
      <w:lvlText w:val="%7."/>
      <w:lvlJc w:val="left"/>
      <w:pPr>
        <w:ind w:left="6594" w:hanging="360"/>
      </w:pPr>
    </w:lvl>
    <w:lvl w:ilvl="7" w:tplc="40090019" w:tentative="1">
      <w:start w:val="1"/>
      <w:numFmt w:val="lowerLetter"/>
      <w:lvlText w:val="%8."/>
      <w:lvlJc w:val="left"/>
      <w:pPr>
        <w:ind w:left="7314" w:hanging="360"/>
      </w:pPr>
    </w:lvl>
    <w:lvl w:ilvl="8" w:tplc="4009001B" w:tentative="1">
      <w:start w:val="1"/>
      <w:numFmt w:val="lowerRoman"/>
      <w:lvlText w:val="%9."/>
      <w:lvlJc w:val="right"/>
      <w:pPr>
        <w:ind w:left="8034" w:hanging="180"/>
      </w:pPr>
    </w:lvl>
  </w:abstractNum>
  <w:abstractNum w:abstractNumId="5" w15:restartNumberingAfterBreak="0">
    <w:nsid w:val="177D48B0"/>
    <w:multiLevelType w:val="hybridMultilevel"/>
    <w:tmpl w:val="B26A08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81169"/>
    <w:multiLevelType w:val="hybridMultilevel"/>
    <w:tmpl w:val="3410D83E"/>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A7C1E"/>
    <w:multiLevelType w:val="hybridMultilevel"/>
    <w:tmpl w:val="AF5273DE"/>
    <w:lvl w:ilvl="0" w:tplc="40090001">
      <w:start w:val="1"/>
      <w:numFmt w:val="bullet"/>
      <w:lvlText w:val=""/>
      <w:lvlJc w:val="left"/>
      <w:pPr>
        <w:ind w:left="3959" w:hanging="360"/>
      </w:pPr>
      <w:rPr>
        <w:rFonts w:ascii="Symbol" w:hAnsi="Symbol" w:hint="default"/>
      </w:rPr>
    </w:lvl>
    <w:lvl w:ilvl="1" w:tplc="40090003" w:tentative="1">
      <w:start w:val="1"/>
      <w:numFmt w:val="bullet"/>
      <w:lvlText w:val="o"/>
      <w:lvlJc w:val="left"/>
      <w:pPr>
        <w:ind w:left="4679" w:hanging="360"/>
      </w:pPr>
      <w:rPr>
        <w:rFonts w:ascii="Courier New" w:hAnsi="Courier New" w:cs="Courier New" w:hint="default"/>
      </w:rPr>
    </w:lvl>
    <w:lvl w:ilvl="2" w:tplc="40090005" w:tentative="1">
      <w:start w:val="1"/>
      <w:numFmt w:val="bullet"/>
      <w:lvlText w:val=""/>
      <w:lvlJc w:val="left"/>
      <w:pPr>
        <w:ind w:left="5399" w:hanging="360"/>
      </w:pPr>
      <w:rPr>
        <w:rFonts w:ascii="Wingdings" w:hAnsi="Wingdings" w:hint="default"/>
      </w:rPr>
    </w:lvl>
    <w:lvl w:ilvl="3" w:tplc="40090001" w:tentative="1">
      <w:start w:val="1"/>
      <w:numFmt w:val="bullet"/>
      <w:lvlText w:val=""/>
      <w:lvlJc w:val="left"/>
      <w:pPr>
        <w:ind w:left="6119" w:hanging="360"/>
      </w:pPr>
      <w:rPr>
        <w:rFonts w:ascii="Symbol" w:hAnsi="Symbol" w:hint="default"/>
      </w:rPr>
    </w:lvl>
    <w:lvl w:ilvl="4" w:tplc="40090003" w:tentative="1">
      <w:start w:val="1"/>
      <w:numFmt w:val="bullet"/>
      <w:lvlText w:val="o"/>
      <w:lvlJc w:val="left"/>
      <w:pPr>
        <w:ind w:left="6839" w:hanging="360"/>
      </w:pPr>
      <w:rPr>
        <w:rFonts w:ascii="Courier New" w:hAnsi="Courier New" w:cs="Courier New" w:hint="default"/>
      </w:rPr>
    </w:lvl>
    <w:lvl w:ilvl="5" w:tplc="40090005" w:tentative="1">
      <w:start w:val="1"/>
      <w:numFmt w:val="bullet"/>
      <w:lvlText w:val=""/>
      <w:lvlJc w:val="left"/>
      <w:pPr>
        <w:ind w:left="7559" w:hanging="360"/>
      </w:pPr>
      <w:rPr>
        <w:rFonts w:ascii="Wingdings" w:hAnsi="Wingdings" w:hint="default"/>
      </w:rPr>
    </w:lvl>
    <w:lvl w:ilvl="6" w:tplc="40090001" w:tentative="1">
      <w:start w:val="1"/>
      <w:numFmt w:val="bullet"/>
      <w:lvlText w:val=""/>
      <w:lvlJc w:val="left"/>
      <w:pPr>
        <w:ind w:left="8279" w:hanging="360"/>
      </w:pPr>
      <w:rPr>
        <w:rFonts w:ascii="Symbol" w:hAnsi="Symbol" w:hint="default"/>
      </w:rPr>
    </w:lvl>
    <w:lvl w:ilvl="7" w:tplc="40090003" w:tentative="1">
      <w:start w:val="1"/>
      <w:numFmt w:val="bullet"/>
      <w:lvlText w:val="o"/>
      <w:lvlJc w:val="left"/>
      <w:pPr>
        <w:ind w:left="8999" w:hanging="360"/>
      </w:pPr>
      <w:rPr>
        <w:rFonts w:ascii="Courier New" w:hAnsi="Courier New" w:cs="Courier New" w:hint="default"/>
      </w:rPr>
    </w:lvl>
    <w:lvl w:ilvl="8" w:tplc="40090005" w:tentative="1">
      <w:start w:val="1"/>
      <w:numFmt w:val="bullet"/>
      <w:lvlText w:val=""/>
      <w:lvlJc w:val="left"/>
      <w:pPr>
        <w:ind w:left="9719" w:hanging="360"/>
      </w:pPr>
      <w:rPr>
        <w:rFonts w:ascii="Wingdings" w:hAnsi="Wingdings" w:hint="default"/>
      </w:rPr>
    </w:lvl>
  </w:abstractNum>
  <w:abstractNum w:abstractNumId="8" w15:restartNumberingAfterBreak="0">
    <w:nsid w:val="22E973B4"/>
    <w:multiLevelType w:val="hybridMultilevel"/>
    <w:tmpl w:val="1B6AF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574CA6"/>
    <w:multiLevelType w:val="hybridMultilevel"/>
    <w:tmpl w:val="996C391C"/>
    <w:lvl w:ilvl="0" w:tplc="40090001">
      <w:start w:val="1"/>
      <w:numFmt w:val="bullet"/>
      <w:lvlText w:val=""/>
      <w:lvlJc w:val="left"/>
      <w:pPr>
        <w:ind w:left="715" w:hanging="360"/>
      </w:pPr>
      <w:rPr>
        <w:rFonts w:ascii="Symbol" w:hAnsi="Symbol" w:hint="default"/>
      </w:rPr>
    </w:lvl>
    <w:lvl w:ilvl="1" w:tplc="40090003" w:tentative="1">
      <w:start w:val="1"/>
      <w:numFmt w:val="bullet"/>
      <w:lvlText w:val="o"/>
      <w:lvlJc w:val="left"/>
      <w:pPr>
        <w:ind w:left="1435" w:hanging="360"/>
      </w:pPr>
      <w:rPr>
        <w:rFonts w:ascii="Courier New" w:hAnsi="Courier New" w:cs="Courier New" w:hint="default"/>
      </w:rPr>
    </w:lvl>
    <w:lvl w:ilvl="2" w:tplc="40090005" w:tentative="1">
      <w:start w:val="1"/>
      <w:numFmt w:val="bullet"/>
      <w:lvlText w:val=""/>
      <w:lvlJc w:val="left"/>
      <w:pPr>
        <w:ind w:left="2155" w:hanging="360"/>
      </w:pPr>
      <w:rPr>
        <w:rFonts w:ascii="Wingdings" w:hAnsi="Wingdings" w:hint="default"/>
      </w:rPr>
    </w:lvl>
    <w:lvl w:ilvl="3" w:tplc="40090001" w:tentative="1">
      <w:start w:val="1"/>
      <w:numFmt w:val="bullet"/>
      <w:lvlText w:val=""/>
      <w:lvlJc w:val="left"/>
      <w:pPr>
        <w:ind w:left="2875" w:hanging="360"/>
      </w:pPr>
      <w:rPr>
        <w:rFonts w:ascii="Symbol" w:hAnsi="Symbol" w:hint="default"/>
      </w:rPr>
    </w:lvl>
    <w:lvl w:ilvl="4" w:tplc="40090003" w:tentative="1">
      <w:start w:val="1"/>
      <w:numFmt w:val="bullet"/>
      <w:lvlText w:val="o"/>
      <w:lvlJc w:val="left"/>
      <w:pPr>
        <w:ind w:left="3595" w:hanging="360"/>
      </w:pPr>
      <w:rPr>
        <w:rFonts w:ascii="Courier New" w:hAnsi="Courier New" w:cs="Courier New" w:hint="default"/>
      </w:rPr>
    </w:lvl>
    <w:lvl w:ilvl="5" w:tplc="40090005" w:tentative="1">
      <w:start w:val="1"/>
      <w:numFmt w:val="bullet"/>
      <w:lvlText w:val=""/>
      <w:lvlJc w:val="left"/>
      <w:pPr>
        <w:ind w:left="4315" w:hanging="360"/>
      </w:pPr>
      <w:rPr>
        <w:rFonts w:ascii="Wingdings" w:hAnsi="Wingdings" w:hint="default"/>
      </w:rPr>
    </w:lvl>
    <w:lvl w:ilvl="6" w:tplc="40090001" w:tentative="1">
      <w:start w:val="1"/>
      <w:numFmt w:val="bullet"/>
      <w:lvlText w:val=""/>
      <w:lvlJc w:val="left"/>
      <w:pPr>
        <w:ind w:left="5035" w:hanging="360"/>
      </w:pPr>
      <w:rPr>
        <w:rFonts w:ascii="Symbol" w:hAnsi="Symbol" w:hint="default"/>
      </w:rPr>
    </w:lvl>
    <w:lvl w:ilvl="7" w:tplc="40090003" w:tentative="1">
      <w:start w:val="1"/>
      <w:numFmt w:val="bullet"/>
      <w:lvlText w:val="o"/>
      <w:lvlJc w:val="left"/>
      <w:pPr>
        <w:ind w:left="5755" w:hanging="360"/>
      </w:pPr>
      <w:rPr>
        <w:rFonts w:ascii="Courier New" w:hAnsi="Courier New" w:cs="Courier New" w:hint="default"/>
      </w:rPr>
    </w:lvl>
    <w:lvl w:ilvl="8" w:tplc="40090005" w:tentative="1">
      <w:start w:val="1"/>
      <w:numFmt w:val="bullet"/>
      <w:lvlText w:val=""/>
      <w:lvlJc w:val="left"/>
      <w:pPr>
        <w:ind w:left="6475" w:hanging="360"/>
      </w:pPr>
      <w:rPr>
        <w:rFonts w:ascii="Wingdings" w:hAnsi="Wingdings" w:hint="default"/>
      </w:rPr>
    </w:lvl>
  </w:abstractNum>
  <w:abstractNum w:abstractNumId="10" w15:restartNumberingAfterBreak="0">
    <w:nsid w:val="25393ECC"/>
    <w:multiLevelType w:val="hybridMultilevel"/>
    <w:tmpl w:val="A24CC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8012EB"/>
    <w:multiLevelType w:val="hybridMultilevel"/>
    <w:tmpl w:val="E01AD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E950C9"/>
    <w:multiLevelType w:val="hybridMultilevel"/>
    <w:tmpl w:val="E39A22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FF20069"/>
    <w:multiLevelType w:val="hybridMultilevel"/>
    <w:tmpl w:val="AED820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B716D1"/>
    <w:multiLevelType w:val="hybridMultilevel"/>
    <w:tmpl w:val="210E8AAA"/>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63B3E"/>
    <w:multiLevelType w:val="hybridMultilevel"/>
    <w:tmpl w:val="08D06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31417D1"/>
    <w:multiLevelType w:val="hybridMultilevel"/>
    <w:tmpl w:val="4816C1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7DC7925"/>
    <w:multiLevelType w:val="hybridMultilevel"/>
    <w:tmpl w:val="C6880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1142123"/>
    <w:multiLevelType w:val="hybridMultilevel"/>
    <w:tmpl w:val="ECDC3F1C"/>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AB5B8E"/>
    <w:multiLevelType w:val="hybridMultilevel"/>
    <w:tmpl w:val="886AE44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0" w15:restartNumberingAfterBreak="0">
    <w:nsid w:val="585457DA"/>
    <w:multiLevelType w:val="hybridMultilevel"/>
    <w:tmpl w:val="2D9070F2"/>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E13241"/>
    <w:multiLevelType w:val="hybridMultilevel"/>
    <w:tmpl w:val="A1863C84"/>
    <w:lvl w:ilvl="0" w:tplc="40090001">
      <w:start w:val="1"/>
      <w:numFmt w:val="bullet"/>
      <w:lvlText w:val=""/>
      <w:lvlJc w:val="left"/>
      <w:pPr>
        <w:ind w:left="1440" w:hanging="360"/>
      </w:pPr>
      <w:rPr>
        <w:rFonts w:ascii="Symbol" w:hAnsi="Symbol" w:hint="default"/>
      </w:rPr>
    </w:lvl>
    <w:lvl w:ilvl="1" w:tplc="1B8E6630">
      <w:numFmt w:val="bullet"/>
      <w:lvlText w:val="•"/>
      <w:lvlJc w:val="left"/>
      <w:pPr>
        <w:ind w:left="2160" w:hanging="360"/>
      </w:pPr>
      <w:rPr>
        <w:rFonts w:ascii="Times New Roman" w:eastAsia="Times New Roman" w:hAnsi="Times New Roman" w:cs="Times New Roman"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DE03212"/>
    <w:multiLevelType w:val="hybridMultilevel"/>
    <w:tmpl w:val="2FA2BCE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3" w15:restartNumberingAfterBreak="0">
    <w:nsid w:val="61C33CBC"/>
    <w:multiLevelType w:val="hybridMultilevel"/>
    <w:tmpl w:val="7756BC1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4" w15:restartNumberingAfterBreak="0">
    <w:nsid w:val="62620C0E"/>
    <w:multiLevelType w:val="hybridMultilevel"/>
    <w:tmpl w:val="607E4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43E6F8A"/>
    <w:multiLevelType w:val="hybridMultilevel"/>
    <w:tmpl w:val="890CFB0E"/>
    <w:lvl w:ilvl="0" w:tplc="40090001">
      <w:start w:val="1"/>
      <w:numFmt w:val="bullet"/>
      <w:lvlText w:val=""/>
      <w:lvlJc w:val="left"/>
      <w:pPr>
        <w:ind w:left="4318" w:hanging="360"/>
      </w:pPr>
      <w:rPr>
        <w:rFonts w:ascii="Symbol" w:hAnsi="Symbol" w:hint="default"/>
      </w:rPr>
    </w:lvl>
    <w:lvl w:ilvl="1" w:tplc="40090003" w:tentative="1">
      <w:start w:val="1"/>
      <w:numFmt w:val="bullet"/>
      <w:lvlText w:val="o"/>
      <w:lvlJc w:val="left"/>
      <w:pPr>
        <w:ind w:left="5038" w:hanging="360"/>
      </w:pPr>
      <w:rPr>
        <w:rFonts w:ascii="Courier New" w:hAnsi="Courier New" w:cs="Courier New" w:hint="default"/>
      </w:rPr>
    </w:lvl>
    <w:lvl w:ilvl="2" w:tplc="40090005" w:tentative="1">
      <w:start w:val="1"/>
      <w:numFmt w:val="bullet"/>
      <w:lvlText w:val=""/>
      <w:lvlJc w:val="left"/>
      <w:pPr>
        <w:ind w:left="5758" w:hanging="360"/>
      </w:pPr>
      <w:rPr>
        <w:rFonts w:ascii="Wingdings" w:hAnsi="Wingdings" w:hint="default"/>
      </w:rPr>
    </w:lvl>
    <w:lvl w:ilvl="3" w:tplc="40090001" w:tentative="1">
      <w:start w:val="1"/>
      <w:numFmt w:val="bullet"/>
      <w:lvlText w:val=""/>
      <w:lvlJc w:val="left"/>
      <w:pPr>
        <w:ind w:left="6478" w:hanging="360"/>
      </w:pPr>
      <w:rPr>
        <w:rFonts w:ascii="Symbol" w:hAnsi="Symbol" w:hint="default"/>
      </w:rPr>
    </w:lvl>
    <w:lvl w:ilvl="4" w:tplc="40090003" w:tentative="1">
      <w:start w:val="1"/>
      <w:numFmt w:val="bullet"/>
      <w:lvlText w:val="o"/>
      <w:lvlJc w:val="left"/>
      <w:pPr>
        <w:ind w:left="7198" w:hanging="360"/>
      </w:pPr>
      <w:rPr>
        <w:rFonts w:ascii="Courier New" w:hAnsi="Courier New" w:cs="Courier New" w:hint="default"/>
      </w:rPr>
    </w:lvl>
    <w:lvl w:ilvl="5" w:tplc="40090005" w:tentative="1">
      <w:start w:val="1"/>
      <w:numFmt w:val="bullet"/>
      <w:lvlText w:val=""/>
      <w:lvlJc w:val="left"/>
      <w:pPr>
        <w:ind w:left="7918" w:hanging="360"/>
      </w:pPr>
      <w:rPr>
        <w:rFonts w:ascii="Wingdings" w:hAnsi="Wingdings" w:hint="default"/>
      </w:rPr>
    </w:lvl>
    <w:lvl w:ilvl="6" w:tplc="40090001" w:tentative="1">
      <w:start w:val="1"/>
      <w:numFmt w:val="bullet"/>
      <w:lvlText w:val=""/>
      <w:lvlJc w:val="left"/>
      <w:pPr>
        <w:ind w:left="8638" w:hanging="360"/>
      </w:pPr>
      <w:rPr>
        <w:rFonts w:ascii="Symbol" w:hAnsi="Symbol" w:hint="default"/>
      </w:rPr>
    </w:lvl>
    <w:lvl w:ilvl="7" w:tplc="40090003" w:tentative="1">
      <w:start w:val="1"/>
      <w:numFmt w:val="bullet"/>
      <w:lvlText w:val="o"/>
      <w:lvlJc w:val="left"/>
      <w:pPr>
        <w:ind w:left="9358" w:hanging="360"/>
      </w:pPr>
      <w:rPr>
        <w:rFonts w:ascii="Courier New" w:hAnsi="Courier New" w:cs="Courier New" w:hint="default"/>
      </w:rPr>
    </w:lvl>
    <w:lvl w:ilvl="8" w:tplc="40090005" w:tentative="1">
      <w:start w:val="1"/>
      <w:numFmt w:val="bullet"/>
      <w:lvlText w:val=""/>
      <w:lvlJc w:val="left"/>
      <w:pPr>
        <w:ind w:left="10078" w:hanging="360"/>
      </w:pPr>
      <w:rPr>
        <w:rFonts w:ascii="Wingdings" w:hAnsi="Wingdings" w:hint="default"/>
      </w:rPr>
    </w:lvl>
  </w:abstractNum>
  <w:abstractNum w:abstractNumId="26" w15:restartNumberingAfterBreak="0">
    <w:nsid w:val="6A592BC0"/>
    <w:multiLevelType w:val="hybridMultilevel"/>
    <w:tmpl w:val="4718B7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E493087"/>
    <w:multiLevelType w:val="hybridMultilevel"/>
    <w:tmpl w:val="DF566382"/>
    <w:lvl w:ilvl="0" w:tplc="FFFFFFFF">
      <w:start w:val="1"/>
      <w:numFmt w:val="decimal"/>
      <w:lvlText w:val="[%1]"/>
      <w:lvlJc w:val="left"/>
      <w:pPr>
        <w:ind w:left="5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7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5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2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FB116A1"/>
    <w:multiLevelType w:val="hybridMultilevel"/>
    <w:tmpl w:val="6416F49A"/>
    <w:lvl w:ilvl="0" w:tplc="E124AE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54385B"/>
    <w:multiLevelType w:val="hybridMultilevel"/>
    <w:tmpl w:val="8AD20B40"/>
    <w:lvl w:ilvl="0" w:tplc="FFFFFFFF">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DC30887"/>
    <w:multiLevelType w:val="hybridMultilevel"/>
    <w:tmpl w:val="B928A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345436"/>
    <w:multiLevelType w:val="hybridMultilevel"/>
    <w:tmpl w:val="AE28A3B4"/>
    <w:lvl w:ilvl="0" w:tplc="CE0A0F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
  </w:num>
  <w:num w:numId="3">
    <w:abstractNumId w:val="2"/>
  </w:num>
  <w:num w:numId="4">
    <w:abstractNumId w:val="18"/>
  </w:num>
  <w:num w:numId="5">
    <w:abstractNumId w:val="14"/>
  </w:num>
  <w:num w:numId="6">
    <w:abstractNumId w:val="6"/>
  </w:num>
  <w:num w:numId="7">
    <w:abstractNumId w:val="20"/>
  </w:num>
  <w:num w:numId="8">
    <w:abstractNumId w:val="28"/>
  </w:num>
  <w:num w:numId="9">
    <w:abstractNumId w:val="16"/>
  </w:num>
  <w:num w:numId="10">
    <w:abstractNumId w:val="21"/>
  </w:num>
  <w:num w:numId="11">
    <w:abstractNumId w:val="0"/>
  </w:num>
  <w:num w:numId="12">
    <w:abstractNumId w:val="29"/>
  </w:num>
  <w:num w:numId="13">
    <w:abstractNumId w:val="4"/>
  </w:num>
  <w:num w:numId="14">
    <w:abstractNumId w:val="23"/>
  </w:num>
  <w:num w:numId="15">
    <w:abstractNumId w:val="22"/>
  </w:num>
  <w:num w:numId="16">
    <w:abstractNumId w:val="8"/>
  </w:num>
  <w:num w:numId="17">
    <w:abstractNumId w:val="17"/>
  </w:num>
  <w:num w:numId="18">
    <w:abstractNumId w:val="19"/>
  </w:num>
  <w:num w:numId="19">
    <w:abstractNumId w:val="7"/>
  </w:num>
  <w:num w:numId="20">
    <w:abstractNumId w:val="25"/>
  </w:num>
  <w:num w:numId="21">
    <w:abstractNumId w:val="30"/>
  </w:num>
  <w:num w:numId="22">
    <w:abstractNumId w:val="1"/>
  </w:num>
  <w:num w:numId="23">
    <w:abstractNumId w:val="24"/>
  </w:num>
  <w:num w:numId="24">
    <w:abstractNumId w:val="9"/>
  </w:num>
  <w:num w:numId="25">
    <w:abstractNumId w:val="10"/>
  </w:num>
  <w:num w:numId="26">
    <w:abstractNumId w:val="15"/>
  </w:num>
  <w:num w:numId="27">
    <w:abstractNumId w:val="5"/>
  </w:num>
  <w:num w:numId="28">
    <w:abstractNumId w:val="26"/>
  </w:num>
  <w:num w:numId="29">
    <w:abstractNumId w:val="13"/>
  </w:num>
  <w:num w:numId="30">
    <w:abstractNumId w:val="12"/>
  </w:num>
  <w:num w:numId="31">
    <w:abstractNumId w:val="27"/>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bc0NDexNDeysDRU0lEKTi0uzszPAykwrgUAsEmliiwAAAA="/>
  </w:docVars>
  <w:rsids>
    <w:rsidRoot w:val="006D4433"/>
    <w:rsid w:val="00000714"/>
    <w:rsid w:val="000054F1"/>
    <w:rsid w:val="00006C6C"/>
    <w:rsid w:val="00010C91"/>
    <w:rsid w:val="00025566"/>
    <w:rsid w:val="000314D2"/>
    <w:rsid w:val="00031B79"/>
    <w:rsid w:val="00031DAA"/>
    <w:rsid w:val="000352A6"/>
    <w:rsid w:val="00044365"/>
    <w:rsid w:val="000604AF"/>
    <w:rsid w:val="00067998"/>
    <w:rsid w:val="00067DC9"/>
    <w:rsid w:val="00072044"/>
    <w:rsid w:val="000765C7"/>
    <w:rsid w:val="00076BFE"/>
    <w:rsid w:val="000779CC"/>
    <w:rsid w:val="00077DDC"/>
    <w:rsid w:val="0008588C"/>
    <w:rsid w:val="00086424"/>
    <w:rsid w:val="00093291"/>
    <w:rsid w:val="00093378"/>
    <w:rsid w:val="00093BF0"/>
    <w:rsid w:val="000957DF"/>
    <w:rsid w:val="00097E61"/>
    <w:rsid w:val="000A278D"/>
    <w:rsid w:val="000B34BF"/>
    <w:rsid w:val="000B5087"/>
    <w:rsid w:val="000B7982"/>
    <w:rsid w:val="000D245C"/>
    <w:rsid w:val="000D4384"/>
    <w:rsid w:val="000E1CAB"/>
    <w:rsid w:val="000E403A"/>
    <w:rsid w:val="000E4858"/>
    <w:rsid w:val="000E56D1"/>
    <w:rsid w:val="000F3EDF"/>
    <w:rsid w:val="00101204"/>
    <w:rsid w:val="00104EF0"/>
    <w:rsid w:val="001058DB"/>
    <w:rsid w:val="00115F75"/>
    <w:rsid w:val="00121791"/>
    <w:rsid w:val="0012563F"/>
    <w:rsid w:val="00130C6A"/>
    <w:rsid w:val="00135E2C"/>
    <w:rsid w:val="0014490D"/>
    <w:rsid w:val="00145FD4"/>
    <w:rsid w:val="00147BA3"/>
    <w:rsid w:val="0015177A"/>
    <w:rsid w:val="00153EF1"/>
    <w:rsid w:val="001541C7"/>
    <w:rsid w:val="00154B1F"/>
    <w:rsid w:val="00156DB4"/>
    <w:rsid w:val="0016412B"/>
    <w:rsid w:val="00164379"/>
    <w:rsid w:val="00171338"/>
    <w:rsid w:val="00181C83"/>
    <w:rsid w:val="00185634"/>
    <w:rsid w:val="00186773"/>
    <w:rsid w:val="001A27FC"/>
    <w:rsid w:val="001A3ED9"/>
    <w:rsid w:val="001A7093"/>
    <w:rsid w:val="001C1596"/>
    <w:rsid w:val="001C7594"/>
    <w:rsid w:val="001D46BD"/>
    <w:rsid w:val="001E1B3E"/>
    <w:rsid w:val="001E362B"/>
    <w:rsid w:val="001E5D21"/>
    <w:rsid w:val="001F265C"/>
    <w:rsid w:val="0021702B"/>
    <w:rsid w:val="00220B89"/>
    <w:rsid w:val="00221213"/>
    <w:rsid w:val="00227368"/>
    <w:rsid w:val="00244F60"/>
    <w:rsid w:val="00250787"/>
    <w:rsid w:val="00253C76"/>
    <w:rsid w:val="00261ABB"/>
    <w:rsid w:val="002637F6"/>
    <w:rsid w:val="00264B79"/>
    <w:rsid w:val="002663D8"/>
    <w:rsid w:val="0027186B"/>
    <w:rsid w:val="00285A50"/>
    <w:rsid w:val="002919E0"/>
    <w:rsid w:val="002931B4"/>
    <w:rsid w:val="00294DA6"/>
    <w:rsid w:val="00295F56"/>
    <w:rsid w:val="00297572"/>
    <w:rsid w:val="002A320A"/>
    <w:rsid w:val="002A4E43"/>
    <w:rsid w:val="002A7C44"/>
    <w:rsid w:val="002A7FBC"/>
    <w:rsid w:val="002B1492"/>
    <w:rsid w:val="002B1FCD"/>
    <w:rsid w:val="002B442F"/>
    <w:rsid w:val="002B4D3A"/>
    <w:rsid w:val="002B65FF"/>
    <w:rsid w:val="002C1650"/>
    <w:rsid w:val="002C4877"/>
    <w:rsid w:val="002D21AF"/>
    <w:rsid w:val="002D4CC4"/>
    <w:rsid w:val="002F099A"/>
    <w:rsid w:val="002F23A8"/>
    <w:rsid w:val="002F4251"/>
    <w:rsid w:val="00302873"/>
    <w:rsid w:val="0030468E"/>
    <w:rsid w:val="00310A57"/>
    <w:rsid w:val="0031285E"/>
    <w:rsid w:val="00314FF1"/>
    <w:rsid w:val="00323E66"/>
    <w:rsid w:val="0032788D"/>
    <w:rsid w:val="00327B7C"/>
    <w:rsid w:val="00332D23"/>
    <w:rsid w:val="003420DF"/>
    <w:rsid w:val="00343919"/>
    <w:rsid w:val="00343EC2"/>
    <w:rsid w:val="00345471"/>
    <w:rsid w:val="0034798B"/>
    <w:rsid w:val="0035025C"/>
    <w:rsid w:val="003526C4"/>
    <w:rsid w:val="003529CB"/>
    <w:rsid w:val="00364DE0"/>
    <w:rsid w:val="00366208"/>
    <w:rsid w:val="003740CD"/>
    <w:rsid w:val="003751EE"/>
    <w:rsid w:val="003815AC"/>
    <w:rsid w:val="00382DF6"/>
    <w:rsid w:val="003835F8"/>
    <w:rsid w:val="00386C53"/>
    <w:rsid w:val="00387E25"/>
    <w:rsid w:val="00390AF0"/>
    <w:rsid w:val="003949DC"/>
    <w:rsid w:val="003A0180"/>
    <w:rsid w:val="003A1407"/>
    <w:rsid w:val="003A1CF7"/>
    <w:rsid w:val="003A3380"/>
    <w:rsid w:val="003A66DD"/>
    <w:rsid w:val="003B6998"/>
    <w:rsid w:val="003B6BAE"/>
    <w:rsid w:val="003D5918"/>
    <w:rsid w:val="003D67E5"/>
    <w:rsid w:val="003E1EBA"/>
    <w:rsid w:val="003E39A4"/>
    <w:rsid w:val="003E6DFF"/>
    <w:rsid w:val="003E7185"/>
    <w:rsid w:val="003E7D85"/>
    <w:rsid w:val="003F1491"/>
    <w:rsid w:val="003F36EE"/>
    <w:rsid w:val="004043E7"/>
    <w:rsid w:val="004274A5"/>
    <w:rsid w:val="00430B92"/>
    <w:rsid w:val="004351C8"/>
    <w:rsid w:val="00436D84"/>
    <w:rsid w:val="00441194"/>
    <w:rsid w:val="00442BC0"/>
    <w:rsid w:val="0045330E"/>
    <w:rsid w:val="00457A3F"/>
    <w:rsid w:val="0046486F"/>
    <w:rsid w:val="00464CA3"/>
    <w:rsid w:val="00466C4E"/>
    <w:rsid w:val="00466FE5"/>
    <w:rsid w:val="00477FC7"/>
    <w:rsid w:val="0049793D"/>
    <w:rsid w:val="004A1170"/>
    <w:rsid w:val="004A2510"/>
    <w:rsid w:val="004B2121"/>
    <w:rsid w:val="004B4016"/>
    <w:rsid w:val="004C67E1"/>
    <w:rsid w:val="004D1CDA"/>
    <w:rsid w:val="004D5559"/>
    <w:rsid w:val="004D7396"/>
    <w:rsid w:val="004E0BD3"/>
    <w:rsid w:val="004E123F"/>
    <w:rsid w:val="004E1497"/>
    <w:rsid w:val="004E3E38"/>
    <w:rsid w:val="004F3D5C"/>
    <w:rsid w:val="004F3E23"/>
    <w:rsid w:val="004F59E3"/>
    <w:rsid w:val="00500FA3"/>
    <w:rsid w:val="0050463B"/>
    <w:rsid w:val="00506860"/>
    <w:rsid w:val="0051391A"/>
    <w:rsid w:val="00514F5F"/>
    <w:rsid w:val="00517093"/>
    <w:rsid w:val="00525747"/>
    <w:rsid w:val="005257A7"/>
    <w:rsid w:val="0053002E"/>
    <w:rsid w:val="00531074"/>
    <w:rsid w:val="005337EF"/>
    <w:rsid w:val="00533AAB"/>
    <w:rsid w:val="00533E86"/>
    <w:rsid w:val="00536A52"/>
    <w:rsid w:val="00537CB9"/>
    <w:rsid w:val="00542AAC"/>
    <w:rsid w:val="005444C0"/>
    <w:rsid w:val="00547753"/>
    <w:rsid w:val="00565B19"/>
    <w:rsid w:val="00574E25"/>
    <w:rsid w:val="005816F4"/>
    <w:rsid w:val="00581A71"/>
    <w:rsid w:val="005855A6"/>
    <w:rsid w:val="00586C6C"/>
    <w:rsid w:val="0059051B"/>
    <w:rsid w:val="00591B6C"/>
    <w:rsid w:val="00592521"/>
    <w:rsid w:val="00594EF8"/>
    <w:rsid w:val="005B64C1"/>
    <w:rsid w:val="005B680B"/>
    <w:rsid w:val="005C3546"/>
    <w:rsid w:val="005C3714"/>
    <w:rsid w:val="005C524B"/>
    <w:rsid w:val="005D7E76"/>
    <w:rsid w:val="005E0630"/>
    <w:rsid w:val="005E6294"/>
    <w:rsid w:val="005F16F4"/>
    <w:rsid w:val="005F6DBC"/>
    <w:rsid w:val="00600480"/>
    <w:rsid w:val="006072CA"/>
    <w:rsid w:val="00612AE4"/>
    <w:rsid w:val="00621A60"/>
    <w:rsid w:val="0062215F"/>
    <w:rsid w:val="00630187"/>
    <w:rsid w:val="00650EA2"/>
    <w:rsid w:val="006551E0"/>
    <w:rsid w:val="006555F1"/>
    <w:rsid w:val="00661B01"/>
    <w:rsid w:val="00670149"/>
    <w:rsid w:val="00670160"/>
    <w:rsid w:val="00683256"/>
    <w:rsid w:val="006850C0"/>
    <w:rsid w:val="006855E0"/>
    <w:rsid w:val="00687E48"/>
    <w:rsid w:val="0069449F"/>
    <w:rsid w:val="006A31AB"/>
    <w:rsid w:val="006B6E0C"/>
    <w:rsid w:val="006B7DAC"/>
    <w:rsid w:val="006C2BD9"/>
    <w:rsid w:val="006D4433"/>
    <w:rsid w:val="006D5084"/>
    <w:rsid w:val="006D6A2C"/>
    <w:rsid w:val="00707DAF"/>
    <w:rsid w:val="00715307"/>
    <w:rsid w:val="007224B7"/>
    <w:rsid w:val="00723774"/>
    <w:rsid w:val="00723B3A"/>
    <w:rsid w:val="00730994"/>
    <w:rsid w:val="007341E0"/>
    <w:rsid w:val="007450F6"/>
    <w:rsid w:val="007468EB"/>
    <w:rsid w:val="00746A3C"/>
    <w:rsid w:val="00751BF5"/>
    <w:rsid w:val="007528D1"/>
    <w:rsid w:val="00754930"/>
    <w:rsid w:val="00760482"/>
    <w:rsid w:val="00773ED8"/>
    <w:rsid w:val="00774AEA"/>
    <w:rsid w:val="0077622C"/>
    <w:rsid w:val="007844E2"/>
    <w:rsid w:val="0078562B"/>
    <w:rsid w:val="00790AEB"/>
    <w:rsid w:val="0079247A"/>
    <w:rsid w:val="00795746"/>
    <w:rsid w:val="007A1A65"/>
    <w:rsid w:val="007A6717"/>
    <w:rsid w:val="007B7651"/>
    <w:rsid w:val="007C00F0"/>
    <w:rsid w:val="007C2054"/>
    <w:rsid w:val="007C211F"/>
    <w:rsid w:val="007C4EA2"/>
    <w:rsid w:val="007C6A71"/>
    <w:rsid w:val="007D0C7F"/>
    <w:rsid w:val="007D3F47"/>
    <w:rsid w:val="007E171F"/>
    <w:rsid w:val="007E2743"/>
    <w:rsid w:val="007E5A09"/>
    <w:rsid w:val="007E6AA3"/>
    <w:rsid w:val="007F0699"/>
    <w:rsid w:val="007F3233"/>
    <w:rsid w:val="007F46A7"/>
    <w:rsid w:val="007F5234"/>
    <w:rsid w:val="007F7AB9"/>
    <w:rsid w:val="00800969"/>
    <w:rsid w:val="00805BBA"/>
    <w:rsid w:val="00812DAD"/>
    <w:rsid w:val="00813EE4"/>
    <w:rsid w:val="00825DA0"/>
    <w:rsid w:val="00825E2D"/>
    <w:rsid w:val="008405D4"/>
    <w:rsid w:val="0084447C"/>
    <w:rsid w:val="0085163E"/>
    <w:rsid w:val="008703CF"/>
    <w:rsid w:val="00871011"/>
    <w:rsid w:val="00880EA6"/>
    <w:rsid w:val="00884EFD"/>
    <w:rsid w:val="00890AF9"/>
    <w:rsid w:val="00892BF2"/>
    <w:rsid w:val="008A613A"/>
    <w:rsid w:val="008A7A22"/>
    <w:rsid w:val="008B7537"/>
    <w:rsid w:val="008C1441"/>
    <w:rsid w:val="008C221D"/>
    <w:rsid w:val="008D1C0B"/>
    <w:rsid w:val="008D20BB"/>
    <w:rsid w:val="008D36D6"/>
    <w:rsid w:val="008E7D8D"/>
    <w:rsid w:val="008F03C7"/>
    <w:rsid w:val="008F582A"/>
    <w:rsid w:val="009001F8"/>
    <w:rsid w:val="00903947"/>
    <w:rsid w:val="009110FE"/>
    <w:rsid w:val="0091444B"/>
    <w:rsid w:val="0091542C"/>
    <w:rsid w:val="009207F0"/>
    <w:rsid w:val="0092121B"/>
    <w:rsid w:val="00921AAE"/>
    <w:rsid w:val="00923021"/>
    <w:rsid w:val="00925B40"/>
    <w:rsid w:val="00934918"/>
    <w:rsid w:val="00934DAA"/>
    <w:rsid w:val="00937089"/>
    <w:rsid w:val="00937EDF"/>
    <w:rsid w:val="009405B0"/>
    <w:rsid w:val="00942D85"/>
    <w:rsid w:val="009644E2"/>
    <w:rsid w:val="00965FE9"/>
    <w:rsid w:val="00967B91"/>
    <w:rsid w:val="00976552"/>
    <w:rsid w:val="009833CD"/>
    <w:rsid w:val="0098546D"/>
    <w:rsid w:val="009A0FCE"/>
    <w:rsid w:val="009A38FD"/>
    <w:rsid w:val="009B1C3B"/>
    <w:rsid w:val="009B3019"/>
    <w:rsid w:val="009B7332"/>
    <w:rsid w:val="009C5B74"/>
    <w:rsid w:val="009E20C1"/>
    <w:rsid w:val="009E4714"/>
    <w:rsid w:val="009E5E72"/>
    <w:rsid w:val="009F16FD"/>
    <w:rsid w:val="00A01350"/>
    <w:rsid w:val="00A032A3"/>
    <w:rsid w:val="00A04267"/>
    <w:rsid w:val="00A11D8D"/>
    <w:rsid w:val="00A11F8A"/>
    <w:rsid w:val="00A15961"/>
    <w:rsid w:val="00A31FEC"/>
    <w:rsid w:val="00A37CED"/>
    <w:rsid w:val="00A4080E"/>
    <w:rsid w:val="00A41CD8"/>
    <w:rsid w:val="00A43064"/>
    <w:rsid w:val="00A51C22"/>
    <w:rsid w:val="00A528C1"/>
    <w:rsid w:val="00A55473"/>
    <w:rsid w:val="00A605D8"/>
    <w:rsid w:val="00A609A9"/>
    <w:rsid w:val="00A61109"/>
    <w:rsid w:val="00A6111A"/>
    <w:rsid w:val="00A630F9"/>
    <w:rsid w:val="00A6772F"/>
    <w:rsid w:val="00A71D86"/>
    <w:rsid w:val="00A74E63"/>
    <w:rsid w:val="00A81437"/>
    <w:rsid w:val="00A83CCF"/>
    <w:rsid w:val="00A86A84"/>
    <w:rsid w:val="00AA5DE3"/>
    <w:rsid w:val="00AA7724"/>
    <w:rsid w:val="00AB2780"/>
    <w:rsid w:val="00AB2D8E"/>
    <w:rsid w:val="00AB5BA8"/>
    <w:rsid w:val="00AC0FAA"/>
    <w:rsid w:val="00AD0B57"/>
    <w:rsid w:val="00AF07C8"/>
    <w:rsid w:val="00AF1299"/>
    <w:rsid w:val="00AF1BDD"/>
    <w:rsid w:val="00AF5CA7"/>
    <w:rsid w:val="00AF7CFA"/>
    <w:rsid w:val="00B00148"/>
    <w:rsid w:val="00B014BC"/>
    <w:rsid w:val="00B024BB"/>
    <w:rsid w:val="00B0502C"/>
    <w:rsid w:val="00B11A0E"/>
    <w:rsid w:val="00B2289D"/>
    <w:rsid w:val="00B23B05"/>
    <w:rsid w:val="00B3219A"/>
    <w:rsid w:val="00B42D04"/>
    <w:rsid w:val="00B42E62"/>
    <w:rsid w:val="00B55D3F"/>
    <w:rsid w:val="00B6300C"/>
    <w:rsid w:val="00B64F48"/>
    <w:rsid w:val="00B73A59"/>
    <w:rsid w:val="00B76814"/>
    <w:rsid w:val="00B864AB"/>
    <w:rsid w:val="00B8732B"/>
    <w:rsid w:val="00B87CF3"/>
    <w:rsid w:val="00B94CFF"/>
    <w:rsid w:val="00B95F78"/>
    <w:rsid w:val="00BA2E2F"/>
    <w:rsid w:val="00BB3DF1"/>
    <w:rsid w:val="00BB7E43"/>
    <w:rsid w:val="00BC2392"/>
    <w:rsid w:val="00BC5F67"/>
    <w:rsid w:val="00BD003D"/>
    <w:rsid w:val="00BD13F7"/>
    <w:rsid w:val="00BD6CAF"/>
    <w:rsid w:val="00BD6EE9"/>
    <w:rsid w:val="00BD70EA"/>
    <w:rsid w:val="00BE3C76"/>
    <w:rsid w:val="00BF53B6"/>
    <w:rsid w:val="00BF5BA5"/>
    <w:rsid w:val="00C064E3"/>
    <w:rsid w:val="00C07EFA"/>
    <w:rsid w:val="00C10ACD"/>
    <w:rsid w:val="00C12B9C"/>
    <w:rsid w:val="00C15B52"/>
    <w:rsid w:val="00C22DE0"/>
    <w:rsid w:val="00C303F9"/>
    <w:rsid w:val="00C43270"/>
    <w:rsid w:val="00C47F48"/>
    <w:rsid w:val="00C66CE8"/>
    <w:rsid w:val="00C734F4"/>
    <w:rsid w:val="00C74716"/>
    <w:rsid w:val="00C91352"/>
    <w:rsid w:val="00C93598"/>
    <w:rsid w:val="00C93A28"/>
    <w:rsid w:val="00CB1D23"/>
    <w:rsid w:val="00CB2D86"/>
    <w:rsid w:val="00CB42D3"/>
    <w:rsid w:val="00CB62C4"/>
    <w:rsid w:val="00CB7C88"/>
    <w:rsid w:val="00CD2476"/>
    <w:rsid w:val="00CE4C88"/>
    <w:rsid w:val="00CE7D23"/>
    <w:rsid w:val="00CF1EE5"/>
    <w:rsid w:val="00D0045D"/>
    <w:rsid w:val="00D0392B"/>
    <w:rsid w:val="00D11CED"/>
    <w:rsid w:val="00D165F3"/>
    <w:rsid w:val="00D17DFE"/>
    <w:rsid w:val="00D26BB2"/>
    <w:rsid w:val="00D27438"/>
    <w:rsid w:val="00D27F66"/>
    <w:rsid w:val="00D318D1"/>
    <w:rsid w:val="00D350D9"/>
    <w:rsid w:val="00D400DA"/>
    <w:rsid w:val="00D4592A"/>
    <w:rsid w:val="00D64616"/>
    <w:rsid w:val="00D65AFF"/>
    <w:rsid w:val="00D67090"/>
    <w:rsid w:val="00D70606"/>
    <w:rsid w:val="00D7200A"/>
    <w:rsid w:val="00D7539F"/>
    <w:rsid w:val="00D75854"/>
    <w:rsid w:val="00D76E91"/>
    <w:rsid w:val="00D77DDF"/>
    <w:rsid w:val="00D80C69"/>
    <w:rsid w:val="00D80D16"/>
    <w:rsid w:val="00D82DC5"/>
    <w:rsid w:val="00D915FF"/>
    <w:rsid w:val="00D92196"/>
    <w:rsid w:val="00D939B7"/>
    <w:rsid w:val="00D96540"/>
    <w:rsid w:val="00D97ACC"/>
    <w:rsid w:val="00DA03B6"/>
    <w:rsid w:val="00DA0587"/>
    <w:rsid w:val="00DA07D6"/>
    <w:rsid w:val="00DA4E22"/>
    <w:rsid w:val="00DA5342"/>
    <w:rsid w:val="00DA68BA"/>
    <w:rsid w:val="00DB749F"/>
    <w:rsid w:val="00DC6C54"/>
    <w:rsid w:val="00DC7B97"/>
    <w:rsid w:val="00DE407A"/>
    <w:rsid w:val="00DE640A"/>
    <w:rsid w:val="00DE6652"/>
    <w:rsid w:val="00DF57DE"/>
    <w:rsid w:val="00DF68BD"/>
    <w:rsid w:val="00E04FD1"/>
    <w:rsid w:val="00E07296"/>
    <w:rsid w:val="00E20118"/>
    <w:rsid w:val="00E27AD0"/>
    <w:rsid w:val="00E3139F"/>
    <w:rsid w:val="00E400E3"/>
    <w:rsid w:val="00E458A4"/>
    <w:rsid w:val="00E528FA"/>
    <w:rsid w:val="00E579D3"/>
    <w:rsid w:val="00E600FE"/>
    <w:rsid w:val="00E6682D"/>
    <w:rsid w:val="00E71A79"/>
    <w:rsid w:val="00E774BA"/>
    <w:rsid w:val="00E85A2B"/>
    <w:rsid w:val="00E86C8A"/>
    <w:rsid w:val="00EA3E5E"/>
    <w:rsid w:val="00EB16DB"/>
    <w:rsid w:val="00EB2FCB"/>
    <w:rsid w:val="00EB4C97"/>
    <w:rsid w:val="00EC5C70"/>
    <w:rsid w:val="00EC65BF"/>
    <w:rsid w:val="00EE1079"/>
    <w:rsid w:val="00EE1219"/>
    <w:rsid w:val="00EF3078"/>
    <w:rsid w:val="00EF31D3"/>
    <w:rsid w:val="00F010A1"/>
    <w:rsid w:val="00F04F49"/>
    <w:rsid w:val="00F13069"/>
    <w:rsid w:val="00F2350E"/>
    <w:rsid w:val="00F27A9A"/>
    <w:rsid w:val="00F27CA6"/>
    <w:rsid w:val="00F3074B"/>
    <w:rsid w:val="00F34C11"/>
    <w:rsid w:val="00F5318E"/>
    <w:rsid w:val="00F536A3"/>
    <w:rsid w:val="00F60895"/>
    <w:rsid w:val="00F62FF0"/>
    <w:rsid w:val="00F67563"/>
    <w:rsid w:val="00F74FDD"/>
    <w:rsid w:val="00F8033F"/>
    <w:rsid w:val="00F81DEC"/>
    <w:rsid w:val="00F85726"/>
    <w:rsid w:val="00F871BC"/>
    <w:rsid w:val="00F87B77"/>
    <w:rsid w:val="00F91EAB"/>
    <w:rsid w:val="00F96433"/>
    <w:rsid w:val="00F97279"/>
    <w:rsid w:val="00F9737B"/>
    <w:rsid w:val="00FA4753"/>
    <w:rsid w:val="00FB0B5A"/>
    <w:rsid w:val="00FB3D4E"/>
    <w:rsid w:val="00FB405F"/>
    <w:rsid w:val="00FB49E0"/>
    <w:rsid w:val="00FB6BF0"/>
    <w:rsid w:val="00FC599F"/>
    <w:rsid w:val="00FD041E"/>
    <w:rsid w:val="00FD0572"/>
    <w:rsid w:val="00FD12AE"/>
    <w:rsid w:val="00FD232E"/>
    <w:rsid w:val="00FD27B2"/>
    <w:rsid w:val="00FD3A4E"/>
    <w:rsid w:val="00FD3F24"/>
    <w:rsid w:val="00FD600D"/>
    <w:rsid w:val="00FD6F10"/>
    <w:rsid w:val="00FE0B33"/>
    <w:rsid w:val="00FE5463"/>
    <w:rsid w:val="00FE6449"/>
    <w:rsid w:val="00FF3C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AA7BA2"/>
  <w15:docId w15:val="{2B7F0EA7-20BF-4D93-B2F5-A45629B6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3C7"/>
    <w:rPr>
      <w:sz w:val="24"/>
      <w:szCs w:val="24"/>
    </w:rPr>
  </w:style>
  <w:style w:type="paragraph" w:styleId="Heading2">
    <w:name w:val="heading 2"/>
    <w:basedOn w:val="Normal"/>
    <w:next w:val="Normal"/>
    <w:link w:val="Heading2Char"/>
    <w:uiPriority w:val="9"/>
    <w:semiHidden/>
    <w:unhideWhenUsed/>
    <w:qFormat/>
    <w:rsid w:val="003740C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next w:val="Normal"/>
    <w:link w:val="Heading3Char"/>
    <w:uiPriority w:val="9"/>
    <w:unhideWhenUsed/>
    <w:qFormat/>
    <w:rsid w:val="00773ED8"/>
    <w:pPr>
      <w:keepNext/>
      <w:keepLines/>
      <w:spacing w:after="98" w:line="259" w:lineRule="auto"/>
      <w:ind w:left="10" w:hanging="10"/>
      <w:outlineLvl w:val="2"/>
    </w:pPr>
    <w:rPr>
      <w:b/>
      <w:color w:val="000000"/>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0392B"/>
    <w:pPr>
      <w:spacing w:line="360" w:lineRule="auto"/>
      <w:ind w:right="-151"/>
    </w:pPr>
    <w:rPr>
      <w:sz w:val="28"/>
    </w:rPr>
  </w:style>
  <w:style w:type="character" w:customStyle="1" w:styleId="BodyTextChar">
    <w:name w:val="Body Text Char"/>
    <w:link w:val="BodyText"/>
    <w:rsid w:val="00D0392B"/>
    <w:rPr>
      <w:sz w:val="28"/>
      <w:szCs w:val="24"/>
      <w:lang w:val="en-US" w:eastAsia="en-US" w:bidi="ar-SA"/>
    </w:rPr>
  </w:style>
  <w:style w:type="paragraph" w:styleId="BalloonText">
    <w:name w:val="Balloon Text"/>
    <w:basedOn w:val="Normal"/>
    <w:link w:val="BalloonTextChar"/>
    <w:uiPriority w:val="99"/>
    <w:semiHidden/>
    <w:unhideWhenUsed/>
    <w:rsid w:val="0031285E"/>
    <w:rPr>
      <w:rFonts w:ascii="Tahoma" w:hAnsi="Tahoma"/>
      <w:sz w:val="16"/>
      <w:szCs w:val="16"/>
    </w:rPr>
  </w:style>
  <w:style w:type="character" w:customStyle="1" w:styleId="BalloonTextChar">
    <w:name w:val="Balloon Text Char"/>
    <w:link w:val="BalloonText"/>
    <w:uiPriority w:val="99"/>
    <w:semiHidden/>
    <w:rsid w:val="0031285E"/>
    <w:rPr>
      <w:rFonts w:ascii="Tahoma" w:hAnsi="Tahoma" w:cs="Tahoma"/>
      <w:sz w:val="16"/>
      <w:szCs w:val="16"/>
      <w:lang w:val="en-US" w:eastAsia="en-US"/>
    </w:rPr>
  </w:style>
  <w:style w:type="paragraph" w:styleId="Footer">
    <w:name w:val="footer"/>
    <w:basedOn w:val="Normal"/>
    <w:link w:val="FooterChar"/>
    <w:uiPriority w:val="99"/>
    <w:rsid w:val="007F3233"/>
    <w:pPr>
      <w:tabs>
        <w:tab w:val="center" w:pos="4320"/>
        <w:tab w:val="right" w:pos="8640"/>
      </w:tabs>
    </w:pPr>
  </w:style>
  <w:style w:type="character" w:customStyle="1" w:styleId="FooterChar">
    <w:name w:val="Footer Char"/>
    <w:link w:val="Footer"/>
    <w:uiPriority w:val="99"/>
    <w:rsid w:val="007F3233"/>
    <w:rPr>
      <w:sz w:val="24"/>
      <w:szCs w:val="24"/>
      <w:lang w:val="en-US" w:eastAsia="en-US"/>
    </w:rPr>
  </w:style>
  <w:style w:type="character" w:styleId="PageNumber">
    <w:name w:val="page number"/>
    <w:basedOn w:val="DefaultParagraphFont"/>
    <w:rsid w:val="007F3233"/>
  </w:style>
  <w:style w:type="paragraph" w:styleId="ListParagraph">
    <w:name w:val="List Paragraph"/>
    <w:basedOn w:val="Normal"/>
    <w:qFormat/>
    <w:rsid w:val="007F3233"/>
    <w:pPr>
      <w:ind w:left="720"/>
    </w:pPr>
    <w:rPr>
      <w:rFonts w:eastAsia="Calibri"/>
    </w:rPr>
  </w:style>
  <w:style w:type="paragraph" w:customStyle="1" w:styleId="sub1">
    <w:name w:val="sub1"/>
    <w:basedOn w:val="Normal"/>
    <w:autoRedefine/>
    <w:rsid w:val="00390AF0"/>
    <w:pPr>
      <w:framePr w:hSpace="180" w:wrap="around" w:vAnchor="text" w:hAnchor="margin" w:y="145"/>
      <w:suppressOverlap/>
      <w:jc w:val="both"/>
    </w:pPr>
    <w:rPr>
      <w:b/>
      <w:smallCaps/>
    </w:rPr>
  </w:style>
  <w:style w:type="table" w:styleId="TableGrid">
    <w:name w:val="Table Grid"/>
    <w:basedOn w:val="TableNormal"/>
    <w:uiPriority w:val="59"/>
    <w:rsid w:val="00FC59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8A613A"/>
    <w:rPr>
      <w:rFonts w:ascii="Calibri" w:eastAsia="Calibri" w:hAnsi="Calibri"/>
      <w:sz w:val="22"/>
      <w:szCs w:val="22"/>
    </w:rPr>
  </w:style>
  <w:style w:type="paragraph" w:styleId="Header">
    <w:name w:val="header"/>
    <w:basedOn w:val="Normal"/>
    <w:link w:val="HeaderChar"/>
    <w:uiPriority w:val="99"/>
    <w:unhideWhenUsed/>
    <w:rsid w:val="00746A3C"/>
    <w:pPr>
      <w:tabs>
        <w:tab w:val="center" w:pos="4680"/>
        <w:tab w:val="right" w:pos="9360"/>
      </w:tabs>
    </w:pPr>
  </w:style>
  <w:style w:type="character" w:customStyle="1" w:styleId="HeaderChar">
    <w:name w:val="Header Char"/>
    <w:link w:val="Header"/>
    <w:uiPriority w:val="99"/>
    <w:rsid w:val="00746A3C"/>
    <w:rPr>
      <w:sz w:val="24"/>
      <w:szCs w:val="24"/>
    </w:rPr>
  </w:style>
  <w:style w:type="character" w:styleId="CommentReference">
    <w:name w:val="annotation reference"/>
    <w:basedOn w:val="DefaultParagraphFont"/>
    <w:uiPriority w:val="99"/>
    <w:semiHidden/>
    <w:unhideWhenUsed/>
    <w:rsid w:val="005444C0"/>
    <w:rPr>
      <w:sz w:val="16"/>
      <w:szCs w:val="16"/>
    </w:rPr>
  </w:style>
  <w:style w:type="paragraph" w:styleId="CommentText">
    <w:name w:val="annotation text"/>
    <w:basedOn w:val="Normal"/>
    <w:link w:val="CommentTextChar"/>
    <w:uiPriority w:val="99"/>
    <w:semiHidden/>
    <w:unhideWhenUsed/>
    <w:rsid w:val="005444C0"/>
    <w:rPr>
      <w:sz w:val="20"/>
      <w:szCs w:val="20"/>
    </w:rPr>
  </w:style>
  <w:style w:type="character" w:customStyle="1" w:styleId="CommentTextChar">
    <w:name w:val="Comment Text Char"/>
    <w:basedOn w:val="DefaultParagraphFont"/>
    <w:link w:val="CommentText"/>
    <w:uiPriority w:val="99"/>
    <w:semiHidden/>
    <w:rsid w:val="005444C0"/>
  </w:style>
  <w:style w:type="paragraph" w:styleId="CommentSubject">
    <w:name w:val="annotation subject"/>
    <w:basedOn w:val="CommentText"/>
    <w:next w:val="CommentText"/>
    <w:link w:val="CommentSubjectChar"/>
    <w:uiPriority w:val="99"/>
    <w:semiHidden/>
    <w:unhideWhenUsed/>
    <w:rsid w:val="005444C0"/>
    <w:rPr>
      <w:b/>
      <w:bCs/>
    </w:rPr>
  </w:style>
  <w:style w:type="character" w:customStyle="1" w:styleId="CommentSubjectChar">
    <w:name w:val="Comment Subject Char"/>
    <w:basedOn w:val="CommentTextChar"/>
    <w:link w:val="CommentSubject"/>
    <w:uiPriority w:val="99"/>
    <w:semiHidden/>
    <w:rsid w:val="005444C0"/>
    <w:rPr>
      <w:b/>
      <w:bCs/>
    </w:rPr>
  </w:style>
  <w:style w:type="character" w:customStyle="1" w:styleId="Heading3Char">
    <w:name w:val="Heading 3 Char"/>
    <w:basedOn w:val="DefaultParagraphFont"/>
    <w:link w:val="Heading3"/>
    <w:rsid w:val="00773ED8"/>
    <w:rPr>
      <w:b/>
      <w:color w:val="000000"/>
      <w:sz w:val="22"/>
      <w:szCs w:val="22"/>
      <w:lang w:val="en-IN" w:eastAsia="en-IN"/>
    </w:rPr>
  </w:style>
  <w:style w:type="character" w:customStyle="1" w:styleId="Heading2Char">
    <w:name w:val="Heading 2 Char"/>
    <w:basedOn w:val="DefaultParagraphFont"/>
    <w:link w:val="Heading2"/>
    <w:uiPriority w:val="9"/>
    <w:semiHidden/>
    <w:rsid w:val="003740CD"/>
    <w:rPr>
      <w:rFonts w:asciiTheme="majorHAnsi" w:eastAsiaTheme="majorEastAsia" w:hAnsiTheme="majorHAnsi" w:cstheme="majorBidi"/>
      <w:color w:val="365F91" w:themeColor="accent1" w:themeShade="BF"/>
      <w:sz w:val="26"/>
      <w:szCs w:val="26"/>
    </w:rPr>
  </w:style>
  <w:style w:type="table" w:customStyle="1" w:styleId="TableGrid0">
    <w:name w:val="TableGrid"/>
    <w:rsid w:val="003740CD"/>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ED0BF-6586-4BB8-A23F-10DD005CE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8</Pages>
  <Words>1517</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relim Thesis</vt:lpstr>
    </vt:vector>
  </TitlesOfParts>
  <Company>disha</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 Thesis</dc:title>
  <dc:subject>MANET</dc:subject>
  <dc:creator>Raj;disha</dc:creator>
  <cp:lastModifiedBy>NAMRATA SAHU</cp:lastModifiedBy>
  <cp:revision>46</cp:revision>
  <cp:lastPrinted>2021-12-30T14:26:00Z</cp:lastPrinted>
  <dcterms:created xsi:type="dcterms:W3CDTF">2021-12-26T16:46:00Z</dcterms:created>
  <dcterms:modified xsi:type="dcterms:W3CDTF">2021-12-30T14:29:00Z</dcterms:modified>
</cp:coreProperties>
</file>